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6B9BC6D" w14:textId="70971618" w:rsidR="00961CE9" w:rsidRDefault="00961CE9" w:rsidP="00961CE9">
      <w:pPr>
        <w:jc w:val="center"/>
        <w:rPr>
          <w:b/>
          <w:bCs/>
        </w:rPr>
      </w:pPr>
      <w:r w:rsidRPr="00961CE9">
        <w:rPr>
          <w:noProof/>
        </w:rPr>
        <w:drawing>
          <wp:anchor distT="0" distB="0" distL="114300" distR="114300" simplePos="0" relativeHeight="251659264" behindDoc="0" locked="0" layoutInCell="1" allowOverlap="1" wp14:anchorId="5F329705" wp14:editId="01237452">
            <wp:simplePos x="0" y="0"/>
            <wp:positionH relativeFrom="page">
              <wp:align>center</wp:align>
            </wp:positionH>
            <wp:positionV relativeFrom="paragraph">
              <wp:posOffset>0</wp:posOffset>
            </wp:positionV>
            <wp:extent cx="3362325" cy="1095375"/>
            <wp:effectExtent l="0" t="0" r="9525" b="9525"/>
            <wp:wrapSquare wrapText="bothSides"/>
            <wp:docPr id="37" name="Picture 9" descr="Logo, company name&#10;&#10;Description automatically generated">
              <a:extLst xmlns:a="http://schemas.openxmlformats.org/drawingml/2006/main">
                <a:ext uri="{FF2B5EF4-FFF2-40B4-BE49-F238E27FC236}">
                  <a16:creationId xmlns:a16="http://schemas.microsoft.com/office/drawing/2014/main" id="{5D7F2809-FDF0-E28C-3020-2CC19BD09F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Logo, company name&#10;&#10;Description automatically generated">
                      <a:extLst>
                        <a:ext uri="{FF2B5EF4-FFF2-40B4-BE49-F238E27FC236}">
                          <a16:creationId xmlns:a16="http://schemas.microsoft.com/office/drawing/2014/main" id="{5D7F2809-FDF0-E28C-3020-2CC19BD09F5A}"/>
                        </a:ext>
                      </a:extLst>
                    </pic:cNvPr>
                    <pic:cNvPicPr>
                      <a:picLocks noChangeAspect="1"/>
                    </pic:cNvPicPr>
                  </pic:nvPicPr>
                  <pic:blipFill rotWithShape="1">
                    <a:blip r:embed="rId11" cstate="email">
                      <a:extLst>
                        <a:ext uri="{28A0092B-C50C-407E-A947-70E740481C1C}">
                          <a14:useLocalDpi xmlns:a14="http://schemas.microsoft.com/office/drawing/2010/main" val="0"/>
                        </a:ext>
                      </a:extLst>
                    </a:blip>
                    <a:srcRect/>
                    <a:stretch/>
                  </pic:blipFill>
                  <pic:spPr bwMode="auto">
                    <a:xfrm>
                      <a:off x="0" y="0"/>
                      <a:ext cx="3362325" cy="1095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21EE18" w14:textId="2ABDA8AD" w:rsidR="00961CE9" w:rsidRDefault="00961CE9" w:rsidP="00961CE9">
      <w:pPr>
        <w:jc w:val="center"/>
        <w:rPr>
          <w:b/>
          <w:bCs/>
        </w:rPr>
      </w:pPr>
    </w:p>
    <w:p w14:paraId="23C1EAF3" w14:textId="77777777" w:rsidR="00961CE9" w:rsidRDefault="00961CE9" w:rsidP="00961CE9">
      <w:pPr>
        <w:jc w:val="center"/>
        <w:rPr>
          <w:b/>
          <w:bCs/>
        </w:rPr>
      </w:pPr>
    </w:p>
    <w:p w14:paraId="19D35AF8" w14:textId="4B7ACE70" w:rsidR="00961CE9" w:rsidRDefault="00961CE9" w:rsidP="00961CE9">
      <w:pPr>
        <w:jc w:val="center"/>
        <w:rPr>
          <w:b/>
          <w:bCs/>
        </w:rPr>
      </w:pPr>
    </w:p>
    <w:p w14:paraId="4186A258" w14:textId="77777777" w:rsidR="00961CE9" w:rsidRDefault="00961CE9" w:rsidP="00961CE9">
      <w:pPr>
        <w:jc w:val="center"/>
        <w:rPr>
          <w:b/>
          <w:bCs/>
        </w:rPr>
      </w:pPr>
    </w:p>
    <w:p w14:paraId="09573614" w14:textId="77777777" w:rsidR="00961CE9" w:rsidRDefault="00961CE9" w:rsidP="00961CE9">
      <w:pPr>
        <w:jc w:val="center"/>
        <w:rPr>
          <w:b/>
          <w:bCs/>
        </w:rPr>
      </w:pPr>
    </w:p>
    <w:p w14:paraId="47E80BF4" w14:textId="77777777" w:rsidR="00961CE9" w:rsidRDefault="00961CE9" w:rsidP="006D777F">
      <w:pPr>
        <w:rPr>
          <w:b/>
          <w:bCs/>
        </w:rPr>
      </w:pPr>
    </w:p>
    <w:p w14:paraId="4AA2F66D" w14:textId="77777777" w:rsidR="00961CE9" w:rsidRDefault="00961CE9" w:rsidP="00961CE9">
      <w:pPr>
        <w:jc w:val="center"/>
        <w:rPr>
          <w:b/>
          <w:bCs/>
        </w:rPr>
      </w:pPr>
    </w:p>
    <w:p w14:paraId="39F776DF" w14:textId="460A75D4" w:rsidR="005A6418" w:rsidRDefault="005A6418" w:rsidP="005A6418">
      <w:pPr>
        <w:jc w:val="center"/>
        <w:rPr>
          <w:b/>
          <w:bCs/>
        </w:rPr>
      </w:pPr>
      <w:r w:rsidRPr="005A6418">
        <w:rPr>
          <w:b/>
          <w:bCs/>
        </w:rPr>
        <w:t>2023 Scholarship Application</w:t>
      </w:r>
    </w:p>
    <w:p w14:paraId="1A572DCB" w14:textId="77777777" w:rsidR="005A6418" w:rsidRPr="005A6418" w:rsidRDefault="005A6418" w:rsidP="005A6418">
      <w:pPr>
        <w:jc w:val="center"/>
        <w:rPr>
          <w:b/>
          <w:bCs/>
        </w:rPr>
      </w:pPr>
    </w:p>
    <w:p w14:paraId="65981D3B" w14:textId="79A6F2FE" w:rsidR="005A6418" w:rsidRDefault="005A6418" w:rsidP="005A6418">
      <w:pPr>
        <w:jc w:val="both"/>
      </w:pPr>
      <w:r w:rsidRPr="005A6418">
        <w:t xml:space="preserve">Power For Life Foundation </w:t>
      </w:r>
      <w:r w:rsidR="00606578">
        <w:t>intends to</w:t>
      </w:r>
      <w:r w:rsidR="00606578" w:rsidRPr="005A6418">
        <w:t xml:space="preserve"> </w:t>
      </w:r>
      <w:r w:rsidRPr="005A6418">
        <w:t>award 6 scholarships</w:t>
      </w:r>
      <w:r w:rsidR="00DF2E04">
        <w:t xml:space="preserve"> in 2023. Each scholarship is expected to be</w:t>
      </w:r>
      <w:r w:rsidRPr="005A6418">
        <w:t xml:space="preserve"> valued at</w:t>
      </w:r>
      <w:r w:rsidR="006943A4">
        <w:t xml:space="preserve"> up to </w:t>
      </w:r>
      <w:r w:rsidRPr="005A6418">
        <w:t>$20,000</w:t>
      </w:r>
      <w:r w:rsidR="00DF2E04">
        <w:t>, providing</w:t>
      </w:r>
      <w:r w:rsidRPr="005A6418">
        <w:t xml:space="preserve"> </w:t>
      </w:r>
      <w:r w:rsidR="006943A4">
        <w:t xml:space="preserve">up to </w:t>
      </w:r>
      <w:r w:rsidRPr="005A6418">
        <w:t>$5,000</w:t>
      </w:r>
      <w:r w:rsidR="00DF2E04">
        <w:t xml:space="preserve"> annually</w:t>
      </w:r>
      <w:r w:rsidRPr="005A6418">
        <w:t xml:space="preserve"> for up to 4 consecutive years to support the successful applicants’ tuition, room and board when enrolled in a STEM program of study at an accredited post-secondary institution. </w:t>
      </w:r>
    </w:p>
    <w:p w14:paraId="014F2E7E" w14:textId="77777777" w:rsidR="005A6418" w:rsidRPr="005A6418" w:rsidRDefault="005A6418" w:rsidP="005A6418">
      <w:pPr>
        <w:jc w:val="both"/>
      </w:pPr>
    </w:p>
    <w:p w14:paraId="17A64092" w14:textId="55B73897" w:rsidR="005A6418" w:rsidRDefault="005A6418" w:rsidP="005A6418">
      <w:r w:rsidRPr="005A6418">
        <w:t xml:space="preserve">Directions: Please complete the application in its entirety.  Incomplete applications will not be accepted.  </w:t>
      </w:r>
      <w:r w:rsidRPr="005A6418">
        <w:rPr>
          <w:b/>
          <w:bCs/>
        </w:rPr>
        <w:t>The deadline for this application to be received is March 1, 2023.</w:t>
      </w:r>
      <w:r w:rsidRPr="005A6418">
        <w:t xml:space="preserve"> </w:t>
      </w:r>
    </w:p>
    <w:p w14:paraId="7102E81F" w14:textId="77777777" w:rsidR="005A6418" w:rsidRPr="005A6418" w:rsidRDefault="005A6418" w:rsidP="005A6418"/>
    <w:p w14:paraId="6007D63D" w14:textId="3A792747" w:rsidR="005A6418" w:rsidRDefault="005A6418" w:rsidP="005A6418">
      <w:pPr>
        <w:jc w:val="both"/>
      </w:pPr>
      <w:r w:rsidRPr="005A6418">
        <w:t xml:space="preserve">Purpose:  To </w:t>
      </w:r>
      <w:r w:rsidR="00DA711E">
        <w:t>support</w:t>
      </w:r>
      <w:r w:rsidRPr="005A6418">
        <w:t xml:space="preserve"> students who are pursuing study in the STEM fields (science, engineering, technology, and math), who are active in supporting the communities in which they live.  </w:t>
      </w:r>
    </w:p>
    <w:p w14:paraId="07C97DA7" w14:textId="77777777" w:rsidR="005A6418" w:rsidRPr="005A6418" w:rsidRDefault="005A6418" w:rsidP="005A6418">
      <w:pPr>
        <w:jc w:val="both"/>
      </w:pPr>
    </w:p>
    <w:p w14:paraId="27B2BAA7" w14:textId="77777777" w:rsidR="005A6418" w:rsidRPr="005A6418" w:rsidRDefault="005A6418" w:rsidP="005A6418">
      <w:r w:rsidRPr="005A6418">
        <w:t xml:space="preserve">Eligibility and Requirements: </w:t>
      </w:r>
    </w:p>
    <w:p w14:paraId="0EAF6001" w14:textId="77777777" w:rsidR="005A6418" w:rsidRPr="005A6418" w:rsidRDefault="005A6418" w:rsidP="005A641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rsidRPr="005A6418">
        <w:t>Applicant must have been a legal resident of North Carolina or Tennessee for at least 12 months prior to submitting this application.  (Proof of Residency will be required)</w:t>
      </w:r>
    </w:p>
    <w:p w14:paraId="7902B6D7" w14:textId="77777777" w:rsidR="005A6418" w:rsidRPr="005A6418" w:rsidRDefault="005A6418" w:rsidP="005A641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rsidRPr="005A6418">
        <w:t>Applicant must be a graduating high school senior (or planning to graduate early) or be enrolled in an accredited post-secondary institution in a STEM field in the year of the scholarship award.</w:t>
      </w:r>
    </w:p>
    <w:p w14:paraId="782D43F2" w14:textId="2EFF7A3D" w:rsidR="005A6418" w:rsidRPr="005A6418" w:rsidRDefault="005A6418" w:rsidP="005A641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rsidRPr="005A6418">
        <w:t>Applicant must demonstrate positive-impact involvement in the communit</w:t>
      </w:r>
      <w:r w:rsidR="009F1D9A">
        <w:t>y</w:t>
      </w:r>
      <w:r w:rsidRPr="005A6418">
        <w:t xml:space="preserve"> in which they live, consistent with their capacity and circumstances and/or significant improvement/success in scholarship and community involvement. </w:t>
      </w:r>
    </w:p>
    <w:p w14:paraId="7B94A634" w14:textId="77777777" w:rsidR="005A6418" w:rsidRDefault="005A6418" w:rsidP="005A641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Applicant must present evidence of strong, prior academic performance by submitting a transcript listing coursework pursued and grades earned in all courses.</w:t>
      </w:r>
    </w:p>
    <w:p w14:paraId="10B90C82" w14:textId="77777777" w:rsidR="005A6418" w:rsidRDefault="005A6418" w:rsidP="005A641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 xml:space="preserve">Successful applicants will be required to attend a recognition luncheon </w:t>
      </w:r>
      <w:r w:rsidRPr="00083EE0">
        <w:t xml:space="preserve">and communicate at least </w:t>
      </w:r>
      <w:r>
        <w:t>twice a year to assigned Foundation members throughout the time that a scholarship is granted. The students must give prompt response to requests from the Foundation for documents, school invoices, grade reports, etc.</w:t>
      </w:r>
    </w:p>
    <w:p w14:paraId="26219532" w14:textId="57E62C35" w:rsidR="005A6418" w:rsidRDefault="005A6418" w:rsidP="005A641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rsidRPr="00FB4D5E">
        <w:t xml:space="preserve">Piedmont Lithium Foundation pays scholarship funds directly to the recipient’s school. The scholarship will be paid in equal installments over four years only as long as the student maintains a cumulative 3.0 GPA per year. </w:t>
      </w:r>
    </w:p>
    <w:p w14:paraId="343AE477" w14:textId="0E923624" w:rsidR="005A6418" w:rsidRDefault="005A6418" w:rsidP="005A6418">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p>
    <w:p w14:paraId="1A33B43C" w14:textId="4C961B44" w:rsidR="005A6418" w:rsidRDefault="005A6418" w:rsidP="005A6418">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p>
    <w:p w14:paraId="71655AF4" w14:textId="77777777" w:rsidR="005A6418" w:rsidRDefault="005A6418" w:rsidP="005A6418">
      <w:pPr>
        <w:jc w:val="both"/>
      </w:pPr>
      <w:r>
        <w:t>Application Process: Applicants must submit the following information:</w:t>
      </w:r>
    </w:p>
    <w:p w14:paraId="585F40E5" w14:textId="77777777" w:rsidR="005A6418" w:rsidRDefault="005A6418" w:rsidP="005A641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Completed application form (available on the Power for Life website)</w:t>
      </w:r>
    </w:p>
    <w:p w14:paraId="59496D94" w14:textId="1A014E34" w:rsidR="005A6418" w:rsidRDefault="005A6418" w:rsidP="005A641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 xml:space="preserve">Letter of application addressed to the </w:t>
      </w:r>
      <w:r w:rsidR="00527880">
        <w:t>Foundation</w:t>
      </w:r>
      <w:r>
        <w:t>.  This letter should contain a brief explanation of the applicant’s biographical/background information and career goals and aspirations.</w:t>
      </w:r>
    </w:p>
    <w:p w14:paraId="70FD9F2E" w14:textId="6D0F888B" w:rsidR="005A6418" w:rsidRDefault="005A6418" w:rsidP="005A641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Three letters of recommendation from high school teachers, administrators, counselors, employers, or individuals with significant knowledge of the applicant’s experience and community involvement.  These should not be written by the applicant’s family members</w:t>
      </w:r>
      <w:r w:rsidR="00D33CC6">
        <w:t xml:space="preserve"> or relatives</w:t>
      </w:r>
      <w:r>
        <w:t>.</w:t>
      </w:r>
    </w:p>
    <w:p w14:paraId="4CD08E70" w14:textId="77777777" w:rsidR="005A6418" w:rsidRDefault="005A6418" w:rsidP="005A641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An official (and most recent) high school and/or college/university transcript with classes taken and cumulative grade point average.</w:t>
      </w:r>
    </w:p>
    <w:p w14:paraId="77F539B9" w14:textId="77777777" w:rsidR="005A6418" w:rsidRDefault="005A6418" w:rsidP="005A641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Personal Essay.  The applicant’s essay should speak to why they chose a STEM field of study and what impact they believe it will have on their community and/or the world.</w:t>
      </w:r>
    </w:p>
    <w:p w14:paraId="15B462A6" w14:textId="77777777" w:rsidR="005A6418" w:rsidRDefault="005A6418" w:rsidP="005A6418"/>
    <w:p w14:paraId="44393845" w14:textId="5919FC36" w:rsidR="005A6418" w:rsidRDefault="005A6418" w:rsidP="005A6418">
      <w:r>
        <w:t xml:space="preserve">Application packets may be mailed to: </w:t>
      </w:r>
    </w:p>
    <w:p w14:paraId="62309139" w14:textId="2EF05F68" w:rsidR="005A6418" w:rsidRDefault="005A6418" w:rsidP="005E6B59">
      <w:r>
        <w:t>Piedmont Lithium</w:t>
      </w:r>
      <w:r w:rsidR="006943A4">
        <w:t xml:space="preserve"> </w:t>
      </w:r>
      <w:r w:rsidR="00165758">
        <w:t xml:space="preserve">Foundation – Power for Life, Inc. </w:t>
      </w:r>
    </w:p>
    <w:p w14:paraId="40A33CE5" w14:textId="2514697B" w:rsidR="005A6418" w:rsidRPr="00FF5B25" w:rsidRDefault="00FB7CC4" w:rsidP="005E6B59">
      <w:r w:rsidRPr="00FF5B25">
        <w:t>116 E Main Street, Suite 100</w:t>
      </w:r>
    </w:p>
    <w:p w14:paraId="1B1F64D5" w14:textId="1DAF7D97" w:rsidR="00FB7CC4" w:rsidRDefault="00FB7CC4" w:rsidP="005E6B59">
      <w:r w:rsidRPr="00FF5B25">
        <w:t>Cherryville, NC 28021</w:t>
      </w:r>
    </w:p>
    <w:p w14:paraId="5163EEA3" w14:textId="77777777" w:rsidR="005A6418" w:rsidRDefault="005A6418" w:rsidP="005A6418">
      <w:pPr>
        <w:jc w:val="center"/>
      </w:pPr>
    </w:p>
    <w:p w14:paraId="01C6CE11" w14:textId="77777777" w:rsidR="005A6418" w:rsidRDefault="005A6418" w:rsidP="005A6418">
      <w:r>
        <w:t>Or emailed to:</w:t>
      </w:r>
    </w:p>
    <w:p w14:paraId="42DC1667" w14:textId="77777777" w:rsidR="005A6418" w:rsidRDefault="005A6418" w:rsidP="005A6418"/>
    <w:p w14:paraId="1054380D" w14:textId="77777777" w:rsidR="005A6418" w:rsidRDefault="006943A4" w:rsidP="005A6418">
      <w:hyperlink r:id="rId12" w:history="1">
        <w:r w:rsidR="005A6418" w:rsidRPr="00D4439C">
          <w:rPr>
            <w:rStyle w:val="Hyperlink"/>
          </w:rPr>
          <w:t>Foundation@piedmontlithium.com</w:t>
        </w:r>
      </w:hyperlink>
    </w:p>
    <w:p w14:paraId="09F711E8" w14:textId="77777777" w:rsidR="005A6418" w:rsidRDefault="005A6418" w:rsidP="005A6418"/>
    <w:p w14:paraId="6676BA2F" w14:textId="77777777" w:rsidR="005A6418" w:rsidRDefault="005A6418" w:rsidP="005A6418"/>
    <w:p w14:paraId="73D19329" w14:textId="77777777" w:rsidR="005A6418" w:rsidRDefault="005A6418" w:rsidP="005A6418">
      <w:r>
        <w:br w:type="page"/>
      </w:r>
    </w:p>
    <w:p w14:paraId="212C7BFF" w14:textId="55791714" w:rsidR="00FA3A15" w:rsidRDefault="00FA3A15" w:rsidP="005A6418">
      <w:pPr>
        <w:jc w:val="center"/>
      </w:pPr>
      <w:r w:rsidRPr="00961CE9">
        <w:rPr>
          <w:noProof/>
        </w:rPr>
        <w:lastRenderedPageBreak/>
        <w:drawing>
          <wp:anchor distT="0" distB="0" distL="114300" distR="114300" simplePos="0" relativeHeight="251661312" behindDoc="0" locked="0" layoutInCell="1" allowOverlap="1" wp14:anchorId="707F75EA" wp14:editId="4E086EBF">
            <wp:simplePos x="0" y="0"/>
            <wp:positionH relativeFrom="page">
              <wp:align>center</wp:align>
            </wp:positionH>
            <wp:positionV relativeFrom="paragraph">
              <wp:posOffset>0</wp:posOffset>
            </wp:positionV>
            <wp:extent cx="3362325" cy="1095375"/>
            <wp:effectExtent l="0" t="0" r="9525" b="9525"/>
            <wp:wrapSquare wrapText="bothSides"/>
            <wp:docPr id="7" name="Picture 9" descr="Logo, company name&#10;&#10;Description automatically generated">
              <a:extLst xmlns:a="http://schemas.openxmlformats.org/drawingml/2006/main">
                <a:ext uri="{FF2B5EF4-FFF2-40B4-BE49-F238E27FC236}">
                  <a16:creationId xmlns:a16="http://schemas.microsoft.com/office/drawing/2014/main" id="{5D7F2809-FDF0-E28C-3020-2CC19BD09F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Logo, company name&#10;&#10;Description automatically generated">
                      <a:extLst>
                        <a:ext uri="{FF2B5EF4-FFF2-40B4-BE49-F238E27FC236}">
                          <a16:creationId xmlns:a16="http://schemas.microsoft.com/office/drawing/2014/main" id="{5D7F2809-FDF0-E28C-3020-2CC19BD09F5A}"/>
                        </a:ext>
                      </a:extLst>
                    </pic:cNvPr>
                    <pic:cNvPicPr>
                      <a:picLocks noChangeAspect="1"/>
                    </pic:cNvPicPr>
                  </pic:nvPicPr>
                  <pic:blipFill rotWithShape="1">
                    <a:blip r:embed="rId11" cstate="email">
                      <a:extLst>
                        <a:ext uri="{28A0092B-C50C-407E-A947-70E740481C1C}">
                          <a14:useLocalDpi xmlns:a14="http://schemas.microsoft.com/office/drawing/2010/main" val="0"/>
                        </a:ext>
                      </a:extLst>
                    </a:blip>
                    <a:srcRect/>
                    <a:stretch/>
                  </pic:blipFill>
                  <pic:spPr bwMode="auto">
                    <a:xfrm>
                      <a:off x="0" y="0"/>
                      <a:ext cx="3362325" cy="1095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D3D607" w14:textId="77777777" w:rsidR="00FA3A15" w:rsidRDefault="00FA3A15" w:rsidP="005A6418">
      <w:pPr>
        <w:jc w:val="center"/>
      </w:pPr>
    </w:p>
    <w:p w14:paraId="3BF11F90" w14:textId="77777777" w:rsidR="00FA3A15" w:rsidRDefault="00FA3A15" w:rsidP="005A6418">
      <w:pPr>
        <w:jc w:val="center"/>
      </w:pPr>
    </w:p>
    <w:p w14:paraId="786F5AF0" w14:textId="77777777" w:rsidR="00FA3A15" w:rsidRDefault="00FA3A15" w:rsidP="005A6418">
      <w:pPr>
        <w:jc w:val="center"/>
      </w:pPr>
    </w:p>
    <w:p w14:paraId="2B4CB4A1" w14:textId="77777777" w:rsidR="00FA3A15" w:rsidRDefault="00FA3A15" w:rsidP="005A6418">
      <w:pPr>
        <w:jc w:val="center"/>
      </w:pPr>
    </w:p>
    <w:p w14:paraId="5DA55202" w14:textId="77777777" w:rsidR="00FA3A15" w:rsidRDefault="00FA3A15" w:rsidP="005A6418">
      <w:pPr>
        <w:jc w:val="center"/>
      </w:pPr>
    </w:p>
    <w:p w14:paraId="292BEB14" w14:textId="77777777" w:rsidR="00FA3A15" w:rsidRDefault="00FA3A15" w:rsidP="005A6418">
      <w:pPr>
        <w:jc w:val="center"/>
      </w:pPr>
    </w:p>
    <w:p w14:paraId="599C93AF" w14:textId="77777777" w:rsidR="00FA3A15" w:rsidRDefault="00FA3A15" w:rsidP="005A6418">
      <w:pPr>
        <w:jc w:val="center"/>
      </w:pPr>
    </w:p>
    <w:p w14:paraId="1A5D9D75" w14:textId="2265A02A" w:rsidR="005A6418" w:rsidRPr="00FA3A15" w:rsidRDefault="00FA3A15" w:rsidP="005A6418">
      <w:pPr>
        <w:jc w:val="center"/>
        <w:rPr>
          <w:b/>
          <w:bCs/>
        </w:rPr>
      </w:pPr>
      <w:r w:rsidRPr="00FA3A15">
        <w:rPr>
          <w:b/>
          <w:bCs/>
        </w:rPr>
        <w:t xml:space="preserve">2023 </w:t>
      </w:r>
      <w:r w:rsidR="005A6418" w:rsidRPr="00FA3A15">
        <w:rPr>
          <w:b/>
          <w:bCs/>
        </w:rPr>
        <w:t>Scholarship Application Form</w:t>
      </w:r>
    </w:p>
    <w:p w14:paraId="146E5A7D" w14:textId="77777777" w:rsidR="005A6418" w:rsidRDefault="005A6418" w:rsidP="00FA3A15">
      <w:pPr>
        <w:ind w:left="720"/>
        <w:jc w:val="center"/>
      </w:pPr>
    </w:p>
    <w:p w14:paraId="68921DBD" w14:textId="77777777" w:rsidR="005A6418" w:rsidRDefault="005A6418" w:rsidP="00FA3A15">
      <w:pPr>
        <w:ind w:left="720"/>
      </w:pPr>
    </w:p>
    <w:p w14:paraId="488BBB91" w14:textId="77777777" w:rsidR="005A6418" w:rsidRDefault="005A6418" w:rsidP="00FA3A15">
      <w:pPr>
        <w:ind w:left="720"/>
      </w:pPr>
      <w:r>
        <w:t>Applicant First Name:</w:t>
      </w:r>
      <w:r>
        <w:tab/>
        <w:t>__________________________________________</w:t>
      </w:r>
    </w:p>
    <w:p w14:paraId="33A796B3" w14:textId="77777777" w:rsidR="005A6418" w:rsidRDefault="005A6418" w:rsidP="00FA3A15">
      <w:pPr>
        <w:ind w:left="720"/>
      </w:pPr>
    </w:p>
    <w:p w14:paraId="3F4D0F85" w14:textId="77777777" w:rsidR="005A6418" w:rsidRDefault="005A6418" w:rsidP="00FA3A15">
      <w:pPr>
        <w:ind w:left="720"/>
      </w:pPr>
      <w:r>
        <w:t>Applicant Last Name:</w:t>
      </w:r>
      <w:r>
        <w:tab/>
        <w:t>__________________________________________</w:t>
      </w:r>
    </w:p>
    <w:p w14:paraId="0A592787" w14:textId="77777777" w:rsidR="005A6418" w:rsidRDefault="005A6418" w:rsidP="00FA3A15">
      <w:pPr>
        <w:ind w:left="720"/>
      </w:pPr>
    </w:p>
    <w:p w14:paraId="194E2117" w14:textId="77777777" w:rsidR="005A6418" w:rsidRDefault="005A6418" w:rsidP="00FA3A15">
      <w:pPr>
        <w:ind w:left="720"/>
      </w:pPr>
      <w:r>
        <w:t>Permanent Residence:</w:t>
      </w:r>
      <w:r>
        <w:tab/>
        <w:t>__________________________________________</w:t>
      </w:r>
    </w:p>
    <w:p w14:paraId="655827ED" w14:textId="77777777" w:rsidR="005A6418" w:rsidRDefault="005A6418" w:rsidP="00FA3A15">
      <w:pPr>
        <w:ind w:left="720"/>
      </w:pPr>
      <w:r>
        <w:tab/>
      </w:r>
      <w:r>
        <w:tab/>
      </w:r>
      <w:r>
        <w:tab/>
      </w:r>
    </w:p>
    <w:p w14:paraId="02008E43" w14:textId="77777777" w:rsidR="005A6418" w:rsidRDefault="005A6418" w:rsidP="00FA3A15">
      <w:pPr>
        <w:ind w:left="2160" w:firstLine="720"/>
      </w:pPr>
      <w:r>
        <w:t>__________________________________________</w:t>
      </w:r>
    </w:p>
    <w:p w14:paraId="6A5E47AD" w14:textId="77777777" w:rsidR="005A6418" w:rsidRDefault="005A6418" w:rsidP="00FA3A15">
      <w:pPr>
        <w:ind w:left="720"/>
      </w:pPr>
      <w:r>
        <w:tab/>
      </w:r>
      <w:r>
        <w:tab/>
      </w:r>
      <w:r>
        <w:tab/>
      </w:r>
    </w:p>
    <w:p w14:paraId="3DF09F8D" w14:textId="77777777" w:rsidR="005A6418" w:rsidRDefault="005A6418" w:rsidP="00FA3A15">
      <w:pPr>
        <w:ind w:left="2160" w:firstLine="720"/>
      </w:pPr>
      <w:r>
        <w:t>__________________________________________</w:t>
      </w:r>
    </w:p>
    <w:p w14:paraId="5325BDB0" w14:textId="77777777" w:rsidR="005A6418" w:rsidRDefault="005A6418" w:rsidP="00FA3A15">
      <w:pPr>
        <w:ind w:left="720"/>
      </w:pPr>
      <w:r>
        <w:t xml:space="preserve">Proof of Residency: </w:t>
      </w:r>
      <w:r>
        <w:tab/>
        <w:t>Driver’s License/</w:t>
      </w:r>
    </w:p>
    <w:p w14:paraId="69EADE21" w14:textId="77777777" w:rsidR="005A6418" w:rsidRDefault="005A6418" w:rsidP="00FA3A15">
      <w:pPr>
        <w:ind w:left="720"/>
      </w:pPr>
    </w:p>
    <w:p w14:paraId="725885FB" w14:textId="77777777" w:rsidR="005A6418" w:rsidRDefault="005A6418" w:rsidP="00FA3A15">
      <w:pPr>
        <w:ind w:left="720"/>
      </w:pPr>
      <w:r>
        <w:t>High School:</w:t>
      </w:r>
      <w:r>
        <w:tab/>
      </w:r>
      <w:r>
        <w:tab/>
        <w:t>__________________________________________</w:t>
      </w:r>
    </w:p>
    <w:p w14:paraId="4918E0E6" w14:textId="77777777" w:rsidR="005A6418" w:rsidRDefault="005A6418" w:rsidP="00FA3A15">
      <w:pPr>
        <w:ind w:left="720"/>
      </w:pPr>
    </w:p>
    <w:p w14:paraId="5A78B4FD" w14:textId="77777777" w:rsidR="005A6418" w:rsidRDefault="005A6418" w:rsidP="00FA3A15">
      <w:pPr>
        <w:ind w:left="720"/>
      </w:pPr>
      <w:r>
        <w:t>Date of Graduation:</w:t>
      </w:r>
      <w:r>
        <w:tab/>
        <w:t>__________________________________________</w:t>
      </w:r>
    </w:p>
    <w:p w14:paraId="63C43B27" w14:textId="77777777" w:rsidR="005A6418" w:rsidRDefault="005A6418" w:rsidP="00FA3A15">
      <w:pPr>
        <w:ind w:left="720"/>
      </w:pPr>
      <w:r>
        <w:t>If applicable</w:t>
      </w:r>
    </w:p>
    <w:p w14:paraId="7A1E40EC" w14:textId="77777777" w:rsidR="005A6418" w:rsidRDefault="005A6418" w:rsidP="00FA3A15">
      <w:pPr>
        <w:ind w:left="720"/>
      </w:pPr>
    </w:p>
    <w:p w14:paraId="75ADA44D" w14:textId="3A115584" w:rsidR="005A6418" w:rsidRDefault="005A6418" w:rsidP="00FA3A15">
      <w:pPr>
        <w:ind w:left="720"/>
      </w:pPr>
      <w:r>
        <w:t>GPA/Class Rank:</w:t>
      </w:r>
      <w:r>
        <w:tab/>
        <w:t>__________________________________________</w:t>
      </w:r>
    </w:p>
    <w:p w14:paraId="218526DE" w14:textId="77777777" w:rsidR="005A6418" w:rsidRDefault="005A6418" w:rsidP="00FA3A15">
      <w:pPr>
        <w:ind w:left="720"/>
      </w:pPr>
    </w:p>
    <w:p w14:paraId="0C30E719" w14:textId="77777777" w:rsidR="005A6418" w:rsidRDefault="005A6418" w:rsidP="00FA3A15">
      <w:pPr>
        <w:ind w:left="720"/>
      </w:pPr>
      <w:r>
        <w:t>College/University:</w:t>
      </w:r>
      <w:r>
        <w:tab/>
        <w:t>__________________________________________</w:t>
      </w:r>
    </w:p>
    <w:p w14:paraId="4B1E5265" w14:textId="77777777" w:rsidR="005A6418" w:rsidRDefault="005A6418" w:rsidP="00FA3A15">
      <w:pPr>
        <w:ind w:left="720"/>
      </w:pPr>
      <w:r>
        <w:t>If applicable</w:t>
      </w:r>
      <w:r>
        <w:tab/>
      </w:r>
    </w:p>
    <w:p w14:paraId="654BBBE3" w14:textId="77777777" w:rsidR="005A6418" w:rsidRDefault="005A6418" w:rsidP="00FA3A15">
      <w:pPr>
        <w:ind w:left="720"/>
      </w:pPr>
    </w:p>
    <w:p w14:paraId="2573F372" w14:textId="77777777" w:rsidR="005A6418" w:rsidRDefault="005A6418" w:rsidP="00FA3A15">
      <w:pPr>
        <w:ind w:left="720"/>
      </w:pPr>
      <w:r>
        <w:t>Major/Minor:</w:t>
      </w:r>
      <w:r>
        <w:tab/>
      </w:r>
      <w:r>
        <w:tab/>
        <w:t>__________________________________________</w:t>
      </w:r>
    </w:p>
    <w:p w14:paraId="6C4F192E" w14:textId="77777777" w:rsidR="005A6418" w:rsidRDefault="005A6418" w:rsidP="00FA3A15">
      <w:pPr>
        <w:ind w:left="720"/>
      </w:pPr>
    </w:p>
    <w:p w14:paraId="3185DF77" w14:textId="77777777" w:rsidR="005A6418" w:rsidRDefault="005A6418" w:rsidP="00FA3A15">
      <w:pPr>
        <w:ind w:left="720"/>
      </w:pPr>
      <w:r>
        <w:t>Current GPA:</w:t>
      </w:r>
      <w:r>
        <w:tab/>
      </w:r>
      <w:r>
        <w:tab/>
        <w:t>__________________________________________</w:t>
      </w:r>
    </w:p>
    <w:p w14:paraId="77DAA57A" w14:textId="77777777" w:rsidR="005A6418" w:rsidRDefault="005A6418" w:rsidP="00FA3A15">
      <w:pPr>
        <w:ind w:left="720"/>
      </w:pPr>
    </w:p>
    <w:p w14:paraId="03931A8C" w14:textId="77777777" w:rsidR="003D3E60" w:rsidRPr="006F34CF" w:rsidRDefault="003D3E60" w:rsidP="005A6418">
      <w:pPr>
        <w:jc w:val="center"/>
        <w:rPr>
          <w:rStyle w:val="Hyperlink2"/>
          <w:rFonts w:ascii="Times New Roman" w:eastAsia="Arial Unicode MS" w:hAnsi="Times New Roman" w:cs="Times New Roman"/>
          <w:color w:val="auto"/>
          <w:sz w:val="24"/>
          <w:szCs w:val="24"/>
          <w:u w:val="none"/>
        </w:rPr>
      </w:pPr>
    </w:p>
    <w:sectPr w:rsidR="003D3E60" w:rsidRPr="006F34CF" w:rsidSect="00961CE9">
      <w:headerReference w:type="default" r:id="rId13"/>
      <w:footerReference w:type="default" r:id="rId14"/>
      <w:headerReference w:type="first" r:id="rId15"/>
      <w:footerReference w:type="first" r:id="rId16"/>
      <w:pgSz w:w="12240" w:h="15840" w:code="1"/>
      <w:pgMar w:top="2070" w:right="1138" w:bottom="2127" w:left="1080" w:header="129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B9EE6" w14:textId="77777777" w:rsidR="00EC7198" w:rsidRDefault="00EC7198">
      <w:r>
        <w:separator/>
      </w:r>
    </w:p>
    <w:p w14:paraId="1BBBD452" w14:textId="77777777" w:rsidR="00EC7198" w:rsidRDefault="00EC7198"/>
  </w:endnote>
  <w:endnote w:type="continuationSeparator" w:id="0">
    <w:p w14:paraId="4623C5F8" w14:textId="77777777" w:rsidR="00EC7198" w:rsidRDefault="00EC7198">
      <w:r>
        <w:continuationSeparator/>
      </w:r>
    </w:p>
    <w:p w14:paraId="656EA6D7" w14:textId="77777777" w:rsidR="00EC7198" w:rsidRDefault="00EC7198"/>
  </w:endnote>
  <w:endnote w:type="continuationNotice" w:id="1">
    <w:p w14:paraId="5AA9CB65" w14:textId="77777777" w:rsidR="00EC7198" w:rsidRDefault="00EC7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Graphik Regular">
    <w:altName w:val="Cambria"/>
    <w:panose1 w:val="00000000000000000000"/>
    <w:charset w:val="00"/>
    <w:family w:val="swiss"/>
    <w:notTrueType/>
    <w:pitch w:val="variable"/>
    <w:sig w:usb0="00000007" w:usb1="00000000"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TZhongsong">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003" w:usb1="288F0000" w:usb2="00000016" w:usb3="00000000" w:csb0="00040001" w:csb1="00000000"/>
  </w:font>
  <w:font w:name="Graphik Medium">
    <w:altName w:val="Calibri"/>
    <w:panose1 w:val="00000000000000000000"/>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8549" w14:textId="77777777" w:rsidR="00961CE9" w:rsidRPr="00F05793" w:rsidRDefault="00961CE9" w:rsidP="00961CE9">
    <w:pPr>
      <w:pStyle w:val="Footer"/>
    </w:pPr>
    <w:r>
      <w:rPr>
        <w:noProof/>
      </w:rPr>
      <mc:AlternateContent>
        <mc:Choice Requires="wpg">
          <w:drawing>
            <wp:anchor distT="0" distB="0" distL="114300" distR="114300" simplePos="0" relativeHeight="251662345" behindDoc="0" locked="0" layoutInCell="1" allowOverlap="1" wp14:anchorId="34F231B0" wp14:editId="4A69038E">
              <wp:simplePos x="0" y="0"/>
              <wp:positionH relativeFrom="column">
                <wp:posOffset>-680720</wp:posOffset>
              </wp:positionH>
              <wp:positionV relativeFrom="paragraph">
                <wp:posOffset>-686012</wp:posOffset>
              </wp:positionV>
              <wp:extent cx="7772400" cy="1307465"/>
              <wp:effectExtent l="0" t="0" r="0" b="6985"/>
              <wp:wrapNone/>
              <wp:docPr id="17" name="Group 17"/>
              <wp:cNvGraphicFramePr/>
              <a:graphic xmlns:a="http://schemas.openxmlformats.org/drawingml/2006/main">
                <a:graphicData uri="http://schemas.microsoft.com/office/word/2010/wordprocessingGroup">
                  <wpg:wgp>
                    <wpg:cNvGrpSpPr/>
                    <wpg:grpSpPr>
                      <a:xfrm>
                        <a:off x="0" y="0"/>
                        <a:ext cx="7772400" cy="1307465"/>
                        <a:chOff x="0" y="0"/>
                        <a:chExt cx="7772400" cy="1307465"/>
                      </a:xfrm>
                    </wpg:grpSpPr>
                    <pic:pic xmlns:pic="http://schemas.openxmlformats.org/drawingml/2006/picture">
                      <pic:nvPicPr>
                        <pic:cNvPr id="19" name="Picture 1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72400" cy="1307465"/>
                        </a:xfrm>
                        <a:prstGeom prst="rect">
                          <a:avLst/>
                        </a:prstGeom>
                      </pic:spPr>
                    </pic:pic>
                    <wpg:grpSp>
                      <wpg:cNvPr id="20" name="Group 20"/>
                      <wpg:cNvGrpSpPr/>
                      <wpg:grpSpPr>
                        <a:xfrm>
                          <a:off x="465666" y="258233"/>
                          <a:ext cx="1068816" cy="788616"/>
                          <a:chOff x="0" y="0"/>
                          <a:chExt cx="1069340" cy="789892"/>
                        </a:xfrm>
                      </wpg:grpSpPr>
                      <wps:wsp>
                        <wps:cNvPr id="21" name="Text Box 21"/>
                        <wps:cNvSpPr txBox="1"/>
                        <wps:spPr>
                          <a:xfrm>
                            <a:off x="0" y="376737"/>
                            <a:ext cx="996950" cy="4131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EB7021" w14:textId="77777777" w:rsidR="00961CE9" w:rsidRDefault="00961CE9" w:rsidP="00961CE9">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1395A1C" w14:textId="77777777" w:rsidR="00961CE9" w:rsidRPr="00946CC3" w:rsidRDefault="006943A4" w:rsidP="00961CE9">
                              <w:pPr>
                                <w:spacing w:line="280" w:lineRule="exact"/>
                                <w:rPr>
                                  <w:rFonts w:asciiTheme="minorHAnsi" w:hAnsiTheme="minorHAnsi"/>
                                  <w:color w:val="FFFFFF" w:themeColor="background1"/>
                                  <w:sz w:val="15"/>
                                  <w:szCs w:val="15"/>
                                  <w:u w:val="single"/>
                                </w:rPr>
                              </w:pPr>
                              <w:hyperlink r:id="rId2" w:history="1">
                                <w:r w:rsidR="00961CE9" w:rsidRPr="00946CC3">
                                  <w:rPr>
                                    <w:rFonts w:asciiTheme="minorHAnsi" w:hAnsiTheme="minorHAnsi"/>
                                    <w:color w:val="FFFFFF" w:themeColor="background1"/>
                                    <w:sz w:val="15"/>
                                    <w:szCs w:val="15"/>
                                  </w:rPr>
                                  <w:t>piedmontlithium.com</w:t>
                                </w:r>
                              </w:hyperlink>
                            </w:p>
                            <w:p w14:paraId="0042BFE3" w14:textId="77777777" w:rsidR="00961CE9" w:rsidRPr="00F20BF0" w:rsidRDefault="00961CE9" w:rsidP="00961CE9">
                              <w:pPr>
                                <w:tabs>
                                  <w:tab w:val="left" w:pos="450"/>
                                </w:tabs>
                                <w:spacing w:line="160" w:lineRule="exact"/>
                                <w:rPr>
                                  <w:rFonts w:asciiTheme="majorHAnsi" w:hAnsiTheme="majorHAnsi"/>
                                  <w:color w:val="F2F2F2" w:themeColor="background1" w:themeShade="F2"/>
                                  <w:spacing w:val="-4"/>
                                  <w:sz w:val="12"/>
                                  <w:szCs w:val="18"/>
                                </w:rPr>
                              </w:pPr>
                            </w:p>
                            <w:p w14:paraId="1BC82788" w14:textId="77777777" w:rsidR="00961CE9" w:rsidRPr="004F4407" w:rsidRDefault="00961CE9" w:rsidP="00961CE9">
                              <w:pPr>
                                <w:spacing w:line="280" w:lineRule="exact"/>
                                <w:rPr>
                                  <w:rFonts w:ascii="Graphik Medium" w:hAnsi="Graphik Medium"/>
                                  <w:b/>
                                  <w:color w:val="F2F2F2" w:themeColor="background1" w:themeShade="F2"/>
                                  <w:spacing w:val="6"/>
                                  <w:sz w:val="11"/>
                                  <w:szCs w:val="1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2" name="Picture 22" descr="A black and white logo&#10;&#10;Description automatically generated with low confidence"/>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069340" cy="347345"/>
                          </a:xfrm>
                          <a:prstGeom prst="rect">
                            <a:avLst/>
                          </a:prstGeom>
                        </pic:spPr>
                      </pic:pic>
                    </wpg:grpSp>
                    <wpg:grpSp>
                      <wpg:cNvPr id="23" name="Group 7"/>
                      <wpg:cNvGrpSpPr/>
                      <wpg:grpSpPr>
                        <a:xfrm>
                          <a:off x="3657600" y="203200"/>
                          <a:ext cx="1527696" cy="920580"/>
                          <a:chOff x="0" y="0"/>
                          <a:chExt cx="1528819" cy="921452"/>
                        </a:xfrm>
                      </wpg:grpSpPr>
                      <wps:wsp>
                        <wps:cNvPr id="24" name="Text Box 24"/>
                        <wps:cNvSpPr txBox="1"/>
                        <wps:spPr>
                          <a:xfrm>
                            <a:off x="204768" y="0"/>
                            <a:ext cx="1324051" cy="9214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A2D1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6301938A" w14:textId="77777777" w:rsidR="00961CE9" w:rsidRPr="005C24B4"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4E860573" w14:textId="77777777" w:rsidR="00961CE9"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068BF156"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41B61A94"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6" name="Picture 26"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wpg:grpSp>
                      <wpg:cNvPr id="27" name="Group 27"/>
                      <wpg:cNvGrpSpPr/>
                      <wpg:grpSpPr>
                        <a:xfrm>
                          <a:off x="5520266" y="198967"/>
                          <a:ext cx="1789823" cy="715654"/>
                          <a:chOff x="-9780" y="0"/>
                          <a:chExt cx="1791031" cy="716890"/>
                        </a:xfrm>
                      </wpg:grpSpPr>
                      <wps:wsp>
                        <wps:cNvPr id="28" name="Text Box 28"/>
                        <wps:cNvSpPr txBox="1"/>
                        <wps:spPr>
                          <a:xfrm>
                            <a:off x="226771" y="0"/>
                            <a:ext cx="1554480" cy="7168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EF9AF" w14:textId="77777777" w:rsidR="00961CE9" w:rsidRDefault="006943A4" w:rsidP="00961CE9">
                              <w:pPr>
                                <w:spacing w:line="280" w:lineRule="exact"/>
                                <w:rPr>
                                  <w:rFonts w:asciiTheme="minorHAnsi" w:hAnsiTheme="minorHAnsi"/>
                                  <w:color w:val="FFFFFF" w:themeColor="background1"/>
                                  <w:sz w:val="15"/>
                                  <w:szCs w:val="15"/>
                                </w:rPr>
                              </w:pPr>
                              <w:hyperlink r:id="rId6" w:history="1">
                                <w:r w:rsidR="00961CE9" w:rsidRPr="004F0C36">
                                  <w:rPr>
                                    <w:rFonts w:asciiTheme="minorHAnsi" w:hAnsiTheme="minorHAnsi"/>
                                    <w:color w:val="FFFFFF" w:themeColor="background1"/>
                                    <w:sz w:val="15"/>
                                    <w:szCs w:val="15"/>
                                  </w:rPr>
                                  <w:t>info@piedmontlithium.com</w:t>
                                </w:r>
                              </w:hyperlink>
                            </w:p>
                            <w:p w14:paraId="68ED7575" w14:textId="77777777" w:rsidR="00961CE9" w:rsidRPr="003C54C7" w:rsidRDefault="00961CE9" w:rsidP="00961CE9">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9" name="Picture 29" descr="Shape, arrow&#10;&#10;Description automatically generated"/>
                          <pic:cNvPicPr>
                            <a:picLocks noChangeAspect="1"/>
                          </pic:cNvPicPr>
                        </pic:nvPicPr>
                        <pic:blipFill>
                          <a:blip r:embed="rId7">
                            <a:extLst>
                              <a:ext uri="{BEBA8EAE-BF5A-486C-A8C5-ECC9F3942E4B}">
                                <a14:imgProps xmlns:a14="http://schemas.microsoft.com/office/drawing/2010/main">
                                  <a14:imgLayer r:embed="rId8">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9780" y="49968"/>
                            <a:ext cx="135255" cy="135255"/>
                          </a:xfrm>
                          <a:prstGeom prst="rect">
                            <a:avLst/>
                          </a:prstGeom>
                        </pic:spPr>
                      </pic:pic>
                    </wpg:grpSp>
                    <wpg:grpSp>
                      <wpg:cNvPr id="30" name="Group 30"/>
                      <wpg:cNvGrpSpPr/>
                      <wpg:grpSpPr>
                        <a:xfrm>
                          <a:off x="1803400" y="207433"/>
                          <a:ext cx="1622265" cy="781637"/>
                          <a:chOff x="0" y="0"/>
                          <a:chExt cx="1528877" cy="782320"/>
                        </a:xfrm>
                      </wpg:grpSpPr>
                      <wps:wsp>
                        <wps:cNvPr id="31" name="Text Box 31"/>
                        <wps:cNvSpPr txBox="1"/>
                        <wps:spPr>
                          <a:xfrm>
                            <a:off x="204826" y="0"/>
                            <a:ext cx="1324051" cy="782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CBC0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58C76EE1"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75F58913"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679887D9"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pic:pic xmlns:pic="http://schemas.openxmlformats.org/drawingml/2006/picture">
                      <pic:nvPicPr>
                        <pic:cNvPr id="33" name="Picture 5"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1824566" y="787400"/>
                          <a:ext cx="116840" cy="116840"/>
                        </a:xfrm>
                        <a:prstGeom prst="rect">
                          <a:avLst/>
                        </a:prstGeom>
                      </pic:spPr>
                    </pic:pic>
                    <pic:pic xmlns:pic="http://schemas.openxmlformats.org/drawingml/2006/picture">
                      <pic:nvPicPr>
                        <pic:cNvPr id="34" name="Picture 12"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3670300" y="791633"/>
                          <a:ext cx="116840" cy="116840"/>
                        </a:xfrm>
                        <a:prstGeom prst="rect">
                          <a:avLst/>
                        </a:prstGeom>
                      </pic:spPr>
                    </pic:pic>
                    <pic:pic xmlns:pic="http://schemas.openxmlformats.org/drawingml/2006/picture">
                      <pic:nvPicPr>
                        <pic:cNvPr id="35" name="Picture 35" descr="A picture containing building, window&#10;&#10;Description automatically generated"/>
                        <pic:cNvPicPr>
                          <a:picLocks noChangeAspect="1"/>
                        </pic:cNvPicPr>
                      </pic:nvPicPr>
                      <pic:blipFill>
                        <a:blip r:embed="rId11">
                          <a:extLst>
                            <a:ext uri="{BEBA8EAE-BF5A-486C-A8C5-ECC9F3942E4B}">
                              <a14:imgProps xmlns:a14="http://schemas.microsoft.com/office/drawing/2010/main">
                                <a14:imgLayer r:embed="rId1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5528733" y="452967"/>
                          <a:ext cx="118110" cy="118110"/>
                        </a:xfrm>
                        <a:prstGeom prst="rect">
                          <a:avLst/>
                        </a:prstGeom>
                      </pic:spPr>
                    </pic:pic>
                  </wpg:wgp>
                </a:graphicData>
              </a:graphic>
            </wp:anchor>
          </w:drawing>
        </mc:Choice>
        <mc:Fallback>
          <w:pict>
            <v:group w14:anchorId="34F231B0" id="Group 17" o:spid="_x0000_s1026" style="position:absolute;margin-left:-53.6pt;margin-top:-54pt;width:612pt;height:102.95pt;z-index:251662345" coordsize="77724,1307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width:77724;height:13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">
                <v:imagedata r:id="rId13" o:title=""/>
              </v:shape>
              <v:group id="Group 20" o:spid="_x0000_s1028" style="position:absolute;left:4656;top:2582;width:10688;height:7886" coordsize="10693,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 Box 21" o:spid="_x0000_s1029" type="#_x0000_t202" style="position:absolute;top:3767;width:9969;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" filled="f" stroked="f" strokeweight=".5pt">
                  <v:textbox inset="0,0,0,0">
                    <w:txbxContent>
                      <w:p w14:paraId="26EB7021" w14:textId="77777777" w:rsidR="00961CE9" w:rsidRDefault="00961CE9" w:rsidP="00961CE9">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1395A1C" w14:textId="77777777" w:rsidR="00961CE9" w:rsidRPr="00946CC3" w:rsidRDefault="00165758" w:rsidP="00961CE9">
                        <w:pPr>
                          <w:spacing w:line="280" w:lineRule="exact"/>
                          <w:rPr>
                            <w:rFonts w:asciiTheme="minorHAnsi" w:hAnsiTheme="minorHAnsi"/>
                            <w:color w:val="FFFFFF" w:themeColor="background1"/>
                            <w:sz w:val="15"/>
                            <w:szCs w:val="15"/>
                            <w:u w:val="single"/>
                          </w:rPr>
                        </w:pPr>
                        <w:hyperlink r:id="rId14" w:history="1">
                          <w:r w:rsidR="00961CE9" w:rsidRPr="00946CC3">
                            <w:rPr>
                              <w:rFonts w:asciiTheme="minorHAnsi" w:hAnsiTheme="minorHAnsi"/>
                              <w:color w:val="FFFFFF" w:themeColor="background1"/>
                              <w:sz w:val="15"/>
                              <w:szCs w:val="15"/>
                            </w:rPr>
                            <w:t>piedmontlithium.com</w:t>
                          </w:r>
                        </w:hyperlink>
                      </w:p>
                      <w:p w14:paraId="0042BFE3" w14:textId="77777777" w:rsidR="00961CE9" w:rsidRPr="00F20BF0" w:rsidRDefault="00961CE9" w:rsidP="00961CE9">
                        <w:pPr>
                          <w:tabs>
                            <w:tab w:val="left" w:pos="450"/>
                          </w:tabs>
                          <w:spacing w:line="160" w:lineRule="exact"/>
                          <w:rPr>
                            <w:rFonts w:asciiTheme="majorHAnsi" w:hAnsiTheme="majorHAnsi"/>
                            <w:color w:val="F2F2F2" w:themeColor="background1" w:themeShade="F2"/>
                            <w:spacing w:val="-4"/>
                            <w:sz w:val="12"/>
                            <w:szCs w:val="18"/>
                          </w:rPr>
                        </w:pPr>
                      </w:p>
                      <w:p w14:paraId="1BC82788" w14:textId="77777777" w:rsidR="00961CE9" w:rsidRPr="004F4407" w:rsidRDefault="00961CE9" w:rsidP="00961CE9">
                        <w:pPr>
                          <w:spacing w:line="280" w:lineRule="exact"/>
                          <w:rPr>
                            <w:rFonts w:ascii="Graphik Medium" w:hAnsi="Graphik Medium"/>
                            <w:b/>
                            <w:color w:val="F2F2F2" w:themeColor="background1" w:themeShade="F2"/>
                            <w:spacing w:val="6"/>
                            <w:sz w:val="11"/>
                            <w:szCs w:val="11"/>
                          </w:rPr>
                        </w:pPr>
                      </w:p>
                    </w:txbxContent>
                  </v:textbox>
                </v:shape>
                <v:shape id="Picture 22" o:spid="_x0000_s1030" type="#_x0000_t75" alt="A black and white logo&#10;&#10;Description automatically generated with low confidence" style="position:absolute;width:1069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">
                  <v:imagedata r:id="rId15" o:title="A black and white logo&#10;&#10;Description automatically generated with low confidence"/>
                </v:shape>
              </v:group>
              <v:group id="Group 7" o:spid="_x0000_s1031" style="position:absolute;left:36576;top:2032;width:15276;height:9205" coordsize="15288,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Text Box 24" o:spid="_x0000_s1032" type="#_x0000_t202" style="position:absolute;left:2047;width:13241;height:9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v0xQAAANsAAAAPAAAAZHJzL2Rvd25yZXYueG1sRI9fa8JA&#10;EMTfC36HYwXf6kWR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Bdx5v0xQAAANsAAAAP&#10;AAAAAAAAAAAAAAAAAAcCAABkcnMvZG93bnJldi54bWxQSwUGAAAAAAMAAwC3AAAA+QIAAAAA&#10;" filled="f" stroked="f" strokeweight=".5pt">
                  <v:textbox inset="0,0,0,0">
                    <w:txbxContent>
                      <w:p w14:paraId="0EDA2D1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6301938A" w14:textId="77777777" w:rsidR="00961CE9" w:rsidRPr="005C24B4"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4E860573" w14:textId="77777777" w:rsidR="00961CE9" w:rsidRDefault="00961CE9" w:rsidP="00961CE9">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068BF156"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41B61A94"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v:textbox>
                </v:shape>
                <v:shape id="Picture 26" o:spid="_x0000_s1033"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">
                  <v:imagedata r:id="rId16" o:title="Shape&#10;&#10;Description automatically generated with low confidence"/>
                </v:shape>
              </v:group>
              <v:group id="Group 27" o:spid="_x0000_s1034" style="position:absolute;left:55202;top:1989;width:17898;height:7157" coordorigin="-97" coordsize="17910,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Text Box 28" o:spid="_x0000_s1035" type="#_x0000_t202" style="position:absolute;left:2267;width:15545;height:7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14:paraId="16EEF9AF" w14:textId="77777777" w:rsidR="00961CE9" w:rsidRDefault="00165758" w:rsidP="00961CE9">
                        <w:pPr>
                          <w:spacing w:line="280" w:lineRule="exact"/>
                          <w:rPr>
                            <w:rFonts w:asciiTheme="minorHAnsi" w:hAnsiTheme="minorHAnsi"/>
                            <w:color w:val="FFFFFF" w:themeColor="background1"/>
                            <w:sz w:val="15"/>
                            <w:szCs w:val="15"/>
                          </w:rPr>
                        </w:pPr>
                        <w:hyperlink r:id="rId17" w:history="1">
                          <w:r w:rsidR="00961CE9" w:rsidRPr="004F0C36">
                            <w:rPr>
                              <w:rFonts w:asciiTheme="minorHAnsi" w:hAnsiTheme="minorHAnsi"/>
                              <w:color w:val="FFFFFF" w:themeColor="background1"/>
                              <w:sz w:val="15"/>
                              <w:szCs w:val="15"/>
                            </w:rPr>
                            <w:t>info@piedmontlithium.com</w:t>
                          </w:r>
                        </w:hyperlink>
                      </w:p>
                      <w:p w14:paraId="68ED7575" w14:textId="77777777" w:rsidR="00961CE9" w:rsidRPr="003C54C7" w:rsidRDefault="00961CE9" w:rsidP="00961CE9">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v:textbox>
                </v:shape>
                <v:shape id="Picture 29" o:spid="_x0000_s1036" type="#_x0000_t75" alt="Shape, arrow&#10;&#10;Description automatically generated" style="position:absolute;left:-97;top:499;width:1351;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">
                  <v:imagedata r:id="rId18" o:title="Shape, arrow&#10;&#10;Description automatically generated"/>
                </v:shape>
              </v:group>
              <v:group id="Group 30" o:spid="_x0000_s1037" style="position:absolute;left:18034;top:2074;width:16222;height:7816" coordsize="15288,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Text Box 31" o:spid="_x0000_s1038" type="#_x0000_t202" style="position:absolute;left:2048;width:13240;height:7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" filled="f" stroked="f" strokeweight=".5pt">
                  <v:textbox inset="0,0,0,0">
                    <w:txbxContent>
                      <w:p w14:paraId="76FCBC0E" w14:textId="77777777" w:rsidR="00961CE9" w:rsidRPr="00946CC3" w:rsidRDefault="00961CE9" w:rsidP="00961CE9">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58C76EE1"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75F58913" w14:textId="77777777" w:rsidR="00961CE9"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679887D9" w14:textId="77777777" w:rsidR="00961CE9" w:rsidRPr="003C54C7" w:rsidRDefault="00961CE9" w:rsidP="00961CE9">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v:textbox>
                </v:shape>
                <v:shape id="Picture 32" o:spid="_x0000_s1039"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">
                  <v:imagedata r:id="rId16" o:title="Shape&#10;&#10;Description automatically generated with low confidence"/>
                </v:shape>
              </v:group>
              <v:shape id="Picture 5" o:spid="_x0000_s1040" type="#_x0000_t75" alt="Icon&#10;&#10;Description automatically generated" style="position:absolute;left:18245;top:7874;width:1169;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">
                <v:imagedata r:id="rId19" o:title="Icon&#10;&#10;Description automatically generated"/>
              </v:shape>
              <v:shape id="Picture 12" o:spid="_x0000_s1041" type="#_x0000_t75" alt="Icon&#10;&#10;Description automatically generated" style="position:absolute;left:36703;top:7916;width:1168;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">
                <v:imagedata r:id="rId19" o:title="Icon&#10;&#10;Description automatically generated"/>
              </v:shape>
              <v:shape id="Picture 35" o:spid="_x0000_s1042" type="#_x0000_t75" alt="A picture containing building, window&#10;&#10;Description automatically generated" style="position:absolute;left:55287;top:4529;width:1181;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">
                <v:imagedata r:id="rId20" o:title="A picture containing building, window&#10;&#10;Description automatically generated"/>
              </v:shape>
            </v:group>
          </w:pict>
        </mc:Fallback>
      </mc:AlternateContent>
    </w:r>
  </w:p>
  <w:p w14:paraId="04C4AD8A" w14:textId="41EFC87E" w:rsidR="004F5875" w:rsidRPr="009B09D9" w:rsidRDefault="009B09D9" w:rsidP="009B09D9">
    <w:pPr>
      <w:pStyle w:val="Footer"/>
      <w:jc w:val="right"/>
    </w:pPr>
    <w:r w:rsidRPr="00D06452">
      <w:rPr>
        <w:rFonts w:asciiTheme="minorHAnsi" w:hAnsiTheme="minorHAnsi"/>
        <w:color w:val="808080"/>
        <w:sz w:val="18"/>
        <w:szCs w:val="18"/>
        <w:u w:color="808080"/>
      </w:rPr>
      <w:fldChar w:fldCharType="begin"/>
    </w:r>
    <w:r w:rsidRPr="00D06452">
      <w:rPr>
        <w:rFonts w:asciiTheme="minorHAnsi" w:hAnsiTheme="minorHAnsi"/>
        <w:color w:val="808080"/>
        <w:sz w:val="18"/>
        <w:szCs w:val="18"/>
        <w:u w:color="808080"/>
      </w:rPr>
      <w:instrText xml:space="preserve"> PAGE </w:instrText>
    </w:r>
    <w:r w:rsidRPr="00D06452">
      <w:rPr>
        <w:rFonts w:asciiTheme="minorHAnsi" w:hAnsiTheme="minorHAnsi"/>
        <w:color w:val="808080"/>
        <w:sz w:val="18"/>
        <w:szCs w:val="18"/>
        <w:u w:color="808080"/>
      </w:rPr>
      <w:fldChar w:fldCharType="separate"/>
    </w:r>
    <w:r>
      <w:rPr>
        <w:color w:val="808080"/>
        <w:sz w:val="18"/>
        <w:szCs w:val="18"/>
        <w:u w:color="808080"/>
      </w:rPr>
      <w:t>2</w:t>
    </w:r>
    <w:r w:rsidRPr="00D06452">
      <w:rPr>
        <w:rFonts w:asciiTheme="minorHAnsi" w:hAnsiTheme="minorHAnsi"/>
        <w:color w:val="808080"/>
        <w:sz w:val="18"/>
        <w:szCs w:val="18"/>
        <w:u w:color="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22339" w14:textId="0C849327" w:rsidR="00DF12AB" w:rsidRPr="00F05793" w:rsidRDefault="00DA04B6" w:rsidP="00F05793">
    <w:pPr>
      <w:pStyle w:val="Footer"/>
    </w:pPr>
    <w:r>
      <w:rPr>
        <w:noProof/>
      </w:rPr>
      <mc:AlternateContent>
        <mc:Choice Requires="wpg">
          <w:drawing>
            <wp:anchor distT="0" distB="0" distL="114300" distR="114300" simplePos="0" relativeHeight="251660297" behindDoc="0" locked="0" layoutInCell="1" allowOverlap="1" wp14:anchorId="41331238" wp14:editId="550DFABC">
              <wp:simplePos x="0" y="0"/>
              <wp:positionH relativeFrom="column">
                <wp:posOffset>-680720</wp:posOffset>
              </wp:positionH>
              <wp:positionV relativeFrom="paragraph">
                <wp:posOffset>-686012</wp:posOffset>
              </wp:positionV>
              <wp:extent cx="7772400" cy="1307465"/>
              <wp:effectExtent l="0" t="0" r="0" b="6985"/>
              <wp:wrapNone/>
              <wp:docPr id="1" name="Group 1"/>
              <wp:cNvGraphicFramePr/>
              <a:graphic xmlns:a="http://schemas.openxmlformats.org/drawingml/2006/main">
                <a:graphicData uri="http://schemas.microsoft.com/office/word/2010/wordprocessingGroup">
                  <wpg:wgp>
                    <wpg:cNvGrpSpPr/>
                    <wpg:grpSpPr>
                      <a:xfrm>
                        <a:off x="0" y="0"/>
                        <a:ext cx="7772400" cy="1307465"/>
                        <a:chOff x="0" y="0"/>
                        <a:chExt cx="7772400" cy="1307465"/>
                      </a:xfrm>
                    </wpg:grpSpPr>
                    <pic:pic xmlns:pic="http://schemas.openxmlformats.org/drawingml/2006/picture">
                      <pic:nvPicPr>
                        <pic:cNvPr id="42" name="Picture 4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72400" cy="1307465"/>
                        </a:xfrm>
                        <a:prstGeom prst="rect">
                          <a:avLst/>
                        </a:prstGeom>
                      </pic:spPr>
                    </pic:pic>
                    <wpg:grpSp>
                      <wpg:cNvPr id="2" name="Group 2"/>
                      <wpg:cNvGrpSpPr/>
                      <wpg:grpSpPr>
                        <a:xfrm>
                          <a:off x="465666" y="258233"/>
                          <a:ext cx="1068816" cy="788616"/>
                          <a:chOff x="0" y="0"/>
                          <a:chExt cx="1069340" cy="789892"/>
                        </a:xfrm>
                      </wpg:grpSpPr>
                      <wps:wsp>
                        <wps:cNvPr id="3" name="Text Box 3"/>
                        <wps:cNvSpPr txBox="1"/>
                        <wps:spPr>
                          <a:xfrm>
                            <a:off x="0" y="376737"/>
                            <a:ext cx="996950" cy="4131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D11FE" w14:textId="77777777" w:rsidR="00F05793" w:rsidRDefault="00F05793" w:rsidP="00F05793">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3E7EA88" w14:textId="77777777" w:rsidR="00F05793" w:rsidRPr="00946CC3" w:rsidRDefault="006943A4" w:rsidP="00F05793">
                              <w:pPr>
                                <w:spacing w:line="280" w:lineRule="exact"/>
                                <w:rPr>
                                  <w:rFonts w:asciiTheme="minorHAnsi" w:hAnsiTheme="minorHAnsi"/>
                                  <w:color w:val="FFFFFF" w:themeColor="background1"/>
                                  <w:sz w:val="15"/>
                                  <w:szCs w:val="15"/>
                                  <w:u w:val="single"/>
                                </w:rPr>
                              </w:pPr>
                              <w:hyperlink r:id="rId2" w:history="1">
                                <w:r w:rsidR="00F05793" w:rsidRPr="00946CC3">
                                  <w:rPr>
                                    <w:rFonts w:asciiTheme="minorHAnsi" w:hAnsiTheme="minorHAnsi"/>
                                    <w:color w:val="FFFFFF" w:themeColor="background1"/>
                                    <w:sz w:val="15"/>
                                    <w:szCs w:val="15"/>
                                  </w:rPr>
                                  <w:t>piedmontlithium.com</w:t>
                                </w:r>
                              </w:hyperlink>
                            </w:p>
                            <w:p w14:paraId="631D3227" w14:textId="77777777" w:rsidR="00F05793" w:rsidRPr="00F20BF0" w:rsidRDefault="00F05793" w:rsidP="00F05793">
                              <w:pPr>
                                <w:tabs>
                                  <w:tab w:val="left" w:pos="450"/>
                                </w:tabs>
                                <w:spacing w:line="160" w:lineRule="exact"/>
                                <w:rPr>
                                  <w:rFonts w:asciiTheme="majorHAnsi" w:hAnsiTheme="majorHAnsi"/>
                                  <w:color w:val="F2F2F2" w:themeColor="background1" w:themeShade="F2"/>
                                  <w:spacing w:val="-4"/>
                                  <w:sz w:val="12"/>
                                  <w:szCs w:val="18"/>
                                </w:rPr>
                              </w:pPr>
                            </w:p>
                            <w:p w14:paraId="7219FEB2" w14:textId="77777777" w:rsidR="00F05793" w:rsidRPr="004F4407" w:rsidRDefault="00F05793" w:rsidP="00F05793">
                              <w:pPr>
                                <w:spacing w:line="280" w:lineRule="exact"/>
                                <w:rPr>
                                  <w:rFonts w:ascii="Graphik Medium" w:hAnsi="Graphik Medium"/>
                                  <w:b/>
                                  <w:color w:val="F2F2F2" w:themeColor="background1" w:themeShade="F2"/>
                                  <w:spacing w:val="6"/>
                                  <w:sz w:val="11"/>
                                  <w:szCs w:val="1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 name="Picture 4" descr="A black and white logo&#10;&#10;Description automatically generated with low confidence"/>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069340" cy="347345"/>
                          </a:xfrm>
                          <a:prstGeom prst="rect">
                            <a:avLst/>
                          </a:prstGeom>
                        </pic:spPr>
                      </pic:pic>
                    </wpg:grpSp>
                    <wpg:grpSp>
                      <wpg:cNvPr id="5" name="Group 7"/>
                      <wpg:cNvGrpSpPr/>
                      <wpg:grpSpPr>
                        <a:xfrm>
                          <a:off x="3657600" y="203200"/>
                          <a:ext cx="1527696" cy="920580"/>
                          <a:chOff x="0" y="0"/>
                          <a:chExt cx="1528819" cy="921452"/>
                        </a:xfrm>
                      </wpg:grpSpPr>
                      <wps:wsp>
                        <wps:cNvPr id="14" name="Text Box 14"/>
                        <wps:cNvSpPr txBox="1"/>
                        <wps:spPr>
                          <a:xfrm>
                            <a:off x="204768" y="0"/>
                            <a:ext cx="1324051" cy="9214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4CEE85"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246747E6" w14:textId="77777777" w:rsidR="00F05793" w:rsidRPr="005C24B4"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293E0564" w14:textId="77777777" w:rsidR="00F05793"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4B61A811"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7C796CBD"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15"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wpg:grpSp>
                      <wpg:cNvPr id="6" name="Group 6"/>
                      <wpg:cNvGrpSpPr/>
                      <wpg:grpSpPr>
                        <a:xfrm>
                          <a:off x="5520266" y="198967"/>
                          <a:ext cx="1789823" cy="715654"/>
                          <a:chOff x="-9780" y="0"/>
                          <a:chExt cx="1791031" cy="716890"/>
                        </a:xfrm>
                      </wpg:grpSpPr>
                      <wps:wsp>
                        <wps:cNvPr id="10" name="Text Box 10"/>
                        <wps:cNvSpPr txBox="1"/>
                        <wps:spPr>
                          <a:xfrm>
                            <a:off x="226771" y="0"/>
                            <a:ext cx="1554480" cy="7168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4D8353" w14:textId="77777777" w:rsidR="00F05793" w:rsidRDefault="006943A4" w:rsidP="00F05793">
                              <w:pPr>
                                <w:spacing w:line="280" w:lineRule="exact"/>
                                <w:rPr>
                                  <w:rFonts w:asciiTheme="minorHAnsi" w:hAnsiTheme="minorHAnsi"/>
                                  <w:color w:val="FFFFFF" w:themeColor="background1"/>
                                  <w:sz w:val="15"/>
                                  <w:szCs w:val="15"/>
                                </w:rPr>
                              </w:pPr>
                              <w:hyperlink r:id="rId6" w:history="1">
                                <w:r w:rsidR="00F05793" w:rsidRPr="004F0C36">
                                  <w:rPr>
                                    <w:rFonts w:asciiTheme="minorHAnsi" w:hAnsiTheme="minorHAnsi"/>
                                    <w:color w:val="FFFFFF" w:themeColor="background1"/>
                                    <w:sz w:val="15"/>
                                    <w:szCs w:val="15"/>
                                  </w:rPr>
                                  <w:t>info@piedmontlithium.com</w:t>
                                </w:r>
                              </w:hyperlink>
                            </w:p>
                            <w:p w14:paraId="0DB3D9F4" w14:textId="77777777" w:rsidR="00F05793" w:rsidRPr="003C54C7" w:rsidRDefault="00F05793" w:rsidP="00F05793">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 name="Picture 16" descr="Shape, arrow&#10;&#10;Description automatically generated"/>
                          <pic:cNvPicPr>
                            <a:picLocks noChangeAspect="1"/>
                          </pic:cNvPicPr>
                        </pic:nvPicPr>
                        <pic:blipFill>
                          <a:blip r:embed="rId7">
                            <a:extLst>
                              <a:ext uri="{BEBA8EAE-BF5A-486C-A8C5-ECC9F3942E4B}">
                                <a14:imgProps xmlns:a14="http://schemas.microsoft.com/office/drawing/2010/main">
                                  <a14:imgLayer r:embed="rId8">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9780" y="49968"/>
                            <a:ext cx="135255" cy="135255"/>
                          </a:xfrm>
                          <a:prstGeom prst="rect">
                            <a:avLst/>
                          </a:prstGeom>
                        </pic:spPr>
                      </pic:pic>
                    </wpg:grpSp>
                    <wpg:grpSp>
                      <wpg:cNvPr id="8" name="Group 8"/>
                      <wpg:cNvGrpSpPr/>
                      <wpg:grpSpPr>
                        <a:xfrm>
                          <a:off x="1803400" y="207433"/>
                          <a:ext cx="1622265" cy="781637"/>
                          <a:chOff x="0" y="0"/>
                          <a:chExt cx="1528877" cy="782320"/>
                        </a:xfrm>
                      </wpg:grpSpPr>
                      <wps:wsp>
                        <wps:cNvPr id="9" name="Text Box 9"/>
                        <wps:cNvSpPr txBox="1"/>
                        <wps:spPr>
                          <a:xfrm>
                            <a:off x="204826" y="0"/>
                            <a:ext cx="1324051" cy="782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BD0E1A"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3AD2D895" w14:textId="23979BE1" w:rsidR="00F05793" w:rsidRDefault="00831C64"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45CB9D80"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2F661B61"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1" name="Picture 11" descr="Shape&#10;&#10;Description automatically generated with low confidence"/>
                          <pic:cNvPicPr>
                            <a:picLocks noChangeAspect="1"/>
                          </pic:cNvPicPr>
                        </pic:nvPicPr>
                        <pic:blipFill>
                          <a:blip r:embed="rId4">
                            <a:extLst>
                              <a:ext uri="{BEBA8EAE-BF5A-486C-A8C5-ECC9F3942E4B}">
                                <a14:imgProps xmlns:a14="http://schemas.microsoft.com/office/drawing/2010/main">
                                  <a14:imgLayer r:embed="rId5">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58521"/>
                            <a:ext cx="135255" cy="135255"/>
                          </a:xfrm>
                          <a:prstGeom prst="rect">
                            <a:avLst/>
                          </a:prstGeom>
                        </pic:spPr>
                      </pic:pic>
                    </wpg:grpSp>
                    <pic:pic xmlns:pic="http://schemas.openxmlformats.org/drawingml/2006/picture">
                      <pic:nvPicPr>
                        <pic:cNvPr id="12" name="Picture 5"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1824566" y="787400"/>
                          <a:ext cx="116840" cy="116840"/>
                        </a:xfrm>
                        <a:prstGeom prst="rect">
                          <a:avLst/>
                        </a:prstGeom>
                      </pic:spPr>
                    </pic:pic>
                    <pic:pic xmlns:pic="http://schemas.openxmlformats.org/drawingml/2006/picture">
                      <pic:nvPicPr>
                        <pic:cNvPr id="13" name="Picture 12" descr="Icon&#10;&#10;Description automatically generated"/>
                        <pic:cNvPicPr>
                          <a:picLocks noChangeAspect="1"/>
                        </pic:cNvPicPr>
                      </pic:nvPicPr>
                      <pic:blipFill>
                        <a:blip r:embed="rId9">
                          <a:extLst>
                            <a:ext uri="{BEBA8EAE-BF5A-486C-A8C5-ECC9F3942E4B}">
                              <a14:imgProps xmlns:a14="http://schemas.microsoft.com/office/drawing/2010/main">
                                <a14:imgLayer r:embed="rId10">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3670300" y="791633"/>
                          <a:ext cx="116840" cy="116840"/>
                        </a:xfrm>
                        <a:prstGeom prst="rect">
                          <a:avLst/>
                        </a:prstGeom>
                      </pic:spPr>
                    </pic:pic>
                    <pic:pic xmlns:pic="http://schemas.openxmlformats.org/drawingml/2006/picture">
                      <pic:nvPicPr>
                        <pic:cNvPr id="18" name="Picture 18" descr="A picture containing building, window&#10;&#10;Description automatically generated"/>
                        <pic:cNvPicPr>
                          <a:picLocks noChangeAspect="1"/>
                        </pic:cNvPicPr>
                      </pic:nvPicPr>
                      <pic:blipFill>
                        <a:blip r:embed="rId11">
                          <a:extLst>
                            <a:ext uri="{BEBA8EAE-BF5A-486C-A8C5-ECC9F3942E4B}">
                              <a14:imgProps xmlns:a14="http://schemas.microsoft.com/office/drawing/2010/main">
                                <a14:imgLayer r:embed="rId1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5528733" y="452967"/>
                          <a:ext cx="118110" cy="118110"/>
                        </a:xfrm>
                        <a:prstGeom prst="rect">
                          <a:avLst/>
                        </a:prstGeom>
                      </pic:spPr>
                    </pic:pic>
                  </wpg:wgp>
                </a:graphicData>
              </a:graphic>
            </wp:anchor>
          </w:drawing>
        </mc:Choice>
        <mc:Fallback>
          <w:pict>
            <v:group w14:anchorId="41331238" id="Group 1" o:spid="_x0000_s1043" style="position:absolute;margin-left:-53.6pt;margin-top:-54pt;width:612pt;height:102.95pt;z-index:251660297" coordsize="77724,1307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44" type="#_x0000_t75" style="position:absolute;width:77724;height:13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">
                <v:imagedata r:id="rId13" o:title=""/>
              </v:shape>
              <v:group id="Group 2" o:spid="_x0000_s1045" style="position:absolute;left:4656;top:2582;width:10688;height:7886" coordsize="10693,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Text Box 3" o:spid="_x0000_s1046" type="#_x0000_t202" style="position:absolute;top:3767;width:9969;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JXxQAAANoAAAAPAAAAZHJzL2Rvd25yZXYueG1sRI9fa8JA&#10;EMTfC/0Oxxb6Vi9aKJ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CtQWJXxQAAANoAAAAP&#10;AAAAAAAAAAAAAAAAAAcCAABkcnMvZG93bnJldi54bWxQSwUGAAAAAAMAAwC3AAAA+QIAAAAA&#10;" filled="f" stroked="f" strokeweight=".5pt">
                  <v:textbox inset="0,0,0,0">
                    <w:txbxContent>
                      <w:p w14:paraId="1A3D11FE" w14:textId="77777777" w:rsidR="00F05793" w:rsidRDefault="00F05793" w:rsidP="00F05793">
                        <w:pPr>
                          <w:spacing w:line="160" w:lineRule="exact"/>
                          <w:rPr>
                            <w:rFonts w:ascii="Graphik Medium" w:hAnsi="Graphik Medium"/>
                            <w:b/>
                            <w:color w:val="F2F2F2" w:themeColor="background1" w:themeShade="F2"/>
                            <w:spacing w:val="6"/>
                            <w:sz w:val="11"/>
                            <w:szCs w:val="11"/>
                          </w:rPr>
                        </w:pPr>
                        <w:r w:rsidRPr="004F4407">
                          <w:rPr>
                            <w:rFonts w:ascii="Graphik Medium" w:hAnsi="Graphik Medium"/>
                            <w:b/>
                            <w:color w:val="F2F2F2" w:themeColor="background1" w:themeShade="F2"/>
                            <w:spacing w:val="6"/>
                            <w:sz w:val="11"/>
                            <w:szCs w:val="11"/>
                          </w:rPr>
                          <w:t>PIEDMONT LITHIUM INC</w:t>
                        </w:r>
                      </w:p>
                      <w:p w14:paraId="33E7EA88" w14:textId="77777777" w:rsidR="00F05793" w:rsidRPr="00946CC3" w:rsidRDefault="00165758" w:rsidP="00F05793">
                        <w:pPr>
                          <w:spacing w:line="280" w:lineRule="exact"/>
                          <w:rPr>
                            <w:rFonts w:asciiTheme="minorHAnsi" w:hAnsiTheme="minorHAnsi"/>
                            <w:color w:val="FFFFFF" w:themeColor="background1"/>
                            <w:sz w:val="15"/>
                            <w:szCs w:val="15"/>
                            <w:u w:val="single"/>
                          </w:rPr>
                        </w:pPr>
                        <w:hyperlink r:id="rId14" w:history="1">
                          <w:r w:rsidR="00F05793" w:rsidRPr="00946CC3">
                            <w:rPr>
                              <w:rFonts w:asciiTheme="minorHAnsi" w:hAnsiTheme="minorHAnsi"/>
                              <w:color w:val="FFFFFF" w:themeColor="background1"/>
                              <w:sz w:val="15"/>
                              <w:szCs w:val="15"/>
                            </w:rPr>
                            <w:t>piedmontlithium.com</w:t>
                          </w:r>
                        </w:hyperlink>
                      </w:p>
                      <w:p w14:paraId="631D3227" w14:textId="77777777" w:rsidR="00F05793" w:rsidRPr="00F20BF0" w:rsidRDefault="00F05793" w:rsidP="00F05793">
                        <w:pPr>
                          <w:tabs>
                            <w:tab w:val="left" w:pos="450"/>
                          </w:tabs>
                          <w:spacing w:line="160" w:lineRule="exact"/>
                          <w:rPr>
                            <w:rFonts w:asciiTheme="majorHAnsi" w:hAnsiTheme="majorHAnsi"/>
                            <w:color w:val="F2F2F2" w:themeColor="background1" w:themeShade="F2"/>
                            <w:spacing w:val="-4"/>
                            <w:sz w:val="12"/>
                            <w:szCs w:val="18"/>
                          </w:rPr>
                        </w:pPr>
                      </w:p>
                      <w:p w14:paraId="7219FEB2" w14:textId="77777777" w:rsidR="00F05793" w:rsidRPr="004F4407" w:rsidRDefault="00F05793" w:rsidP="00F05793">
                        <w:pPr>
                          <w:spacing w:line="280" w:lineRule="exact"/>
                          <w:rPr>
                            <w:rFonts w:ascii="Graphik Medium" w:hAnsi="Graphik Medium"/>
                            <w:b/>
                            <w:color w:val="F2F2F2" w:themeColor="background1" w:themeShade="F2"/>
                            <w:spacing w:val="6"/>
                            <w:sz w:val="11"/>
                            <w:szCs w:val="11"/>
                          </w:rPr>
                        </w:pPr>
                      </w:p>
                    </w:txbxContent>
                  </v:textbox>
                </v:shape>
                <v:shape id="Picture 4" o:spid="_x0000_s1047" type="#_x0000_t75" alt="A black and white logo&#10;&#10;Description automatically generated with low confidence" style="position:absolute;width:10693;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">
                  <v:imagedata r:id="rId15" o:title="A black and white logo&#10;&#10;Description automatically generated with low confidence"/>
                </v:shape>
              </v:group>
              <v:group id="Group 7" o:spid="_x0000_s1048" style="position:absolute;left:36576;top:2032;width:15276;height:9205" coordsize="15288,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14" o:spid="_x0000_s1049" type="#_x0000_t202" style="position:absolute;left:2047;width:13241;height:9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6A4CEE85"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sidRPr="00946CC3">
                          <w:rPr>
                            <w:rFonts w:ascii="Graphik Medium" w:hAnsi="Graphik Medium"/>
                            <w:b/>
                            <w:bCs/>
                            <w:color w:val="F2F2F2" w:themeColor="background1" w:themeShade="F2"/>
                            <w:sz w:val="15"/>
                            <w:szCs w:val="15"/>
                          </w:rPr>
                          <w:t>Australia</w:t>
                        </w:r>
                        <w:r>
                          <w:rPr>
                            <w:rFonts w:ascii="Graphik Medium" w:hAnsi="Graphik Medium"/>
                            <w:b/>
                            <w:bCs/>
                            <w:color w:val="F2F2F2" w:themeColor="background1" w:themeShade="F2"/>
                            <w:sz w:val="15"/>
                            <w:szCs w:val="15"/>
                          </w:rPr>
                          <w:t xml:space="preserve"> Address</w:t>
                        </w:r>
                      </w:p>
                      <w:p w14:paraId="246747E6" w14:textId="77777777" w:rsidR="00F05793" w:rsidRPr="005C24B4"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 xml:space="preserve">Level 9, 28 The Esplanade </w:t>
                        </w:r>
                      </w:p>
                      <w:p w14:paraId="293E0564" w14:textId="77777777" w:rsidR="00F05793" w:rsidRDefault="00F05793" w:rsidP="00F05793">
                        <w:pPr>
                          <w:spacing w:line="280" w:lineRule="exact"/>
                          <w:rPr>
                            <w:rFonts w:asciiTheme="minorHAnsi" w:hAnsiTheme="minorHAnsi"/>
                            <w:color w:val="F2F2F2" w:themeColor="background1" w:themeShade="F2"/>
                            <w:sz w:val="15"/>
                            <w:szCs w:val="15"/>
                          </w:rPr>
                        </w:pPr>
                        <w:r w:rsidRPr="005C24B4">
                          <w:rPr>
                            <w:rFonts w:asciiTheme="minorHAnsi" w:hAnsiTheme="minorHAnsi"/>
                            <w:color w:val="F2F2F2" w:themeColor="background1" w:themeShade="F2"/>
                            <w:sz w:val="15"/>
                            <w:szCs w:val="15"/>
                          </w:rPr>
                          <w:t>Perth WA 6000</w:t>
                        </w:r>
                      </w:p>
                      <w:p w14:paraId="4B61A811"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61 8 9322 6322</w:t>
                        </w:r>
                      </w:p>
                      <w:p w14:paraId="7C796CBD"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ARBN 647 286 360</w:t>
                        </w:r>
                      </w:p>
                    </w:txbxContent>
                  </v:textbox>
                </v:shape>
                <v:shape id="Picture 15" o:spid="_x0000_s1050"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">
                  <v:imagedata r:id="rId16" o:title="Shape&#10;&#10;Description automatically generated with low confidence"/>
                </v:shape>
              </v:group>
              <v:group id="Group 6" o:spid="_x0000_s1051" style="position:absolute;left:55202;top:1989;width:17898;height:7157" coordorigin="-97" coordsize="17910,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10" o:spid="_x0000_s1052" type="#_x0000_t202" style="position:absolute;left:2267;width:15545;height:7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FdK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" filled="f" stroked="f" strokeweight=".5pt">
                  <v:textbox inset="0,0,0,0">
                    <w:txbxContent>
                      <w:p w14:paraId="594D8353" w14:textId="77777777" w:rsidR="00F05793" w:rsidRDefault="00165758" w:rsidP="00F05793">
                        <w:pPr>
                          <w:spacing w:line="280" w:lineRule="exact"/>
                          <w:rPr>
                            <w:rFonts w:asciiTheme="minorHAnsi" w:hAnsiTheme="minorHAnsi"/>
                            <w:color w:val="FFFFFF" w:themeColor="background1"/>
                            <w:sz w:val="15"/>
                            <w:szCs w:val="15"/>
                          </w:rPr>
                        </w:pPr>
                        <w:hyperlink r:id="rId17" w:history="1">
                          <w:r w:rsidR="00F05793" w:rsidRPr="004F0C36">
                            <w:rPr>
                              <w:rFonts w:asciiTheme="minorHAnsi" w:hAnsiTheme="minorHAnsi"/>
                              <w:color w:val="FFFFFF" w:themeColor="background1"/>
                              <w:sz w:val="15"/>
                              <w:szCs w:val="15"/>
                            </w:rPr>
                            <w:t>info@piedmontlithium.com</w:t>
                          </w:r>
                        </w:hyperlink>
                      </w:p>
                      <w:p w14:paraId="0DB3D9F4" w14:textId="77777777" w:rsidR="00F05793" w:rsidRPr="003C54C7" w:rsidRDefault="00F05793" w:rsidP="00F05793">
                        <w:pPr>
                          <w:spacing w:line="280" w:lineRule="exact"/>
                          <w:rPr>
                            <w:rFonts w:asciiTheme="minorHAnsi" w:hAnsiTheme="minorHAnsi"/>
                            <w:color w:val="FFFFFF" w:themeColor="background1"/>
                            <w:sz w:val="15"/>
                            <w:szCs w:val="15"/>
                          </w:rPr>
                        </w:pPr>
                        <w:r>
                          <w:rPr>
                            <w:rFonts w:asciiTheme="minorHAnsi" w:hAnsiTheme="minorHAnsi"/>
                            <w:color w:val="FFFFFF" w:themeColor="background1"/>
                            <w:sz w:val="15"/>
                            <w:szCs w:val="15"/>
                          </w:rPr>
                          <w:t>www.piedmontlithium.com</w:t>
                        </w:r>
                      </w:p>
                    </w:txbxContent>
                  </v:textbox>
                </v:shape>
                <v:shape id="Picture 16" o:spid="_x0000_s1053" type="#_x0000_t75" alt="Shape, arrow&#10;&#10;Description automatically generated" style="position:absolute;left:-97;top:499;width:1351;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">
                  <v:imagedata r:id="rId18" o:title="Shape, arrow&#10;&#10;Description automatically generated"/>
                </v:shape>
              </v:group>
              <v:group id="Group 8" o:spid="_x0000_s1054" style="position:absolute;left:18034;top:2074;width:16222;height:7816" coordsize="15288,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o:spid="_x0000_s1055" type="#_x0000_t202" style="position:absolute;left:2048;width:13240;height:7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" filled="f" stroked="f" strokeweight=".5pt">
                  <v:textbox inset="0,0,0,0">
                    <w:txbxContent>
                      <w:p w14:paraId="47BD0E1A" w14:textId="77777777" w:rsidR="00F05793" w:rsidRPr="00946CC3" w:rsidRDefault="00F05793" w:rsidP="00F05793">
                        <w:pPr>
                          <w:spacing w:line="280" w:lineRule="exact"/>
                          <w:rPr>
                            <w:rFonts w:ascii="Graphik Medium" w:hAnsi="Graphik Medium"/>
                            <w:b/>
                            <w:bCs/>
                            <w:color w:val="F2F2F2" w:themeColor="background1" w:themeShade="F2"/>
                            <w:sz w:val="15"/>
                            <w:szCs w:val="15"/>
                          </w:rPr>
                        </w:pPr>
                        <w:r>
                          <w:rPr>
                            <w:rFonts w:ascii="Graphik Medium" w:hAnsi="Graphik Medium"/>
                            <w:b/>
                            <w:bCs/>
                            <w:color w:val="F2F2F2" w:themeColor="background1" w:themeShade="F2"/>
                            <w:sz w:val="15"/>
                            <w:szCs w:val="15"/>
                          </w:rPr>
                          <w:t>Head Office – United States</w:t>
                        </w:r>
                      </w:p>
                      <w:p w14:paraId="3AD2D895" w14:textId="23979BE1" w:rsidR="00F05793" w:rsidRDefault="00831C64"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42 E Catawba Street</w:t>
                        </w:r>
                      </w:p>
                      <w:p w14:paraId="45CB9D80" w14:textId="77777777" w:rsidR="00F05793"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Belmont, NC 28012</w:t>
                        </w:r>
                      </w:p>
                      <w:p w14:paraId="2F661B61" w14:textId="77777777" w:rsidR="00F05793" w:rsidRPr="003C54C7" w:rsidRDefault="00F05793" w:rsidP="00F05793">
                        <w:pPr>
                          <w:spacing w:line="280" w:lineRule="exact"/>
                          <w:rPr>
                            <w:rFonts w:asciiTheme="minorHAnsi" w:hAnsiTheme="minorHAnsi"/>
                            <w:color w:val="F2F2F2" w:themeColor="background1" w:themeShade="F2"/>
                            <w:sz w:val="15"/>
                            <w:szCs w:val="15"/>
                          </w:rPr>
                        </w:pPr>
                        <w:r>
                          <w:rPr>
                            <w:rFonts w:asciiTheme="minorHAnsi" w:hAnsiTheme="minorHAnsi"/>
                            <w:color w:val="F2F2F2" w:themeColor="background1" w:themeShade="F2"/>
                            <w:sz w:val="15"/>
                            <w:szCs w:val="15"/>
                          </w:rPr>
                          <w:t>704 461 8000</w:t>
                        </w:r>
                      </w:p>
                    </w:txbxContent>
                  </v:textbox>
                </v:shape>
                <v:shape id="Picture 11" o:spid="_x0000_s1056" type="#_x0000_t75" alt="Shape&#10;&#10;Description automatically generated with low confidence" style="position:absolute;top:585;width:1352;height:1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">
                  <v:imagedata r:id="rId16" o:title="Shape&#10;&#10;Description automatically generated with low confidence"/>
                </v:shape>
              </v:group>
              <v:shape id="Picture 5" o:spid="_x0000_s1057" type="#_x0000_t75" alt="Icon&#10;&#10;Description automatically generated" style="position:absolute;left:18245;top:7874;width:1169;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">
                <v:imagedata r:id="rId19" o:title="Icon&#10;&#10;Description automatically generated"/>
              </v:shape>
              <v:shape id="Picture 12" o:spid="_x0000_s1058" type="#_x0000_t75" alt="Icon&#10;&#10;Description automatically generated" style="position:absolute;left:36703;top:7916;width:1168;height:1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">
                <v:imagedata r:id="rId19" o:title="Icon&#10;&#10;Description automatically generated"/>
              </v:shape>
              <v:shape id="Picture 18" o:spid="_x0000_s1059" type="#_x0000_t75" alt="A picture containing building, window&#10;&#10;Description automatically generated" style="position:absolute;left:55287;top:4529;width:1181;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">
                <v:imagedata r:id="rId20" o:title="A picture containing building, window&#10;&#10;Description automatically generated"/>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383F" w14:textId="77777777" w:rsidR="00EC7198" w:rsidRDefault="00EC7198">
      <w:r>
        <w:separator/>
      </w:r>
    </w:p>
    <w:p w14:paraId="26318A4D" w14:textId="77777777" w:rsidR="00EC7198" w:rsidRDefault="00EC7198"/>
  </w:footnote>
  <w:footnote w:type="continuationSeparator" w:id="0">
    <w:p w14:paraId="150BCA8F" w14:textId="77777777" w:rsidR="00EC7198" w:rsidRDefault="00EC7198">
      <w:r>
        <w:continuationSeparator/>
      </w:r>
    </w:p>
    <w:p w14:paraId="00669723" w14:textId="77777777" w:rsidR="00EC7198" w:rsidRDefault="00EC7198"/>
  </w:footnote>
  <w:footnote w:type="continuationNotice" w:id="1">
    <w:p w14:paraId="4F02FFB3" w14:textId="77777777" w:rsidR="00EC7198" w:rsidRDefault="00EC71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9C17" w14:textId="47A0DA67" w:rsidR="00961CE9" w:rsidRDefault="00961CE9">
    <w:pPr>
      <w:pStyle w:val="Header"/>
    </w:pPr>
    <w:r>
      <w:rPr>
        <w:rFonts w:asciiTheme="majorHAnsi" w:hAnsiTheme="majorHAnsi"/>
        <w:noProof/>
        <w:sz w:val="18"/>
        <w:szCs w:val="18"/>
        <w:lang w:val="en-AU" w:eastAsia="en-AU"/>
      </w:rPr>
      <w:drawing>
        <wp:anchor distT="0" distB="0" distL="114300" distR="114300" simplePos="0" relativeHeight="251664393" behindDoc="1" locked="1" layoutInCell="1" allowOverlap="1" wp14:anchorId="00E776B1" wp14:editId="4C36EC2B">
          <wp:simplePos x="0" y="0"/>
          <wp:positionH relativeFrom="column">
            <wp:posOffset>4876800</wp:posOffset>
          </wp:positionH>
          <wp:positionV relativeFrom="page">
            <wp:posOffset>432435</wp:posOffset>
          </wp:positionV>
          <wp:extent cx="1686560" cy="545465"/>
          <wp:effectExtent l="0" t="0" r="8890" b="6985"/>
          <wp:wrapThrough wrapText="bothSides">
            <wp:wrapPolygon edited="0">
              <wp:start x="14883" y="0"/>
              <wp:lineTo x="732" y="6789"/>
              <wp:lineTo x="0" y="6789"/>
              <wp:lineTo x="0" y="16596"/>
              <wp:lineTo x="7319" y="20368"/>
              <wp:lineTo x="12199" y="21122"/>
              <wp:lineTo x="19274" y="21122"/>
              <wp:lineTo x="19274" y="13579"/>
              <wp:lineTo x="21470" y="8298"/>
              <wp:lineTo x="21470" y="4526"/>
              <wp:lineTo x="18542" y="0"/>
              <wp:lineTo x="14883" y="0"/>
            </wp:wrapPolygon>
          </wp:wrapThrough>
          <wp:docPr id="36" name="Picture 36"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6560" cy="5454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9CBAC" w14:textId="0B97EBE0" w:rsidR="00D17992" w:rsidRDefault="00731277" w:rsidP="00483FB7">
    <w:pPr>
      <w:pStyle w:val="Body"/>
      <w:tabs>
        <w:tab w:val="left" w:pos="2560"/>
      </w:tabs>
      <w:spacing w:before="120" w:line="240" w:lineRule="auto"/>
    </w:pPr>
    <w:r>
      <w:rPr>
        <w:rFonts w:asciiTheme="majorHAnsi" w:hAnsiTheme="majorHAnsi"/>
        <w:noProof/>
        <w:sz w:val="18"/>
        <w:szCs w:val="18"/>
        <w:lang w:val="en-AU" w:eastAsia="en-AU"/>
      </w:rPr>
      <w:drawing>
        <wp:anchor distT="0" distB="0" distL="114300" distR="114300" simplePos="0" relativeHeight="251648001" behindDoc="1" locked="1" layoutInCell="1" allowOverlap="1" wp14:anchorId="02BD6580" wp14:editId="5E40B083">
          <wp:simplePos x="0" y="0"/>
          <wp:positionH relativeFrom="column">
            <wp:posOffset>5079365</wp:posOffset>
          </wp:positionH>
          <wp:positionV relativeFrom="page">
            <wp:posOffset>393700</wp:posOffset>
          </wp:positionV>
          <wp:extent cx="1686560" cy="545465"/>
          <wp:effectExtent l="0" t="0" r="8890" b="6985"/>
          <wp:wrapThrough wrapText="bothSides">
            <wp:wrapPolygon edited="0">
              <wp:start x="14883" y="0"/>
              <wp:lineTo x="732" y="6789"/>
              <wp:lineTo x="0" y="6789"/>
              <wp:lineTo x="0" y="16596"/>
              <wp:lineTo x="7319" y="20368"/>
              <wp:lineTo x="12199" y="21122"/>
              <wp:lineTo x="19274" y="21122"/>
              <wp:lineTo x="19274" y="13579"/>
              <wp:lineTo x="21470" y="8298"/>
              <wp:lineTo x="21470" y="4526"/>
              <wp:lineTo x="18542" y="0"/>
              <wp:lineTo x="14883" y="0"/>
            </wp:wrapPolygon>
          </wp:wrapThrough>
          <wp:docPr id="41" name="Picture 4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86560" cy="5454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10060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02FA4"/>
    <w:multiLevelType w:val="hybridMultilevel"/>
    <w:tmpl w:val="978C6184"/>
    <w:lvl w:ilvl="0" w:tplc="7C844E5E">
      <w:start w:val="1"/>
      <w:numFmt w:val="bullet"/>
      <w:lvlText w:val=""/>
      <w:lvlJc w:val="left"/>
      <w:pPr>
        <w:ind w:left="1797" w:hanging="360"/>
      </w:pPr>
      <w:rPr>
        <w:rFonts w:ascii="Symbol" w:hAnsi="Symbol" w:hint="default"/>
        <w:color w:val="auto"/>
        <w:sz w:val="24"/>
        <w:szCs w:val="24"/>
      </w:rPr>
    </w:lvl>
    <w:lvl w:ilvl="1" w:tplc="42A40F08">
      <w:start w:val="1"/>
      <w:numFmt w:val="bullet"/>
      <w:lvlText w:val="o"/>
      <w:lvlJc w:val="left"/>
      <w:pPr>
        <w:ind w:left="2517" w:hanging="360"/>
      </w:pPr>
      <w:rPr>
        <w:rFonts w:ascii="Courier New" w:hAnsi="Courier New" w:cs="Courier New" w:hint="default"/>
      </w:rPr>
    </w:lvl>
    <w:lvl w:ilvl="2" w:tplc="08FE54D0" w:tentative="1">
      <w:start w:val="1"/>
      <w:numFmt w:val="bullet"/>
      <w:lvlText w:val=""/>
      <w:lvlJc w:val="left"/>
      <w:pPr>
        <w:ind w:left="3237" w:hanging="360"/>
      </w:pPr>
      <w:rPr>
        <w:rFonts w:ascii="Wingdings" w:hAnsi="Wingdings" w:hint="default"/>
      </w:rPr>
    </w:lvl>
    <w:lvl w:ilvl="3" w:tplc="1CAE9068" w:tentative="1">
      <w:start w:val="1"/>
      <w:numFmt w:val="bullet"/>
      <w:lvlText w:val=""/>
      <w:lvlJc w:val="left"/>
      <w:pPr>
        <w:ind w:left="3957" w:hanging="360"/>
      </w:pPr>
      <w:rPr>
        <w:rFonts w:ascii="Symbol" w:hAnsi="Symbol" w:hint="default"/>
      </w:rPr>
    </w:lvl>
    <w:lvl w:ilvl="4" w:tplc="925AFBC6" w:tentative="1">
      <w:start w:val="1"/>
      <w:numFmt w:val="bullet"/>
      <w:lvlText w:val="o"/>
      <w:lvlJc w:val="left"/>
      <w:pPr>
        <w:ind w:left="4677" w:hanging="360"/>
      </w:pPr>
      <w:rPr>
        <w:rFonts w:ascii="Courier New" w:hAnsi="Courier New" w:cs="Courier New" w:hint="default"/>
      </w:rPr>
    </w:lvl>
    <w:lvl w:ilvl="5" w:tplc="A6DCE50C" w:tentative="1">
      <w:start w:val="1"/>
      <w:numFmt w:val="bullet"/>
      <w:lvlText w:val=""/>
      <w:lvlJc w:val="left"/>
      <w:pPr>
        <w:ind w:left="5397" w:hanging="360"/>
      </w:pPr>
      <w:rPr>
        <w:rFonts w:ascii="Wingdings" w:hAnsi="Wingdings" w:hint="default"/>
      </w:rPr>
    </w:lvl>
    <w:lvl w:ilvl="6" w:tplc="AF26DCBE" w:tentative="1">
      <w:start w:val="1"/>
      <w:numFmt w:val="bullet"/>
      <w:lvlText w:val=""/>
      <w:lvlJc w:val="left"/>
      <w:pPr>
        <w:ind w:left="6117" w:hanging="360"/>
      </w:pPr>
      <w:rPr>
        <w:rFonts w:ascii="Symbol" w:hAnsi="Symbol" w:hint="default"/>
      </w:rPr>
    </w:lvl>
    <w:lvl w:ilvl="7" w:tplc="EDF20E8E" w:tentative="1">
      <w:start w:val="1"/>
      <w:numFmt w:val="bullet"/>
      <w:lvlText w:val="o"/>
      <w:lvlJc w:val="left"/>
      <w:pPr>
        <w:ind w:left="6837" w:hanging="360"/>
      </w:pPr>
      <w:rPr>
        <w:rFonts w:ascii="Courier New" w:hAnsi="Courier New" w:cs="Courier New" w:hint="default"/>
      </w:rPr>
    </w:lvl>
    <w:lvl w:ilvl="8" w:tplc="C8143ED8" w:tentative="1">
      <w:start w:val="1"/>
      <w:numFmt w:val="bullet"/>
      <w:lvlText w:val=""/>
      <w:lvlJc w:val="left"/>
      <w:pPr>
        <w:ind w:left="7557" w:hanging="360"/>
      </w:pPr>
      <w:rPr>
        <w:rFonts w:ascii="Wingdings" w:hAnsi="Wingdings" w:hint="default"/>
      </w:rPr>
    </w:lvl>
  </w:abstractNum>
  <w:abstractNum w:abstractNumId="2" w15:restartNumberingAfterBreak="0">
    <w:nsid w:val="0B6730C9"/>
    <w:multiLevelType w:val="hybridMultilevel"/>
    <w:tmpl w:val="5BB820E6"/>
    <w:lvl w:ilvl="0" w:tplc="E432FE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460B6D"/>
    <w:multiLevelType w:val="hybridMultilevel"/>
    <w:tmpl w:val="C1C05842"/>
    <w:lvl w:ilvl="0" w:tplc="BFD608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AD2336"/>
    <w:multiLevelType w:val="hybridMultilevel"/>
    <w:tmpl w:val="F59E736A"/>
    <w:lvl w:ilvl="0" w:tplc="0A606DB8">
      <w:start w:val="1"/>
      <w:numFmt w:val="decimal"/>
      <w:lvlText w:val="%1."/>
      <w:lvlJc w:val="left"/>
      <w:pPr>
        <w:ind w:left="720" w:hanging="360"/>
      </w:pPr>
    </w:lvl>
    <w:lvl w:ilvl="1" w:tplc="83D61936" w:tentative="1">
      <w:start w:val="1"/>
      <w:numFmt w:val="lowerLetter"/>
      <w:lvlText w:val="%2."/>
      <w:lvlJc w:val="left"/>
      <w:pPr>
        <w:ind w:left="1440" w:hanging="360"/>
      </w:pPr>
    </w:lvl>
    <w:lvl w:ilvl="2" w:tplc="A0A20160" w:tentative="1">
      <w:start w:val="1"/>
      <w:numFmt w:val="lowerRoman"/>
      <w:lvlText w:val="%3."/>
      <w:lvlJc w:val="right"/>
      <w:pPr>
        <w:ind w:left="2160" w:hanging="180"/>
      </w:pPr>
    </w:lvl>
    <w:lvl w:ilvl="3" w:tplc="19B80D20" w:tentative="1">
      <w:start w:val="1"/>
      <w:numFmt w:val="decimal"/>
      <w:lvlText w:val="%4."/>
      <w:lvlJc w:val="left"/>
      <w:pPr>
        <w:ind w:left="2880" w:hanging="360"/>
      </w:pPr>
    </w:lvl>
    <w:lvl w:ilvl="4" w:tplc="E0EC4188" w:tentative="1">
      <w:start w:val="1"/>
      <w:numFmt w:val="lowerLetter"/>
      <w:lvlText w:val="%5."/>
      <w:lvlJc w:val="left"/>
      <w:pPr>
        <w:ind w:left="3600" w:hanging="360"/>
      </w:pPr>
    </w:lvl>
    <w:lvl w:ilvl="5" w:tplc="7A6C1D56" w:tentative="1">
      <w:start w:val="1"/>
      <w:numFmt w:val="lowerRoman"/>
      <w:lvlText w:val="%6."/>
      <w:lvlJc w:val="right"/>
      <w:pPr>
        <w:ind w:left="4320" w:hanging="180"/>
      </w:pPr>
    </w:lvl>
    <w:lvl w:ilvl="6" w:tplc="BFF80E1C" w:tentative="1">
      <w:start w:val="1"/>
      <w:numFmt w:val="decimal"/>
      <w:lvlText w:val="%7."/>
      <w:lvlJc w:val="left"/>
      <w:pPr>
        <w:ind w:left="5040" w:hanging="360"/>
      </w:pPr>
    </w:lvl>
    <w:lvl w:ilvl="7" w:tplc="B43AA79C" w:tentative="1">
      <w:start w:val="1"/>
      <w:numFmt w:val="lowerLetter"/>
      <w:lvlText w:val="%8."/>
      <w:lvlJc w:val="left"/>
      <w:pPr>
        <w:ind w:left="5760" w:hanging="360"/>
      </w:pPr>
    </w:lvl>
    <w:lvl w:ilvl="8" w:tplc="A63E41C8" w:tentative="1">
      <w:start w:val="1"/>
      <w:numFmt w:val="lowerRoman"/>
      <w:lvlText w:val="%9."/>
      <w:lvlJc w:val="right"/>
      <w:pPr>
        <w:ind w:left="6480" w:hanging="180"/>
      </w:pPr>
    </w:lvl>
  </w:abstractNum>
  <w:abstractNum w:abstractNumId="5" w15:restartNumberingAfterBreak="0">
    <w:nsid w:val="19E633F0"/>
    <w:multiLevelType w:val="hybridMultilevel"/>
    <w:tmpl w:val="8FE00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CE26C6"/>
    <w:multiLevelType w:val="hybridMultilevel"/>
    <w:tmpl w:val="F0CC4D2E"/>
    <w:lvl w:ilvl="0" w:tplc="31B09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5246D"/>
    <w:multiLevelType w:val="hybridMultilevel"/>
    <w:tmpl w:val="979470A2"/>
    <w:lvl w:ilvl="0" w:tplc="0B6C79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484FEC"/>
    <w:multiLevelType w:val="hybridMultilevel"/>
    <w:tmpl w:val="C3AC238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7A20E8D"/>
    <w:multiLevelType w:val="hybridMultilevel"/>
    <w:tmpl w:val="EE4A3A2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0" w15:restartNumberingAfterBreak="0">
    <w:nsid w:val="388179B0"/>
    <w:multiLevelType w:val="hybridMultilevel"/>
    <w:tmpl w:val="4A76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1728C"/>
    <w:multiLevelType w:val="hybridMultilevel"/>
    <w:tmpl w:val="621C5992"/>
    <w:styleLink w:val="ImportedStyle1"/>
    <w:lvl w:ilvl="0" w:tplc="C488201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598EBCA">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47AA51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6A19B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17EF9F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FAC33B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97E8C54">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7BA2D9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770274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3166EE5"/>
    <w:multiLevelType w:val="hybridMultilevel"/>
    <w:tmpl w:val="3322F264"/>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4C0304A"/>
    <w:multiLevelType w:val="hybridMultilevel"/>
    <w:tmpl w:val="621C5992"/>
    <w:numStyleLink w:val="ImportedStyle1"/>
  </w:abstractNum>
  <w:abstractNum w:abstractNumId="14" w15:restartNumberingAfterBreak="0">
    <w:nsid w:val="54D36B2C"/>
    <w:multiLevelType w:val="hybridMultilevel"/>
    <w:tmpl w:val="64A4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05F08"/>
    <w:multiLevelType w:val="hybridMultilevel"/>
    <w:tmpl w:val="0AC8E8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7D4E95"/>
    <w:multiLevelType w:val="hybridMultilevel"/>
    <w:tmpl w:val="FA681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F57C9"/>
    <w:multiLevelType w:val="multilevel"/>
    <w:tmpl w:val="0188210A"/>
    <w:lvl w:ilvl="0">
      <w:start w:val="1"/>
      <w:numFmt w:val="decimal"/>
      <w:pStyle w:val="Bulle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B4B7A44"/>
    <w:multiLevelType w:val="hybridMultilevel"/>
    <w:tmpl w:val="77A6BDD2"/>
    <w:lvl w:ilvl="0" w:tplc="9B884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AE6AB1"/>
    <w:multiLevelType w:val="hybridMultilevel"/>
    <w:tmpl w:val="83EE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7F10D5"/>
    <w:multiLevelType w:val="hybridMultilevel"/>
    <w:tmpl w:val="F59E736A"/>
    <w:lvl w:ilvl="0" w:tplc="F4BC9A48">
      <w:start w:val="1"/>
      <w:numFmt w:val="decimal"/>
      <w:lvlText w:val="%1."/>
      <w:lvlJc w:val="left"/>
      <w:pPr>
        <w:ind w:left="720" w:hanging="360"/>
      </w:pPr>
    </w:lvl>
    <w:lvl w:ilvl="1" w:tplc="5CA0CAA2" w:tentative="1">
      <w:start w:val="1"/>
      <w:numFmt w:val="lowerLetter"/>
      <w:lvlText w:val="%2."/>
      <w:lvlJc w:val="left"/>
      <w:pPr>
        <w:ind w:left="1440" w:hanging="360"/>
      </w:pPr>
    </w:lvl>
    <w:lvl w:ilvl="2" w:tplc="49CA3410" w:tentative="1">
      <w:start w:val="1"/>
      <w:numFmt w:val="lowerRoman"/>
      <w:lvlText w:val="%3."/>
      <w:lvlJc w:val="right"/>
      <w:pPr>
        <w:ind w:left="2160" w:hanging="180"/>
      </w:pPr>
    </w:lvl>
    <w:lvl w:ilvl="3" w:tplc="A3B4D2C8" w:tentative="1">
      <w:start w:val="1"/>
      <w:numFmt w:val="decimal"/>
      <w:lvlText w:val="%4."/>
      <w:lvlJc w:val="left"/>
      <w:pPr>
        <w:ind w:left="2880" w:hanging="360"/>
      </w:pPr>
    </w:lvl>
    <w:lvl w:ilvl="4" w:tplc="D062C212" w:tentative="1">
      <w:start w:val="1"/>
      <w:numFmt w:val="lowerLetter"/>
      <w:lvlText w:val="%5."/>
      <w:lvlJc w:val="left"/>
      <w:pPr>
        <w:ind w:left="3600" w:hanging="360"/>
      </w:pPr>
    </w:lvl>
    <w:lvl w:ilvl="5" w:tplc="DFCAE39C" w:tentative="1">
      <w:start w:val="1"/>
      <w:numFmt w:val="lowerRoman"/>
      <w:lvlText w:val="%6."/>
      <w:lvlJc w:val="right"/>
      <w:pPr>
        <w:ind w:left="4320" w:hanging="180"/>
      </w:pPr>
    </w:lvl>
    <w:lvl w:ilvl="6" w:tplc="9D263C06" w:tentative="1">
      <w:start w:val="1"/>
      <w:numFmt w:val="decimal"/>
      <w:lvlText w:val="%7."/>
      <w:lvlJc w:val="left"/>
      <w:pPr>
        <w:ind w:left="5040" w:hanging="360"/>
      </w:pPr>
    </w:lvl>
    <w:lvl w:ilvl="7" w:tplc="0B5C41F0" w:tentative="1">
      <w:start w:val="1"/>
      <w:numFmt w:val="lowerLetter"/>
      <w:lvlText w:val="%8."/>
      <w:lvlJc w:val="left"/>
      <w:pPr>
        <w:ind w:left="5760" w:hanging="360"/>
      </w:pPr>
    </w:lvl>
    <w:lvl w:ilvl="8" w:tplc="F0D24872" w:tentative="1">
      <w:start w:val="1"/>
      <w:numFmt w:val="lowerRoman"/>
      <w:lvlText w:val="%9."/>
      <w:lvlJc w:val="right"/>
      <w:pPr>
        <w:ind w:left="6480" w:hanging="180"/>
      </w:pPr>
    </w:lvl>
  </w:abstractNum>
  <w:abstractNum w:abstractNumId="21" w15:restartNumberingAfterBreak="0">
    <w:nsid w:val="75063271"/>
    <w:multiLevelType w:val="hybridMultilevel"/>
    <w:tmpl w:val="902C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8312373">
    <w:abstractNumId w:val="11"/>
  </w:num>
  <w:num w:numId="2" w16cid:durableId="2096246524">
    <w:abstractNumId w:val="13"/>
  </w:num>
  <w:num w:numId="3" w16cid:durableId="1757170986">
    <w:abstractNumId w:val="13"/>
  </w:num>
  <w:num w:numId="4" w16cid:durableId="1839493136">
    <w:abstractNumId w:val="17"/>
  </w:num>
  <w:num w:numId="5" w16cid:durableId="1909261616">
    <w:abstractNumId w:val="21"/>
  </w:num>
  <w:num w:numId="6" w16cid:durableId="2128423597">
    <w:abstractNumId w:val="5"/>
  </w:num>
  <w:num w:numId="7" w16cid:durableId="1857230400">
    <w:abstractNumId w:val="19"/>
  </w:num>
  <w:num w:numId="8" w16cid:durableId="495804941">
    <w:abstractNumId w:val="4"/>
  </w:num>
  <w:num w:numId="9" w16cid:durableId="958149272">
    <w:abstractNumId w:val="20"/>
  </w:num>
  <w:num w:numId="10" w16cid:durableId="426731968">
    <w:abstractNumId w:val="2"/>
  </w:num>
  <w:num w:numId="11" w16cid:durableId="1404915342">
    <w:abstractNumId w:val="1"/>
  </w:num>
  <w:num w:numId="12" w16cid:durableId="274289897">
    <w:abstractNumId w:val="17"/>
  </w:num>
  <w:num w:numId="13" w16cid:durableId="240213462">
    <w:abstractNumId w:val="15"/>
  </w:num>
  <w:num w:numId="14" w16cid:durableId="477383346">
    <w:abstractNumId w:val="17"/>
  </w:num>
  <w:num w:numId="15" w16cid:durableId="1353796247">
    <w:abstractNumId w:val="0"/>
  </w:num>
  <w:num w:numId="16" w16cid:durableId="2003703376">
    <w:abstractNumId w:val="12"/>
  </w:num>
  <w:num w:numId="17" w16cid:durableId="2074232974">
    <w:abstractNumId w:val="3"/>
  </w:num>
  <w:num w:numId="18" w16cid:durableId="2062441140">
    <w:abstractNumId w:val="9"/>
  </w:num>
  <w:num w:numId="19" w16cid:durableId="1791390832">
    <w:abstractNumId w:val="8"/>
  </w:num>
  <w:num w:numId="20" w16cid:durableId="1831797787">
    <w:abstractNumId w:val="6"/>
  </w:num>
  <w:num w:numId="21" w16cid:durableId="842277285">
    <w:abstractNumId w:val="18"/>
  </w:num>
  <w:num w:numId="22" w16cid:durableId="983587086">
    <w:abstractNumId w:val="16"/>
  </w:num>
  <w:num w:numId="23" w16cid:durableId="931816069">
    <w:abstractNumId w:val="14"/>
  </w:num>
  <w:num w:numId="24" w16cid:durableId="1413552489">
    <w:abstractNumId w:val="7"/>
  </w:num>
  <w:num w:numId="25" w16cid:durableId="2619632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jU2sDQxMDY2MLZU0lEKTi0uzszPAykwrAUAQJXUqiwAAAA="/>
  </w:docVars>
  <w:rsids>
    <w:rsidRoot w:val="00D17992"/>
    <w:rsid w:val="00002707"/>
    <w:rsid w:val="000042FA"/>
    <w:rsid w:val="000122A5"/>
    <w:rsid w:val="00013165"/>
    <w:rsid w:val="00013FDD"/>
    <w:rsid w:val="000167B1"/>
    <w:rsid w:val="000170A9"/>
    <w:rsid w:val="000174F9"/>
    <w:rsid w:val="00017553"/>
    <w:rsid w:val="000178F5"/>
    <w:rsid w:val="00021249"/>
    <w:rsid w:val="000213CF"/>
    <w:rsid w:val="000271FE"/>
    <w:rsid w:val="000349FB"/>
    <w:rsid w:val="000376B9"/>
    <w:rsid w:val="0004251A"/>
    <w:rsid w:val="00043FB3"/>
    <w:rsid w:val="000453E8"/>
    <w:rsid w:val="00045849"/>
    <w:rsid w:val="000506F8"/>
    <w:rsid w:val="00051BB3"/>
    <w:rsid w:val="00053BEB"/>
    <w:rsid w:val="00055912"/>
    <w:rsid w:val="0006325F"/>
    <w:rsid w:val="00063ABD"/>
    <w:rsid w:val="00070DC8"/>
    <w:rsid w:val="00072728"/>
    <w:rsid w:val="00074963"/>
    <w:rsid w:val="00076CF2"/>
    <w:rsid w:val="00081411"/>
    <w:rsid w:val="000827FD"/>
    <w:rsid w:val="0008538E"/>
    <w:rsid w:val="00085E3E"/>
    <w:rsid w:val="00094584"/>
    <w:rsid w:val="000A04E1"/>
    <w:rsid w:val="000A070B"/>
    <w:rsid w:val="000A1F9D"/>
    <w:rsid w:val="000A29E4"/>
    <w:rsid w:val="000A4B00"/>
    <w:rsid w:val="000A569A"/>
    <w:rsid w:val="000B0C36"/>
    <w:rsid w:val="000B0D1E"/>
    <w:rsid w:val="000B7D5B"/>
    <w:rsid w:val="000C545A"/>
    <w:rsid w:val="000C5FAD"/>
    <w:rsid w:val="000C7C25"/>
    <w:rsid w:val="000D1749"/>
    <w:rsid w:val="000D2043"/>
    <w:rsid w:val="000D23BA"/>
    <w:rsid w:val="000D309D"/>
    <w:rsid w:val="000D56F8"/>
    <w:rsid w:val="000E58E1"/>
    <w:rsid w:val="000E7946"/>
    <w:rsid w:val="000E7983"/>
    <w:rsid w:val="000F492B"/>
    <w:rsid w:val="000F5F04"/>
    <w:rsid w:val="000F61F3"/>
    <w:rsid w:val="000F6E20"/>
    <w:rsid w:val="0010197A"/>
    <w:rsid w:val="0010257E"/>
    <w:rsid w:val="00105151"/>
    <w:rsid w:val="001055CB"/>
    <w:rsid w:val="001058BE"/>
    <w:rsid w:val="00111041"/>
    <w:rsid w:val="00116554"/>
    <w:rsid w:val="00117EA2"/>
    <w:rsid w:val="00121932"/>
    <w:rsid w:val="00127DEA"/>
    <w:rsid w:val="001307DD"/>
    <w:rsid w:val="00133C49"/>
    <w:rsid w:val="0013425A"/>
    <w:rsid w:val="00134DBC"/>
    <w:rsid w:val="00135681"/>
    <w:rsid w:val="00136B5C"/>
    <w:rsid w:val="00136CA3"/>
    <w:rsid w:val="00136D82"/>
    <w:rsid w:val="001407F8"/>
    <w:rsid w:val="00141A4E"/>
    <w:rsid w:val="0014421B"/>
    <w:rsid w:val="0014715D"/>
    <w:rsid w:val="0015244A"/>
    <w:rsid w:val="0015321B"/>
    <w:rsid w:val="0015519F"/>
    <w:rsid w:val="00156A7D"/>
    <w:rsid w:val="00157DA2"/>
    <w:rsid w:val="0016041A"/>
    <w:rsid w:val="00160E56"/>
    <w:rsid w:val="001634D5"/>
    <w:rsid w:val="00165758"/>
    <w:rsid w:val="00165F15"/>
    <w:rsid w:val="001707DA"/>
    <w:rsid w:val="00171DA1"/>
    <w:rsid w:val="001758F7"/>
    <w:rsid w:val="00177209"/>
    <w:rsid w:val="00184CE3"/>
    <w:rsid w:val="00184F34"/>
    <w:rsid w:val="00185A80"/>
    <w:rsid w:val="0018642C"/>
    <w:rsid w:val="00186DE9"/>
    <w:rsid w:val="0019021D"/>
    <w:rsid w:val="001958D2"/>
    <w:rsid w:val="001968C5"/>
    <w:rsid w:val="00197E69"/>
    <w:rsid w:val="001A253C"/>
    <w:rsid w:val="001A6779"/>
    <w:rsid w:val="001B0A33"/>
    <w:rsid w:val="001B3C43"/>
    <w:rsid w:val="001B3CAC"/>
    <w:rsid w:val="001B5C7E"/>
    <w:rsid w:val="001B72A1"/>
    <w:rsid w:val="001C0FF3"/>
    <w:rsid w:val="001C147B"/>
    <w:rsid w:val="001C33CE"/>
    <w:rsid w:val="001D2897"/>
    <w:rsid w:val="001D34E6"/>
    <w:rsid w:val="001D5BD7"/>
    <w:rsid w:val="001D76FE"/>
    <w:rsid w:val="001E0409"/>
    <w:rsid w:val="001E1E9F"/>
    <w:rsid w:val="001E472E"/>
    <w:rsid w:val="001F1830"/>
    <w:rsid w:val="001F314A"/>
    <w:rsid w:val="001F53C1"/>
    <w:rsid w:val="001F605C"/>
    <w:rsid w:val="002015F9"/>
    <w:rsid w:val="00201B7B"/>
    <w:rsid w:val="00203852"/>
    <w:rsid w:val="00206EB2"/>
    <w:rsid w:val="0020783E"/>
    <w:rsid w:val="00207883"/>
    <w:rsid w:val="0021230A"/>
    <w:rsid w:val="00212987"/>
    <w:rsid w:val="0021432C"/>
    <w:rsid w:val="002146D7"/>
    <w:rsid w:val="00214C67"/>
    <w:rsid w:val="00215D8E"/>
    <w:rsid w:val="0022304B"/>
    <w:rsid w:val="00227C62"/>
    <w:rsid w:val="00227F98"/>
    <w:rsid w:val="0023247D"/>
    <w:rsid w:val="002329C8"/>
    <w:rsid w:val="00234572"/>
    <w:rsid w:val="0023479E"/>
    <w:rsid w:val="002358C4"/>
    <w:rsid w:val="00244304"/>
    <w:rsid w:val="002467E1"/>
    <w:rsid w:val="00246C9E"/>
    <w:rsid w:val="00247793"/>
    <w:rsid w:val="00250835"/>
    <w:rsid w:val="00255679"/>
    <w:rsid w:val="002562B3"/>
    <w:rsid w:val="0026316E"/>
    <w:rsid w:val="0026382B"/>
    <w:rsid w:val="0026567F"/>
    <w:rsid w:val="0026678C"/>
    <w:rsid w:val="00270591"/>
    <w:rsid w:val="00270EFC"/>
    <w:rsid w:val="0027152F"/>
    <w:rsid w:val="00274CC9"/>
    <w:rsid w:val="002756F7"/>
    <w:rsid w:val="0027636A"/>
    <w:rsid w:val="00276A23"/>
    <w:rsid w:val="00276FE6"/>
    <w:rsid w:val="002801BB"/>
    <w:rsid w:val="00281A2B"/>
    <w:rsid w:val="0028201D"/>
    <w:rsid w:val="00285A95"/>
    <w:rsid w:val="00291A46"/>
    <w:rsid w:val="00291E39"/>
    <w:rsid w:val="002929A3"/>
    <w:rsid w:val="00292F70"/>
    <w:rsid w:val="002949A5"/>
    <w:rsid w:val="00294DFE"/>
    <w:rsid w:val="002961B4"/>
    <w:rsid w:val="00296611"/>
    <w:rsid w:val="00297050"/>
    <w:rsid w:val="002B10BA"/>
    <w:rsid w:val="002B3AC1"/>
    <w:rsid w:val="002B43CC"/>
    <w:rsid w:val="002B6184"/>
    <w:rsid w:val="002B765A"/>
    <w:rsid w:val="002C3400"/>
    <w:rsid w:val="002C72A9"/>
    <w:rsid w:val="002D1637"/>
    <w:rsid w:val="002D34C0"/>
    <w:rsid w:val="002D48D8"/>
    <w:rsid w:val="002E40A8"/>
    <w:rsid w:val="002E44F9"/>
    <w:rsid w:val="002E6781"/>
    <w:rsid w:val="002F1801"/>
    <w:rsid w:val="002F1CC1"/>
    <w:rsid w:val="002F4714"/>
    <w:rsid w:val="0030002C"/>
    <w:rsid w:val="0030157D"/>
    <w:rsid w:val="00303E63"/>
    <w:rsid w:val="0030621C"/>
    <w:rsid w:val="00306F3F"/>
    <w:rsid w:val="00311367"/>
    <w:rsid w:val="00311514"/>
    <w:rsid w:val="00312B86"/>
    <w:rsid w:val="00315B18"/>
    <w:rsid w:val="003208DC"/>
    <w:rsid w:val="003214C5"/>
    <w:rsid w:val="00321C46"/>
    <w:rsid w:val="00322093"/>
    <w:rsid w:val="00322409"/>
    <w:rsid w:val="00322C71"/>
    <w:rsid w:val="00323D3E"/>
    <w:rsid w:val="00323E8F"/>
    <w:rsid w:val="003274B3"/>
    <w:rsid w:val="00330117"/>
    <w:rsid w:val="003334F6"/>
    <w:rsid w:val="003349E6"/>
    <w:rsid w:val="00336D51"/>
    <w:rsid w:val="00336F8B"/>
    <w:rsid w:val="00340104"/>
    <w:rsid w:val="003405A6"/>
    <w:rsid w:val="003455B0"/>
    <w:rsid w:val="00346787"/>
    <w:rsid w:val="00347A3B"/>
    <w:rsid w:val="00351501"/>
    <w:rsid w:val="00352EA1"/>
    <w:rsid w:val="0035425E"/>
    <w:rsid w:val="00355321"/>
    <w:rsid w:val="00357260"/>
    <w:rsid w:val="00360B74"/>
    <w:rsid w:val="00360F21"/>
    <w:rsid w:val="0036315E"/>
    <w:rsid w:val="00363688"/>
    <w:rsid w:val="003648F4"/>
    <w:rsid w:val="00370B7D"/>
    <w:rsid w:val="00374893"/>
    <w:rsid w:val="00376E81"/>
    <w:rsid w:val="003802F8"/>
    <w:rsid w:val="003831B6"/>
    <w:rsid w:val="00383EE0"/>
    <w:rsid w:val="00386BB1"/>
    <w:rsid w:val="00390F7D"/>
    <w:rsid w:val="003971BE"/>
    <w:rsid w:val="003A1DE4"/>
    <w:rsid w:val="003A4A2F"/>
    <w:rsid w:val="003A4DB5"/>
    <w:rsid w:val="003B26A2"/>
    <w:rsid w:val="003B384B"/>
    <w:rsid w:val="003B5478"/>
    <w:rsid w:val="003B54F2"/>
    <w:rsid w:val="003B5C35"/>
    <w:rsid w:val="003B657F"/>
    <w:rsid w:val="003B6C0F"/>
    <w:rsid w:val="003C14E6"/>
    <w:rsid w:val="003C2AAB"/>
    <w:rsid w:val="003C399E"/>
    <w:rsid w:val="003C3F47"/>
    <w:rsid w:val="003C54C7"/>
    <w:rsid w:val="003C56C7"/>
    <w:rsid w:val="003D35E2"/>
    <w:rsid w:val="003D3E60"/>
    <w:rsid w:val="003D4266"/>
    <w:rsid w:val="003E29B5"/>
    <w:rsid w:val="003E5E0E"/>
    <w:rsid w:val="003E6B54"/>
    <w:rsid w:val="003E7973"/>
    <w:rsid w:val="003F1E04"/>
    <w:rsid w:val="003F2EAF"/>
    <w:rsid w:val="003F43BF"/>
    <w:rsid w:val="003F5F9F"/>
    <w:rsid w:val="003F607B"/>
    <w:rsid w:val="003F6776"/>
    <w:rsid w:val="003F794C"/>
    <w:rsid w:val="003F7C2A"/>
    <w:rsid w:val="004017B3"/>
    <w:rsid w:val="00403B94"/>
    <w:rsid w:val="00404596"/>
    <w:rsid w:val="0040508A"/>
    <w:rsid w:val="0040573D"/>
    <w:rsid w:val="00413AB1"/>
    <w:rsid w:val="0041570D"/>
    <w:rsid w:val="004227C7"/>
    <w:rsid w:val="00422F4E"/>
    <w:rsid w:val="00424987"/>
    <w:rsid w:val="00424AB1"/>
    <w:rsid w:val="00427C10"/>
    <w:rsid w:val="0043181B"/>
    <w:rsid w:val="00431C26"/>
    <w:rsid w:val="0043209D"/>
    <w:rsid w:val="00436C25"/>
    <w:rsid w:val="00445627"/>
    <w:rsid w:val="004466D5"/>
    <w:rsid w:val="004470D4"/>
    <w:rsid w:val="00452181"/>
    <w:rsid w:val="0045324E"/>
    <w:rsid w:val="004555F0"/>
    <w:rsid w:val="0046164C"/>
    <w:rsid w:val="00463B56"/>
    <w:rsid w:val="00466D06"/>
    <w:rsid w:val="00466DB0"/>
    <w:rsid w:val="00470FDF"/>
    <w:rsid w:val="00471589"/>
    <w:rsid w:val="004734C5"/>
    <w:rsid w:val="004746AC"/>
    <w:rsid w:val="00481D18"/>
    <w:rsid w:val="004839CE"/>
    <w:rsid w:val="00483E6C"/>
    <w:rsid w:val="00483FB7"/>
    <w:rsid w:val="0048781D"/>
    <w:rsid w:val="00487DD7"/>
    <w:rsid w:val="00491BB0"/>
    <w:rsid w:val="00493489"/>
    <w:rsid w:val="004A03E3"/>
    <w:rsid w:val="004A08CA"/>
    <w:rsid w:val="004A17B4"/>
    <w:rsid w:val="004A2D0A"/>
    <w:rsid w:val="004A5404"/>
    <w:rsid w:val="004A5A89"/>
    <w:rsid w:val="004A6357"/>
    <w:rsid w:val="004A70CE"/>
    <w:rsid w:val="004A731B"/>
    <w:rsid w:val="004A76FC"/>
    <w:rsid w:val="004B2AD6"/>
    <w:rsid w:val="004B3E32"/>
    <w:rsid w:val="004B448A"/>
    <w:rsid w:val="004B6852"/>
    <w:rsid w:val="004B6E7C"/>
    <w:rsid w:val="004C31B8"/>
    <w:rsid w:val="004C4593"/>
    <w:rsid w:val="004C6FFA"/>
    <w:rsid w:val="004C750A"/>
    <w:rsid w:val="004D2290"/>
    <w:rsid w:val="004D4A78"/>
    <w:rsid w:val="004D767E"/>
    <w:rsid w:val="004D7879"/>
    <w:rsid w:val="004E0AFF"/>
    <w:rsid w:val="004E4E3A"/>
    <w:rsid w:val="004E5397"/>
    <w:rsid w:val="004E6CCB"/>
    <w:rsid w:val="004E73F1"/>
    <w:rsid w:val="004E7EAF"/>
    <w:rsid w:val="004F0C36"/>
    <w:rsid w:val="004F22C8"/>
    <w:rsid w:val="004F25F5"/>
    <w:rsid w:val="004F4040"/>
    <w:rsid w:val="004F4407"/>
    <w:rsid w:val="004F5875"/>
    <w:rsid w:val="004F68FE"/>
    <w:rsid w:val="004F74FD"/>
    <w:rsid w:val="00501BF8"/>
    <w:rsid w:val="00501D6F"/>
    <w:rsid w:val="00513DCE"/>
    <w:rsid w:val="0051508F"/>
    <w:rsid w:val="00515D06"/>
    <w:rsid w:val="00516D45"/>
    <w:rsid w:val="00517BFD"/>
    <w:rsid w:val="005217CB"/>
    <w:rsid w:val="00522924"/>
    <w:rsid w:val="00527880"/>
    <w:rsid w:val="00527AFC"/>
    <w:rsid w:val="00533AC3"/>
    <w:rsid w:val="005343F7"/>
    <w:rsid w:val="00534994"/>
    <w:rsid w:val="005352D6"/>
    <w:rsid w:val="005406C9"/>
    <w:rsid w:val="00543C3E"/>
    <w:rsid w:val="00544966"/>
    <w:rsid w:val="00545028"/>
    <w:rsid w:val="00552BAF"/>
    <w:rsid w:val="00552EB3"/>
    <w:rsid w:val="005561C4"/>
    <w:rsid w:val="005566AA"/>
    <w:rsid w:val="0055702F"/>
    <w:rsid w:val="00557350"/>
    <w:rsid w:val="00563890"/>
    <w:rsid w:val="00567C4F"/>
    <w:rsid w:val="00573D3B"/>
    <w:rsid w:val="00576291"/>
    <w:rsid w:val="00582669"/>
    <w:rsid w:val="00584E6F"/>
    <w:rsid w:val="0058608D"/>
    <w:rsid w:val="0058640F"/>
    <w:rsid w:val="0059045D"/>
    <w:rsid w:val="00590C5B"/>
    <w:rsid w:val="005936FC"/>
    <w:rsid w:val="00594E64"/>
    <w:rsid w:val="00594ED7"/>
    <w:rsid w:val="0059603C"/>
    <w:rsid w:val="00596CD1"/>
    <w:rsid w:val="005A1C8F"/>
    <w:rsid w:val="005A3012"/>
    <w:rsid w:val="005A4DAC"/>
    <w:rsid w:val="005A6418"/>
    <w:rsid w:val="005B0071"/>
    <w:rsid w:val="005B04E3"/>
    <w:rsid w:val="005B0941"/>
    <w:rsid w:val="005B2E5F"/>
    <w:rsid w:val="005B3C71"/>
    <w:rsid w:val="005B4ACA"/>
    <w:rsid w:val="005B4C78"/>
    <w:rsid w:val="005B6FA7"/>
    <w:rsid w:val="005B7853"/>
    <w:rsid w:val="005C31FF"/>
    <w:rsid w:val="005C59E8"/>
    <w:rsid w:val="005C7BEB"/>
    <w:rsid w:val="005D0158"/>
    <w:rsid w:val="005D3EB2"/>
    <w:rsid w:val="005D466B"/>
    <w:rsid w:val="005D47CE"/>
    <w:rsid w:val="005D5DC8"/>
    <w:rsid w:val="005D6EAF"/>
    <w:rsid w:val="005D7640"/>
    <w:rsid w:val="005E287F"/>
    <w:rsid w:val="005E3930"/>
    <w:rsid w:val="005E5E85"/>
    <w:rsid w:val="005E6B59"/>
    <w:rsid w:val="005E6F31"/>
    <w:rsid w:val="005E7365"/>
    <w:rsid w:val="005F6235"/>
    <w:rsid w:val="005F6400"/>
    <w:rsid w:val="005F6F1F"/>
    <w:rsid w:val="006023DF"/>
    <w:rsid w:val="006048A8"/>
    <w:rsid w:val="00606578"/>
    <w:rsid w:val="006146DC"/>
    <w:rsid w:val="00616D96"/>
    <w:rsid w:val="00626BA2"/>
    <w:rsid w:val="00626DDB"/>
    <w:rsid w:val="0062778F"/>
    <w:rsid w:val="006304B2"/>
    <w:rsid w:val="006316FA"/>
    <w:rsid w:val="0063542B"/>
    <w:rsid w:val="006403DC"/>
    <w:rsid w:val="00641AA3"/>
    <w:rsid w:val="006424D1"/>
    <w:rsid w:val="006427A7"/>
    <w:rsid w:val="00642C46"/>
    <w:rsid w:val="00645186"/>
    <w:rsid w:val="00653EC1"/>
    <w:rsid w:val="00654888"/>
    <w:rsid w:val="00656184"/>
    <w:rsid w:val="0065672E"/>
    <w:rsid w:val="0065760E"/>
    <w:rsid w:val="00666068"/>
    <w:rsid w:val="006660AC"/>
    <w:rsid w:val="00667B65"/>
    <w:rsid w:val="0067242C"/>
    <w:rsid w:val="006734B3"/>
    <w:rsid w:val="00673662"/>
    <w:rsid w:val="00675796"/>
    <w:rsid w:val="00677642"/>
    <w:rsid w:val="006805C0"/>
    <w:rsid w:val="006927D4"/>
    <w:rsid w:val="006943A4"/>
    <w:rsid w:val="006944C6"/>
    <w:rsid w:val="0069489A"/>
    <w:rsid w:val="00694D0F"/>
    <w:rsid w:val="006957B9"/>
    <w:rsid w:val="0069701A"/>
    <w:rsid w:val="006972A1"/>
    <w:rsid w:val="006A06F1"/>
    <w:rsid w:val="006A1431"/>
    <w:rsid w:val="006A42F9"/>
    <w:rsid w:val="006A5C71"/>
    <w:rsid w:val="006A62E7"/>
    <w:rsid w:val="006A79C0"/>
    <w:rsid w:val="006B07A5"/>
    <w:rsid w:val="006B39BB"/>
    <w:rsid w:val="006C0CB4"/>
    <w:rsid w:val="006C2316"/>
    <w:rsid w:val="006C246F"/>
    <w:rsid w:val="006C7916"/>
    <w:rsid w:val="006C7F2C"/>
    <w:rsid w:val="006D0B94"/>
    <w:rsid w:val="006D47F4"/>
    <w:rsid w:val="006D777F"/>
    <w:rsid w:val="006E39FC"/>
    <w:rsid w:val="006E3F89"/>
    <w:rsid w:val="006E4596"/>
    <w:rsid w:val="006E4E53"/>
    <w:rsid w:val="006E52B7"/>
    <w:rsid w:val="006E6158"/>
    <w:rsid w:val="006F2B89"/>
    <w:rsid w:val="006F34CF"/>
    <w:rsid w:val="006F3898"/>
    <w:rsid w:val="006F4315"/>
    <w:rsid w:val="006F6DCB"/>
    <w:rsid w:val="006F74D7"/>
    <w:rsid w:val="0070426F"/>
    <w:rsid w:val="00706678"/>
    <w:rsid w:val="00706AE8"/>
    <w:rsid w:val="007111FB"/>
    <w:rsid w:val="0072002D"/>
    <w:rsid w:val="00727575"/>
    <w:rsid w:val="00731277"/>
    <w:rsid w:val="00734421"/>
    <w:rsid w:val="0073458C"/>
    <w:rsid w:val="00736665"/>
    <w:rsid w:val="007371E0"/>
    <w:rsid w:val="00741C44"/>
    <w:rsid w:val="00741EBC"/>
    <w:rsid w:val="007457B9"/>
    <w:rsid w:val="00745F15"/>
    <w:rsid w:val="0075097A"/>
    <w:rsid w:val="007521A9"/>
    <w:rsid w:val="00752782"/>
    <w:rsid w:val="00754517"/>
    <w:rsid w:val="00754746"/>
    <w:rsid w:val="0076170D"/>
    <w:rsid w:val="00762CA7"/>
    <w:rsid w:val="00767B8B"/>
    <w:rsid w:val="007724B2"/>
    <w:rsid w:val="00775AC6"/>
    <w:rsid w:val="00776A65"/>
    <w:rsid w:val="00781507"/>
    <w:rsid w:val="00783935"/>
    <w:rsid w:val="00784469"/>
    <w:rsid w:val="00784A07"/>
    <w:rsid w:val="00786580"/>
    <w:rsid w:val="007874FA"/>
    <w:rsid w:val="007918E0"/>
    <w:rsid w:val="00795764"/>
    <w:rsid w:val="00795C04"/>
    <w:rsid w:val="007A0020"/>
    <w:rsid w:val="007A2710"/>
    <w:rsid w:val="007A3CEA"/>
    <w:rsid w:val="007B451A"/>
    <w:rsid w:val="007B54FB"/>
    <w:rsid w:val="007B5884"/>
    <w:rsid w:val="007B6CC9"/>
    <w:rsid w:val="007B7BC5"/>
    <w:rsid w:val="007B7E69"/>
    <w:rsid w:val="007C54E3"/>
    <w:rsid w:val="007C657F"/>
    <w:rsid w:val="007C6ABD"/>
    <w:rsid w:val="007D1335"/>
    <w:rsid w:val="007D4B78"/>
    <w:rsid w:val="007D6CA2"/>
    <w:rsid w:val="007E197D"/>
    <w:rsid w:val="007E1FA1"/>
    <w:rsid w:val="007E2F37"/>
    <w:rsid w:val="007E3EC9"/>
    <w:rsid w:val="007E4F45"/>
    <w:rsid w:val="007E513F"/>
    <w:rsid w:val="007E6301"/>
    <w:rsid w:val="007E6E87"/>
    <w:rsid w:val="007F1AAE"/>
    <w:rsid w:val="007F1FDC"/>
    <w:rsid w:val="007F3896"/>
    <w:rsid w:val="007F5EC2"/>
    <w:rsid w:val="007F74C0"/>
    <w:rsid w:val="0080546A"/>
    <w:rsid w:val="00805610"/>
    <w:rsid w:val="00806A82"/>
    <w:rsid w:val="00807F1D"/>
    <w:rsid w:val="00811ED0"/>
    <w:rsid w:val="00813673"/>
    <w:rsid w:val="008141AA"/>
    <w:rsid w:val="0081533F"/>
    <w:rsid w:val="0081684C"/>
    <w:rsid w:val="00816B42"/>
    <w:rsid w:val="008176B4"/>
    <w:rsid w:val="00820163"/>
    <w:rsid w:val="00820D3B"/>
    <w:rsid w:val="00822316"/>
    <w:rsid w:val="00825543"/>
    <w:rsid w:val="008265ED"/>
    <w:rsid w:val="00831088"/>
    <w:rsid w:val="00831C64"/>
    <w:rsid w:val="00832D70"/>
    <w:rsid w:val="0083493D"/>
    <w:rsid w:val="00841199"/>
    <w:rsid w:val="00841DFA"/>
    <w:rsid w:val="0084376B"/>
    <w:rsid w:val="00855EF8"/>
    <w:rsid w:val="0085646E"/>
    <w:rsid w:val="00857D61"/>
    <w:rsid w:val="00857EB4"/>
    <w:rsid w:val="008604F8"/>
    <w:rsid w:val="008614FB"/>
    <w:rsid w:val="0086270C"/>
    <w:rsid w:val="008659AE"/>
    <w:rsid w:val="008715D0"/>
    <w:rsid w:val="008733FF"/>
    <w:rsid w:val="00881679"/>
    <w:rsid w:val="00883ABA"/>
    <w:rsid w:val="00885157"/>
    <w:rsid w:val="00885AEB"/>
    <w:rsid w:val="00885E8B"/>
    <w:rsid w:val="008877A0"/>
    <w:rsid w:val="00887FF3"/>
    <w:rsid w:val="00893E39"/>
    <w:rsid w:val="0089475A"/>
    <w:rsid w:val="008A1170"/>
    <w:rsid w:val="008A1E8A"/>
    <w:rsid w:val="008A3889"/>
    <w:rsid w:val="008A3A11"/>
    <w:rsid w:val="008A68D9"/>
    <w:rsid w:val="008A72DD"/>
    <w:rsid w:val="008B09A4"/>
    <w:rsid w:val="008B15FA"/>
    <w:rsid w:val="008B6520"/>
    <w:rsid w:val="008B7BE7"/>
    <w:rsid w:val="008C0C1A"/>
    <w:rsid w:val="008C183D"/>
    <w:rsid w:val="008C3624"/>
    <w:rsid w:val="008C4700"/>
    <w:rsid w:val="008C638F"/>
    <w:rsid w:val="008C64AE"/>
    <w:rsid w:val="008D06B5"/>
    <w:rsid w:val="008D089B"/>
    <w:rsid w:val="008D16D6"/>
    <w:rsid w:val="008D1AF7"/>
    <w:rsid w:val="008D2144"/>
    <w:rsid w:val="008D2BBB"/>
    <w:rsid w:val="008D36C6"/>
    <w:rsid w:val="008D40CE"/>
    <w:rsid w:val="008D57CF"/>
    <w:rsid w:val="008D6393"/>
    <w:rsid w:val="008E3412"/>
    <w:rsid w:val="008E39DE"/>
    <w:rsid w:val="008E4A70"/>
    <w:rsid w:val="008E4ECB"/>
    <w:rsid w:val="008E52AF"/>
    <w:rsid w:val="008F22C4"/>
    <w:rsid w:val="008F4430"/>
    <w:rsid w:val="008F75F5"/>
    <w:rsid w:val="00905BA0"/>
    <w:rsid w:val="00912713"/>
    <w:rsid w:val="00914D8C"/>
    <w:rsid w:val="009150D3"/>
    <w:rsid w:val="0092011E"/>
    <w:rsid w:val="00920BF7"/>
    <w:rsid w:val="00923F17"/>
    <w:rsid w:val="00924D6C"/>
    <w:rsid w:val="00925F04"/>
    <w:rsid w:val="00926672"/>
    <w:rsid w:val="009271DA"/>
    <w:rsid w:val="00930696"/>
    <w:rsid w:val="0093211A"/>
    <w:rsid w:val="00934D4E"/>
    <w:rsid w:val="009351A6"/>
    <w:rsid w:val="009361EF"/>
    <w:rsid w:val="0094036A"/>
    <w:rsid w:val="00940E4A"/>
    <w:rsid w:val="009425D7"/>
    <w:rsid w:val="009465B6"/>
    <w:rsid w:val="00946E1C"/>
    <w:rsid w:val="00947FC9"/>
    <w:rsid w:val="0095200C"/>
    <w:rsid w:val="00952698"/>
    <w:rsid w:val="00952C2D"/>
    <w:rsid w:val="00953130"/>
    <w:rsid w:val="009543A6"/>
    <w:rsid w:val="0095485C"/>
    <w:rsid w:val="00955D60"/>
    <w:rsid w:val="00961044"/>
    <w:rsid w:val="00961CE9"/>
    <w:rsid w:val="009638B4"/>
    <w:rsid w:val="00965143"/>
    <w:rsid w:val="00971051"/>
    <w:rsid w:val="0097198E"/>
    <w:rsid w:val="00972241"/>
    <w:rsid w:val="009733BF"/>
    <w:rsid w:val="00974427"/>
    <w:rsid w:val="00974466"/>
    <w:rsid w:val="009758AA"/>
    <w:rsid w:val="00976186"/>
    <w:rsid w:val="00985826"/>
    <w:rsid w:val="009858D7"/>
    <w:rsid w:val="00987238"/>
    <w:rsid w:val="00991BEE"/>
    <w:rsid w:val="00992FA2"/>
    <w:rsid w:val="00993A45"/>
    <w:rsid w:val="00995A40"/>
    <w:rsid w:val="00996B04"/>
    <w:rsid w:val="009A0328"/>
    <w:rsid w:val="009A0526"/>
    <w:rsid w:val="009A16B3"/>
    <w:rsid w:val="009A771F"/>
    <w:rsid w:val="009A7BD3"/>
    <w:rsid w:val="009B09D9"/>
    <w:rsid w:val="009B2BF1"/>
    <w:rsid w:val="009B30BD"/>
    <w:rsid w:val="009B69C6"/>
    <w:rsid w:val="009C0C67"/>
    <w:rsid w:val="009C40D2"/>
    <w:rsid w:val="009C4E67"/>
    <w:rsid w:val="009C566D"/>
    <w:rsid w:val="009C7836"/>
    <w:rsid w:val="009C7BE2"/>
    <w:rsid w:val="009D0BF3"/>
    <w:rsid w:val="009D17E4"/>
    <w:rsid w:val="009D2B33"/>
    <w:rsid w:val="009D646B"/>
    <w:rsid w:val="009E122A"/>
    <w:rsid w:val="009E1B0C"/>
    <w:rsid w:val="009E6710"/>
    <w:rsid w:val="009E7358"/>
    <w:rsid w:val="009F1D9A"/>
    <w:rsid w:val="009F295B"/>
    <w:rsid w:val="009F2D5F"/>
    <w:rsid w:val="009F55F9"/>
    <w:rsid w:val="00A0382C"/>
    <w:rsid w:val="00A07C4F"/>
    <w:rsid w:val="00A112E1"/>
    <w:rsid w:val="00A11CE0"/>
    <w:rsid w:val="00A145D5"/>
    <w:rsid w:val="00A15DEC"/>
    <w:rsid w:val="00A211E9"/>
    <w:rsid w:val="00A24186"/>
    <w:rsid w:val="00A26EAE"/>
    <w:rsid w:val="00A300E4"/>
    <w:rsid w:val="00A404D9"/>
    <w:rsid w:val="00A42576"/>
    <w:rsid w:val="00A44B46"/>
    <w:rsid w:val="00A46A92"/>
    <w:rsid w:val="00A50A61"/>
    <w:rsid w:val="00A5428D"/>
    <w:rsid w:val="00A56616"/>
    <w:rsid w:val="00A56D38"/>
    <w:rsid w:val="00A604F4"/>
    <w:rsid w:val="00A61D85"/>
    <w:rsid w:val="00A62365"/>
    <w:rsid w:val="00A62DF6"/>
    <w:rsid w:val="00A63044"/>
    <w:rsid w:val="00A7274E"/>
    <w:rsid w:val="00A7561A"/>
    <w:rsid w:val="00A7617A"/>
    <w:rsid w:val="00A771D3"/>
    <w:rsid w:val="00A80520"/>
    <w:rsid w:val="00A81B0C"/>
    <w:rsid w:val="00A81B4B"/>
    <w:rsid w:val="00A8236F"/>
    <w:rsid w:val="00A84E4F"/>
    <w:rsid w:val="00A942F1"/>
    <w:rsid w:val="00A946F5"/>
    <w:rsid w:val="00A95BF9"/>
    <w:rsid w:val="00A96DD3"/>
    <w:rsid w:val="00A97B27"/>
    <w:rsid w:val="00AA089C"/>
    <w:rsid w:val="00AA3E68"/>
    <w:rsid w:val="00AB0201"/>
    <w:rsid w:val="00AB26EE"/>
    <w:rsid w:val="00AB5D48"/>
    <w:rsid w:val="00AB73B8"/>
    <w:rsid w:val="00AC15B0"/>
    <w:rsid w:val="00AC1A1E"/>
    <w:rsid w:val="00AC4601"/>
    <w:rsid w:val="00AC600B"/>
    <w:rsid w:val="00AC6FA8"/>
    <w:rsid w:val="00AD0696"/>
    <w:rsid w:val="00AD3AD4"/>
    <w:rsid w:val="00AD5C55"/>
    <w:rsid w:val="00AD7D79"/>
    <w:rsid w:val="00AE47F0"/>
    <w:rsid w:val="00AF023F"/>
    <w:rsid w:val="00AF530A"/>
    <w:rsid w:val="00AF649F"/>
    <w:rsid w:val="00B07D9C"/>
    <w:rsid w:val="00B12033"/>
    <w:rsid w:val="00B1672E"/>
    <w:rsid w:val="00B17893"/>
    <w:rsid w:val="00B20408"/>
    <w:rsid w:val="00B23323"/>
    <w:rsid w:val="00B2386F"/>
    <w:rsid w:val="00B25CF8"/>
    <w:rsid w:val="00B266C5"/>
    <w:rsid w:val="00B30912"/>
    <w:rsid w:val="00B3207F"/>
    <w:rsid w:val="00B334BB"/>
    <w:rsid w:val="00B407D3"/>
    <w:rsid w:val="00B43593"/>
    <w:rsid w:val="00B44471"/>
    <w:rsid w:val="00B50D04"/>
    <w:rsid w:val="00B52AE8"/>
    <w:rsid w:val="00B52FB0"/>
    <w:rsid w:val="00B53157"/>
    <w:rsid w:val="00B5445A"/>
    <w:rsid w:val="00B54A4D"/>
    <w:rsid w:val="00B55EBF"/>
    <w:rsid w:val="00B56F5A"/>
    <w:rsid w:val="00B5764E"/>
    <w:rsid w:val="00B6418B"/>
    <w:rsid w:val="00B72057"/>
    <w:rsid w:val="00B73E6A"/>
    <w:rsid w:val="00B7404A"/>
    <w:rsid w:val="00B755C6"/>
    <w:rsid w:val="00B76AC6"/>
    <w:rsid w:val="00B810DE"/>
    <w:rsid w:val="00B826B0"/>
    <w:rsid w:val="00B828DA"/>
    <w:rsid w:val="00B83486"/>
    <w:rsid w:val="00B85F2C"/>
    <w:rsid w:val="00B91647"/>
    <w:rsid w:val="00B9165A"/>
    <w:rsid w:val="00B94F73"/>
    <w:rsid w:val="00B95FCE"/>
    <w:rsid w:val="00B9681C"/>
    <w:rsid w:val="00B97462"/>
    <w:rsid w:val="00BA1FD6"/>
    <w:rsid w:val="00BA20F9"/>
    <w:rsid w:val="00BA2178"/>
    <w:rsid w:val="00BA3071"/>
    <w:rsid w:val="00BA3A3D"/>
    <w:rsid w:val="00BA3CA7"/>
    <w:rsid w:val="00BA4EC2"/>
    <w:rsid w:val="00BA755C"/>
    <w:rsid w:val="00BB5F62"/>
    <w:rsid w:val="00BB765A"/>
    <w:rsid w:val="00BC04D0"/>
    <w:rsid w:val="00BC148A"/>
    <w:rsid w:val="00BC1EF7"/>
    <w:rsid w:val="00BC2984"/>
    <w:rsid w:val="00BC6E96"/>
    <w:rsid w:val="00BD05A4"/>
    <w:rsid w:val="00BD2CD9"/>
    <w:rsid w:val="00BD624A"/>
    <w:rsid w:val="00BD6B53"/>
    <w:rsid w:val="00BD701F"/>
    <w:rsid w:val="00BD7511"/>
    <w:rsid w:val="00BD78DE"/>
    <w:rsid w:val="00BD7B3E"/>
    <w:rsid w:val="00BE1308"/>
    <w:rsid w:val="00BE3BAC"/>
    <w:rsid w:val="00BE3ED9"/>
    <w:rsid w:val="00BF3F14"/>
    <w:rsid w:val="00C12437"/>
    <w:rsid w:val="00C14CA0"/>
    <w:rsid w:val="00C14FAE"/>
    <w:rsid w:val="00C1681A"/>
    <w:rsid w:val="00C1786A"/>
    <w:rsid w:val="00C2179B"/>
    <w:rsid w:val="00C21E49"/>
    <w:rsid w:val="00C21F0F"/>
    <w:rsid w:val="00C22583"/>
    <w:rsid w:val="00C23EA6"/>
    <w:rsid w:val="00C26CFC"/>
    <w:rsid w:val="00C26D37"/>
    <w:rsid w:val="00C2777A"/>
    <w:rsid w:val="00C313B2"/>
    <w:rsid w:val="00C329DD"/>
    <w:rsid w:val="00C35092"/>
    <w:rsid w:val="00C36348"/>
    <w:rsid w:val="00C405A9"/>
    <w:rsid w:val="00C472B9"/>
    <w:rsid w:val="00C51F1B"/>
    <w:rsid w:val="00C52AF6"/>
    <w:rsid w:val="00C54A81"/>
    <w:rsid w:val="00C54E26"/>
    <w:rsid w:val="00C62917"/>
    <w:rsid w:val="00C64450"/>
    <w:rsid w:val="00C648E5"/>
    <w:rsid w:val="00C65B67"/>
    <w:rsid w:val="00C7030E"/>
    <w:rsid w:val="00C7140E"/>
    <w:rsid w:val="00C7294E"/>
    <w:rsid w:val="00C7493A"/>
    <w:rsid w:val="00C80133"/>
    <w:rsid w:val="00C812FA"/>
    <w:rsid w:val="00C9133D"/>
    <w:rsid w:val="00C91692"/>
    <w:rsid w:val="00C93683"/>
    <w:rsid w:val="00C94011"/>
    <w:rsid w:val="00C95774"/>
    <w:rsid w:val="00C9651A"/>
    <w:rsid w:val="00C966A5"/>
    <w:rsid w:val="00CA5048"/>
    <w:rsid w:val="00CA729E"/>
    <w:rsid w:val="00CB052B"/>
    <w:rsid w:val="00CB4672"/>
    <w:rsid w:val="00CB4768"/>
    <w:rsid w:val="00CC0133"/>
    <w:rsid w:val="00CC1074"/>
    <w:rsid w:val="00CC2779"/>
    <w:rsid w:val="00CC2CA9"/>
    <w:rsid w:val="00CC601A"/>
    <w:rsid w:val="00CC62CC"/>
    <w:rsid w:val="00CC7A3B"/>
    <w:rsid w:val="00CD0FAE"/>
    <w:rsid w:val="00CD1D2B"/>
    <w:rsid w:val="00CD217A"/>
    <w:rsid w:val="00CD348E"/>
    <w:rsid w:val="00CD34C8"/>
    <w:rsid w:val="00CD3981"/>
    <w:rsid w:val="00CD3FC8"/>
    <w:rsid w:val="00CD70B5"/>
    <w:rsid w:val="00CE3A99"/>
    <w:rsid w:val="00CE3DD7"/>
    <w:rsid w:val="00CE72CE"/>
    <w:rsid w:val="00CF313B"/>
    <w:rsid w:val="00CF31C5"/>
    <w:rsid w:val="00CF34EB"/>
    <w:rsid w:val="00CF3706"/>
    <w:rsid w:val="00CF5B49"/>
    <w:rsid w:val="00CF75D4"/>
    <w:rsid w:val="00CF78F4"/>
    <w:rsid w:val="00D010F0"/>
    <w:rsid w:val="00D01A80"/>
    <w:rsid w:val="00D0274B"/>
    <w:rsid w:val="00D02CA3"/>
    <w:rsid w:val="00D03F7D"/>
    <w:rsid w:val="00D056EB"/>
    <w:rsid w:val="00D05E18"/>
    <w:rsid w:val="00D06452"/>
    <w:rsid w:val="00D12A6A"/>
    <w:rsid w:val="00D12C56"/>
    <w:rsid w:val="00D13683"/>
    <w:rsid w:val="00D1553C"/>
    <w:rsid w:val="00D159B7"/>
    <w:rsid w:val="00D16399"/>
    <w:rsid w:val="00D17992"/>
    <w:rsid w:val="00D17C1E"/>
    <w:rsid w:val="00D2343E"/>
    <w:rsid w:val="00D23E2E"/>
    <w:rsid w:val="00D23F86"/>
    <w:rsid w:val="00D30E78"/>
    <w:rsid w:val="00D31A03"/>
    <w:rsid w:val="00D31CC1"/>
    <w:rsid w:val="00D3203F"/>
    <w:rsid w:val="00D33CC6"/>
    <w:rsid w:val="00D33F20"/>
    <w:rsid w:val="00D368CC"/>
    <w:rsid w:val="00D36908"/>
    <w:rsid w:val="00D370E3"/>
    <w:rsid w:val="00D37FCC"/>
    <w:rsid w:val="00D41DDD"/>
    <w:rsid w:val="00D42100"/>
    <w:rsid w:val="00D462E9"/>
    <w:rsid w:val="00D468C4"/>
    <w:rsid w:val="00D52869"/>
    <w:rsid w:val="00D56033"/>
    <w:rsid w:val="00D576BC"/>
    <w:rsid w:val="00D64957"/>
    <w:rsid w:val="00D65D93"/>
    <w:rsid w:val="00D663D4"/>
    <w:rsid w:val="00D6728D"/>
    <w:rsid w:val="00D71788"/>
    <w:rsid w:val="00D75A30"/>
    <w:rsid w:val="00D75E23"/>
    <w:rsid w:val="00D76EFA"/>
    <w:rsid w:val="00D77A09"/>
    <w:rsid w:val="00D81E2D"/>
    <w:rsid w:val="00D84B57"/>
    <w:rsid w:val="00D85949"/>
    <w:rsid w:val="00D86E81"/>
    <w:rsid w:val="00D9086F"/>
    <w:rsid w:val="00D912A9"/>
    <w:rsid w:val="00D91937"/>
    <w:rsid w:val="00D952A0"/>
    <w:rsid w:val="00D95793"/>
    <w:rsid w:val="00D96830"/>
    <w:rsid w:val="00DA04B6"/>
    <w:rsid w:val="00DA2256"/>
    <w:rsid w:val="00DA3913"/>
    <w:rsid w:val="00DA4D67"/>
    <w:rsid w:val="00DA4E4D"/>
    <w:rsid w:val="00DA608D"/>
    <w:rsid w:val="00DA711E"/>
    <w:rsid w:val="00DB047C"/>
    <w:rsid w:val="00DB1D39"/>
    <w:rsid w:val="00DB3E1B"/>
    <w:rsid w:val="00DB6FBA"/>
    <w:rsid w:val="00DB7069"/>
    <w:rsid w:val="00DB7AC3"/>
    <w:rsid w:val="00DC29DF"/>
    <w:rsid w:val="00DC3796"/>
    <w:rsid w:val="00DC418D"/>
    <w:rsid w:val="00DC7FF6"/>
    <w:rsid w:val="00DD0386"/>
    <w:rsid w:val="00DD36F5"/>
    <w:rsid w:val="00DD450A"/>
    <w:rsid w:val="00DD4F7C"/>
    <w:rsid w:val="00DD764D"/>
    <w:rsid w:val="00DE3E26"/>
    <w:rsid w:val="00DF12AB"/>
    <w:rsid w:val="00DF28C9"/>
    <w:rsid w:val="00DF2D5A"/>
    <w:rsid w:val="00DF2E04"/>
    <w:rsid w:val="00DF58F6"/>
    <w:rsid w:val="00DF6C82"/>
    <w:rsid w:val="00E041E9"/>
    <w:rsid w:val="00E062CA"/>
    <w:rsid w:val="00E069F1"/>
    <w:rsid w:val="00E12AC9"/>
    <w:rsid w:val="00E13282"/>
    <w:rsid w:val="00E15094"/>
    <w:rsid w:val="00E1562A"/>
    <w:rsid w:val="00E1753F"/>
    <w:rsid w:val="00E218EC"/>
    <w:rsid w:val="00E21F33"/>
    <w:rsid w:val="00E22AC0"/>
    <w:rsid w:val="00E2365F"/>
    <w:rsid w:val="00E2437F"/>
    <w:rsid w:val="00E26349"/>
    <w:rsid w:val="00E26FC5"/>
    <w:rsid w:val="00E308F0"/>
    <w:rsid w:val="00E309B9"/>
    <w:rsid w:val="00E31884"/>
    <w:rsid w:val="00E35B2D"/>
    <w:rsid w:val="00E367FF"/>
    <w:rsid w:val="00E439B4"/>
    <w:rsid w:val="00E43ABA"/>
    <w:rsid w:val="00E44C3B"/>
    <w:rsid w:val="00E45B10"/>
    <w:rsid w:val="00E46099"/>
    <w:rsid w:val="00E52292"/>
    <w:rsid w:val="00E543A6"/>
    <w:rsid w:val="00E57F42"/>
    <w:rsid w:val="00E712B2"/>
    <w:rsid w:val="00E735A3"/>
    <w:rsid w:val="00E742F0"/>
    <w:rsid w:val="00E764B6"/>
    <w:rsid w:val="00E769A5"/>
    <w:rsid w:val="00E7773C"/>
    <w:rsid w:val="00E80B2D"/>
    <w:rsid w:val="00E85E0E"/>
    <w:rsid w:val="00E86E21"/>
    <w:rsid w:val="00E9017B"/>
    <w:rsid w:val="00E90A53"/>
    <w:rsid w:val="00E912A1"/>
    <w:rsid w:val="00EA01B4"/>
    <w:rsid w:val="00EA0B7A"/>
    <w:rsid w:val="00EA0D8F"/>
    <w:rsid w:val="00EA16E2"/>
    <w:rsid w:val="00EA1D8E"/>
    <w:rsid w:val="00EA3BD5"/>
    <w:rsid w:val="00EA4DAB"/>
    <w:rsid w:val="00EA57DB"/>
    <w:rsid w:val="00EA61D1"/>
    <w:rsid w:val="00EB0E49"/>
    <w:rsid w:val="00EB34D7"/>
    <w:rsid w:val="00EB3F72"/>
    <w:rsid w:val="00EB6419"/>
    <w:rsid w:val="00EB7EB8"/>
    <w:rsid w:val="00EC28EB"/>
    <w:rsid w:val="00EC2B7E"/>
    <w:rsid w:val="00EC3669"/>
    <w:rsid w:val="00EC4242"/>
    <w:rsid w:val="00EC7198"/>
    <w:rsid w:val="00ED317E"/>
    <w:rsid w:val="00EE1CCE"/>
    <w:rsid w:val="00EE2856"/>
    <w:rsid w:val="00EE5B17"/>
    <w:rsid w:val="00EF2AF6"/>
    <w:rsid w:val="00EF3957"/>
    <w:rsid w:val="00EF3C72"/>
    <w:rsid w:val="00EF4D1D"/>
    <w:rsid w:val="00EF5BD5"/>
    <w:rsid w:val="00F03DE1"/>
    <w:rsid w:val="00F05793"/>
    <w:rsid w:val="00F06ABD"/>
    <w:rsid w:val="00F16233"/>
    <w:rsid w:val="00F17BDB"/>
    <w:rsid w:val="00F20AF9"/>
    <w:rsid w:val="00F22A28"/>
    <w:rsid w:val="00F24B87"/>
    <w:rsid w:val="00F304FF"/>
    <w:rsid w:val="00F31133"/>
    <w:rsid w:val="00F31251"/>
    <w:rsid w:val="00F3154E"/>
    <w:rsid w:val="00F33DE2"/>
    <w:rsid w:val="00F3780D"/>
    <w:rsid w:val="00F40829"/>
    <w:rsid w:val="00F42981"/>
    <w:rsid w:val="00F50B84"/>
    <w:rsid w:val="00F53513"/>
    <w:rsid w:val="00F54942"/>
    <w:rsid w:val="00F54FCA"/>
    <w:rsid w:val="00F564BE"/>
    <w:rsid w:val="00F64503"/>
    <w:rsid w:val="00F6475B"/>
    <w:rsid w:val="00F64E5B"/>
    <w:rsid w:val="00F657D9"/>
    <w:rsid w:val="00F67A25"/>
    <w:rsid w:val="00F70D61"/>
    <w:rsid w:val="00F721AF"/>
    <w:rsid w:val="00F728C1"/>
    <w:rsid w:val="00F73232"/>
    <w:rsid w:val="00F73E2D"/>
    <w:rsid w:val="00F73F50"/>
    <w:rsid w:val="00F74C9B"/>
    <w:rsid w:val="00F77F9C"/>
    <w:rsid w:val="00F849B6"/>
    <w:rsid w:val="00F860CB"/>
    <w:rsid w:val="00F87438"/>
    <w:rsid w:val="00F87BA2"/>
    <w:rsid w:val="00F9164D"/>
    <w:rsid w:val="00F9519A"/>
    <w:rsid w:val="00F953C8"/>
    <w:rsid w:val="00F96183"/>
    <w:rsid w:val="00F96D9E"/>
    <w:rsid w:val="00F96FFB"/>
    <w:rsid w:val="00FA3A15"/>
    <w:rsid w:val="00FA40DC"/>
    <w:rsid w:val="00FA56C1"/>
    <w:rsid w:val="00FA659D"/>
    <w:rsid w:val="00FA661B"/>
    <w:rsid w:val="00FB1668"/>
    <w:rsid w:val="00FB34D2"/>
    <w:rsid w:val="00FB470E"/>
    <w:rsid w:val="00FB7CC4"/>
    <w:rsid w:val="00FC046B"/>
    <w:rsid w:val="00FC3C89"/>
    <w:rsid w:val="00FC3F0E"/>
    <w:rsid w:val="00FC44A8"/>
    <w:rsid w:val="00FC7652"/>
    <w:rsid w:val="00FD36E5"/>
    <w:rsid w:val="00FD3BF4"/>
    <w:rsid w:val="00FD615D"/>
    <w:rsid w:val="00FD700A"/>
    <w:rsid w:val="00FE2B75"/>
    <w:rsid w:val="00FE4880"/>
    <w:rsid w:val="00FE50B4"/>
    <w:rsid w:val="00FF08E0"/>
    <w:rsid w:val="00FF252C"/>
    <w:rsid w:val="00FF5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E9DFE"/>
  <w15:docId w15:val="{5225C0D7-E4A1-40A2-8A69-CAB38B913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CE9"/>
    <w:rPr>
      <w:sz w:val="24"/>
      <w:szCs w:val="24"/>
    </w:rPr>
  </w:style>
  <w:style w:type="paragraph" w:styleId="Heading3">
    <w:name w:val="heading 3"/>
    <w:basedOn w:val="Normal"/>
    <w:next w:val="Normal"/>
    <w:link w:val="Heading3Char"/>
    <w:uiPriority w:val="9"/>
    <w:unhideWhenUsed/>
    <w:qFormat/>
    <w:rsid w:val="00BD05A4"/>
    <w:pPr>
      <w:keepNext/>
      <w:keepLines/>
      <w:spacing w:before="40"/>
      <w:outlineLvl w:val="2"/>
    </w:pPr>
    <w:rPr>
      <w:rFonts w:asciiTheme="majorHAnsi" w:eastAsiaTheme="majorEastAsia" w:hAnsiTheme="majorHAnsi" w:cstheme="majorBidi"/>
      <w:color w:val="212426" w:themeColor="accent1" w:themeShade="7F"/>
    </w:rPr>
  </w:style>
  <w:style w:type="paragraph" w:styleId="Heading4">
    <w:name w:val="heading 4"/>
    <w:basedOn w:val="Normal"/>
    <w:next w:val="Normal"/>
    <w:link w:val="Heading4Char"/>
    <w:qFormat/>
    <w:rsid w:val="00807F1D"/>
    <w:pPr>
      <w:keepNext/>
      <w:pBdr>
        <w:top w:val="none" w:sz="0" w:space="0" w:color="auto"/>
        <w:left w:val="none" w:sz="0" w:space="0" w:color="auto"/>
        <w:bottom w:val="none" w:sz="0" w:space="0" w:color="auto"/>
        <w:right w:val="none" w:sz="0" w:space="0" w:color="auto"/>
        <w:between w:val="none" w:sz="0" w:space="0" w:color="auto"/>
        <w:bar w:val="none" w:sz="0" w:color="auto"/>
      </w:pBdr>
      <w:spacing w:before="240"/>
      <w:outlineLvl w:val="3"/>
    </w:pPr>
    <w:rPr>
      <w:rFonts w:ascii="Roboto" w:eastAsia="Calibri" w:hAnsi="Roboto"/>
      <w:b/>
      <w:szCs w:val="20"/>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rPr>
  </w:style>
  <w:style w:type="paragraph" w:styleId="Footer">
    <w:name w:val="footer"/>
    <w:link w:val="FooterChar"/>
    <w:uiPriority w:val="99"/>
    <w:pPr>
      <w:tabs>
        <w:tab w:val="center" w:pos="4513"/>
        <w:tab w:val="right" w:pos="9026"/>
      </w:tabs>
    </w:pPr>
    <w:rPr>
      <w:rFonts w:ascii="Calibri" w:eastAsia="Calibri" w:hAnsi="Calibri" w:cs="Calibri"/>
      <w:color w:val="000000"/>
      <w:sz w:val="22"/>
      <w:szCs w:val="22"/>
      <w:u w:color="000000"/>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lang w:val="en-US"/>
    </w:rPr>
  </w:style>
  <w:style w:type="character" w:customStyle="1" w:styleId="Hyperlink0">
    <w:name w:val="Hyperlink.0"/>
    <w:basedOn w:val="Link"/>
    <w:rPr>
      <w:rFonts w:ascii="Century Gothic" w:eastAsia="Century Gothic" w:hAnsi="Century Gothic" w:cs="Century Gothic"/>
      <w:color w:val="F2F2F2"/>
      <w:sz w:val="17"/>
      <w:szCs w:val="17"/>
      <w:u w:val="none" w:color="F2F2F2"/>
      <w:lang w:val="en-US"/>
    </w:rPr>
  </w:style>
  <w:style w:type="character" w:customStyle="1" w:styleId="Hyperlink1">
    <w:name w:val="Hyperlink.1"/>
    <w:basedOn w:val="Link"/>
    <w:rPr>
      <w:rFonts w:ascii="Century Gothic" w:eastAsia="Century Gothic" w:hAnsi="Century Gothic" w:cs="Century Gothic"/>
      <w:color w:val="F2F2F2"/>
      <w:sz w:val="16"/>
      <w:szCs w:val="16"/>
      <w:u w:val="none" w:color="F2F2F2"/>
      <w:lang w:val="en-US"/>
    </w:rPr>
  </w:style>
  <w:style w:type="numbering" w:customStyle="1" w:styleId="ImportedStyle1">
    <w:name w:val="Imported Style 1"/>
    <w:pPr>
      <w:numPr>
        <w:numId w:val="1"/>
      </w:numPr>
    </w:pPr>
  </w:style>
  <w:style w:type="character" w:customStyle="1" w:styleId="Hyperlink2">
    <w:name w:val="Hyperlink.2"/>
    <w:basedOn w:val="Link"/>
    <w:rPr>
      <w:rFonts w:ascii="Century Gothic" w:eastAsia="Century Gothic" w:hAnsi="Century Gothic" w:cs="Century Gothic"/>
      <w:color w:val="0563C1"/>
      <w:sz w:val="20"/>
      <w:szCs w:val="20"/>
      <w:u w:val="single" w:color="0563C1"/>
      <w:lang w:val="en-US"/>
    </w:rPr>
  </w:style>
  <w:style w:type="paragraph" w:styleId="BalloonText">
    <w:name w:val="Balloon Text"/>
    <w:basedOn w:val="Normal"/>
    <w:link w:val="BalloonTextChar"/>
    <w:uiPriority w:val="99"/>
    <w:semiHidden/>
    <w:unhideWhenUsed/>
    <w:rsid w:val="00DC37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796"/>
    <w:rPr>
      <w:rFonts w:ascii="Segoe UI" w:hAnsi="Segoe UI" w:cs="Segoe UI"/>
      <w:sz w:val="18"/>
      <w:szCs w:val="18"/>
    </w:rPr>
  </w:style>
  <w:style w:type="character" w:customStyle="1" w:styleId="UnresolvedMention1">
    <w:name w:val="Unresolved Mention1"/>
    <w:basedOn w:val="DefaultParagraphFont"/>
    <w:uiPriority w:val="99"/>
    <w:semiHidden/>
    <w:unhideWhenUsed/>
    <w:rsid w:val="00DF12AB"/>
    <w:rPr>
      <w:color w:val="605E5C"/>
      <w:shd w:val="clear" w:color="auto" w:fill="E1DFDD"/>
    </w:rPr>
  </w:style>
  <w:style w:type="character" w:customStyle="1" w:styleId="Heading4Char">
    <w:name w:val="Heading 4 Char"/>
    <w:basedOn w:val="DefaultParagraphFont"/>
    <w:link w:val="Heading4"/>
    <w:rsid w:val="00807F1D"/>
    <w:rPr>
      <w:rFonts w:ascii="Roboto" w:eastAsia="Calibri" w:hAnsi="Roboto"/>
      <w:b/>
      <w:sz w:val="24"/>
      <w:bdr w:val="none" w:sz="0" w:space="0" w:color="auto"/>
    </w:rPr>
  </w:style>
  <w:style w:type="paragraph" w:customStyle="1" w:styleId="PLLParagraph">
    <w:name w:val="PLL Paragraph"/>
    <w:basedOn w:val="Normal"/>
    <w:link w:val="PLLParagraphChar"/>
    <w:qFormat/>
    <w:rsid w:val="00807F1D"/>
    <w:pPr>
      <w:pBdr>
        <w:top w:val="none" w:sz="0" w:space="0" w:color="auto"/>
        <w:left w:val="none" w:sz="0" w:space="0" w:color="auto"/>
        <w:bottom w:val="none" w:sz="0" w:space="0" w:color="auto"/>
        <w:right w:val="none" w:sz="0" w:space="0" w:color="auto"/>
        <w:between w:val="none" w:sz="0" w:space="0" w:color="auto"/>
        <w:bar w:val="none" w:sz="0" w:color="auto"/>
      </w:pBdr>
      <w:spacing w:before="240" w:after="160"/>
      <w:ind w:right="-2"/>
      <w:jc w:val="both"/>
    </w:pPr>
    <w:rPr>
      <w:rFonts w:ascii="Roboto" w:eastAsiaTheme="minorHAnsi" w:hAnsi="Roboto" w:cstheme="minorBidi"/>
      <w:sz w:val="20"/>
      <w:szCs w:val="20"/>
      <w:bdr w:val="none" w:sz="0" w:space="0" w:color="auto"/>
    </w:rPr>
  </w:style>
  <w:style w:type="character" w:customStyle="1" w:styleId="PLLParagraphChar">
    <w:name w:val="PLL Paragraph Char"/>
    <w:basedOn w:val="DefaultParagraphFont"/>
    <w:link w:val="PLLParagraph"/>
    <w:rsid w:val="00807F1D"/>
    <w:rPr>
      <w:rFonts w:ascii="Roboto" w:eastAsiaTheme="minorHAnsi" w:hAnsi="Roboto" w:cstheme="minorBidi"/>
      <w:bdr w:val="none" w:sz="0" w:space="0" w:color="auto"/>
    </w:rPr>
  </w:style>
  <w:style w:type="character" w:styleId="CommentReference">
    <w:name w:val="annotation reference"/>
    <w:basedOn w:val="DefaultParagraphFont"/>
    <w:semiHidden/>
    <w:unhideWhenUsed/>
    <w:rsid w:val="00EF2AF6"/>
    <w:rPr>
      <w:sz w:val="16"/>
      <w:szCs w:val="16"/>
    </w:rPr>
  </w:style>
  <w:style w:type="paragraph" w:styleId="CommentText">
    <w:name w:val="annotation text"/>
    <w:basedOn w:val="Normal"/>
    <w:link w:val="CommentTextChar"/>
    <w:uiPriority w:val="99"/>
    <w:unhideWhenUsed/>
    <w:rsid w:val="00EF2AF6"/>
    <w:rPr>
      <w:sz w:val="20"/>
      <w:szCs w:val="20"/>
    </w:rPr>
  </w:style>
  <w:style w:type="character" w:customStyle="1" w:styleId="CommentTextChar">
    <w:name w:val="Comment Text Char"/>
    <w:basedOn w:val="DefaultParagraphFont"/>
    <w:link w:val="CommentText"/>
    <w:uiPriority w:val="99"/>
    <w:rsid w:val="00EF2AF6"/>
  </w:style>
  <w:style w:type="paragraph" w:styleId="CommentSubject">
    <w:name w:val="annotation subject"/>
    <w:basedOn w:val="CommentText"/>
    <w:next w:val="CommentText"/>
    <w:link w:val="CommentSubjectChar"/>
    <w:uiPriority w:val="99"/>
    <w:semiHidden/>
    <w:unhideWhenUsed/>
    <w:rsid w:val="00EF2AF6"/>
    <w:rPr>
      <w:b/>
      <w:bCs/>
    </w:rPr>
  </w:style>
  <w:style w:type="character" w:customStyle="1" w:styleId="CommentSubjectChar">
    <w:name w:val="Comment Subject Char"/>
    <w:basedOn w:val="CommentTextChar"/>
    <w:link w:val="CommentSubject"/>
    <w:uiPriority w:val="99"/>
    <w:semiHidden/>
    <w:rsid w:val="00EF2AF6"/>
    <w:rPr>
      <w:b/>
      <w:bCs/>
    </w:rPr>
  </w:style>
  <w:style w:type="paragraph" w:customStyle="1" w:styleId="PLL-Followersubheading">
    <w:name w:val="PLL - Follower subheading"/>
    <w:basedOn w:val="Normal"/>
    <w:link w:val="PLL-FollowersubheadingChar"/>
    <w:qFormat/>
    <w:rsid w:val="00626BA2"/>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Pr>
      <w:rFonts w:ascii="Century Gothic" w:eastAsiaTheme="minorHAnsi" w:hAnsi="Century Gothic" w:cstheme="minorBidi"/>
      <w:b/>
      <w:color w:val="43494E" w:themeColor="text1"/>
      <w:sz w:val="22"/>
      <w:szCs w:val="20"/>
      <w:bdr w:val="none" w:sz="0" w:space="0" w:color="auto"/>
      <w:lang w:val="en-AU"/>
    </w:rPr>
  </w:style>
  <w:style w:type="character" w:customStyle="1" w:styleId="PLL-FollowersubheadingChar">
    <w:name w:val="PLL - Follower subheading Char"/>
    <w:basedOn w:val="DefaultParagraphFont"/>
    <w:link w:val="PLL-Followersubheading"/>
    <w:rsid w:val="00626BA2"/>
    <w:rPr>
      <w:rFonts w:ascii="Century Gothic" w:eastAsiaTheme="minorHAnsi" w:hAnsi="Century Gothic" w:cstheme="minorBidi"/>
      <w:b/>
      <w:color w:val="43494E" w:themeColor="text1"/>
      <w:sz w:val="22"/>
      <w:bdr w:val="none" w:sz="0" w:space="0" w:color="auto"/>
      <w:lang w:val="en-AU"/>
    </w:rPr>
  </w:style>
  <w:style w:type="paragraph" w:customStyle="1" w:styleId="Bullet1">
    <w:name w:val="Bullet1"/>
    <w:basedOn w:val="Normal"/>
    <w:rsid w:val="00D468C4"/>
    <w:pPr>
      <w:numPr>
        <w:numId w:val="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80" w:lineRule="exact"/>
      <w:contextualSpacing/>
      <w:jc w:val="both"/>
    </w:pPr>
    <w:rPr>
      <w:rFonts w:asciiTheme="minorHAnsi" w:eastAsiaTheme="minorHAnsi" w:hAnsiTheme="minorHAnsi" w:cstheme="minorBidi"/>
      <w:sz w:val="18"/>
      <w:szCs w:val="20"/>
      <w:bdr w:val="none" w:sz="0" w:space="0" w:color="auto"/>
    </w:rPr>
  </w:style>
  <w:style w:type="paragraph" w:styleId="ListParagraph">
    <w:name w:val="List Paragraph"/>
    <w:basedOn w:val="Normal"/>
    <w:uiPriority w:val="34"/>
    <w:qFormat/>
    <w:rsid w:val="00552EB3"/>
    <w:pPr>
      <w:ind w:left="720"/>
      <w:contextualSpacing/>
    </w:pPr>
  </w:style>
  <w:style w:type="character" w:customStyle="1" w:styleId="UnresolvedMention2">
    <w:name w:val="Unresolved Mention2"/>
    <w:basedOn w:val="DefaultParagraphFont"/>
    <w:uiPriority w:val="99"/>
    <w:semiHidden/>
    <w:unhideWhenUsed/>
    <w:rsid w:val="0035425E"/>
    <w:rPr>
      <w:color w:val="605E5C"/>
      <w:shd w:val="clear" w:color="auto" w:fill="E1DFDD"/>
    </w:rPr>
  </w:style>
  <w:style w:type="character" w:customStyle="1" w:styleId="Heading3Char">
    <w:name w:val="Heading 3 Char"/>
    <w:basedOn w:val="DefaultParagraphFont"/>
    <w:link w:val="Heading3"/>
    <w:uiPriority w:val="9"/>
    <w:rsid w:val="00BD05A4"/>
    <w:rPr>
      <w:rFonts w:asciiTheme="majorHAnsi" w:eastAsiaTheme="majorEastAsia" w:hAnsiTheme="majorHAnsi" w:cstheme="majorBidi"/>
      <w:color w:val="212426" w:themeColor="accent1" w:themeShade="7F"/>
      <w:sz w:val="24"/>
      <w:szCs w:val="24"/>
    </w:rPr>
  </w:style>
  <w:style w:type="table" w:styleId="TableGrid">
    <w:name w:val="Table Grid"/>
    <w:aliases w:val="csa standard,CSA Standard Table"/>
    <w:basedOn w:val="TableNormal"/>
    <w:uiPriority w:val="39"/>
    <w:rsid w:val="0082554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CZI">
    <w:name w:val="Subheading_CZI"/>
    <w:basedOn w:val="Normal"/>
    <w:qFormat/>
    <w:rsid w:val="00974466"/>
    <w:pPr>
      <w:pBdr>
        <w:top w:val="none" w:sz="0" w:space="0" w:color="auto"/>
        <w:left w:val="none" w:sz="0" w:space="0" w:color="auto"/>
        <w:bottom w:val="none" w:sz="0" w:space="0" w:color="auto"/>
        <w:right w:val="none" w:sz="0" w:space="0" w:color="auto"/>
        <w:between w:val="none" w:sz="0" w:space="0" w:color="auto"/>
        <w:bar w:val="none" w:sz="0" w:color="auto"/>
      </w:pBdr>
      <w:adjustRightInd w:val="0"/>
      <w:spacing w:after="200" w:line="264" w:lineRule="auto"/>
      <w:jc w:val="both"/>
      <w:outlineLvl w:val="1"/>
    </w:pPr>
    <w:rPr>
      <w:rFonts w:ascii="Arial" w:eastAsia="STZhongsong" w:hAnsi="Arial" w:cs="Arial"/>
      <w:b/>
      <w:color w:val="4D4D4F"/>
      <w:sz w:val="22"/>
      <w:szCs w:val="22"/>
      <w:bdr w:val="none" w:sz="0" w:space="0" w:color="auto"/>
      <w:lang w:val="en-GB" w:eastAsia="en-GB"/>
    </w:rPr>
  </w:style>
  <w:style w:type="paragraph" w:styleId="Revision">
    <w:name w:val="Revision"/>
    <w:hidden/>
    <w:uiPriority w:val="99"/>
    <w:semiHidden/>
    <w:rsid w:val="0067242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UnresolvedMention">
    <w:name w:val="Unresolved Mention"/>
    <w:basedOn w:val="DefaultParagraphFont"/>
    <w:uiPriority w:val="99"/>
    <w:semiHidden/>
    <w:unhideWhenUsed/>
    <w:rsid w:val="008B7BE7"/>
    <w:rPr>
      <w:color w:val="605E5C"/>
      <w:shd w:val="clear" w:color="auto" w:fill="E1DFDD"/>
    </w:rPr>
  </w:style>
  <w:style w:type="character" w:customStyle="1" w:styleId="FooterChar">
    <w:name w:val="Footer Char"/>
    <w:basedOn w:val="DefaultParagraphFont"/>
    <w:link w:val="Footer"/>
    <w:uiPriority w:val="99"/>
    <w:rsid w:val="009B09D9"/>
    <w:rPr>
      <w:rFonts w:ascii="Calibri" w:eastAsia="Calibri" w:hAnsi="Calibri" w:cs="Calibri"/>
      <w:color w:val="000000"/>
      <w:sz w:val="22"/>
      <w:szCs w:val="22"/>
      <w:u w:color="000000"/>
    </w:rPr>
  </w:style>
  <w:style w:type="paragraph" w:customStyle="1" w:styleId="SingleBlock">
    <w:name w:val="Single Block"/>
    <w:basedOn w:val="Normal"/>
    <w:qFormat/>
    <w:rsid w:val="00656184"/>
    <w:pPr>
      <w:pBdr>
        <w:top w:val="none" w:sz="0" w:space="0" w:color="auto"/>
        <w:left w:val="none" w:sz="0" w:space="0" w:color="auto"/>
        <w:bottom w:val="none" w:sz="0" w:space="0" w:color="auto"/>
        <w:right w:val="none" w:sz="0" w:space="0" w:color="auto"/>
        <w:between w:val="none" w:sz="0" w:space="0" w:color="auto"/>
        <w:bar w:val="none" w:sz="0" w:color="auto"/>
      </w:pBdr>
      <w:spacing w:before="240"/>
    </w:pPr>
    <w:rPr>
      <w:rFonts w:eastAsiaTheme="minorHAnsi" w:cstheme="minorBidi"/>
      <w:bdr w:val="none" w:sz="0" w:space="0" w:color="auto"/>
    </w:rPr>
  </w:style>
  <w:style w:type="character" w:customStyle="1" w:styleId="DocID">
    <w:name w:val="DocID"/>
    <w:basedOn w:val="DefaultParagraphFont"/>
    <w:semiHidden/>
    <w:rsid w:val="00656184"/>
    <w:rPr>
      <w:caps/>
      <w:smallCaps w:val="0"/>
      <w:sz w:val="16"/>
    </w:rPr>
  </w:style>
  <w:style w:type="paragraph" w:customStyle="1" w:styleId="ReLine">
    <w:name w:val="Re Line"/>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paragraph" w:styleId="Date">
    <w:name w:val="Date"/>
    <w:basedOn w:val="Normal"/>
    <w:next w:val="Normal"/>
    <w:link w:val="DateChar"/>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character" w:customStyle="1" w:styleId="DateChar">
    <w:name w:val="Date Char"/>
    <w:basedOn w:val="DefaultParagraphFont"/>
    <w:link w:val="Date"/>
    <w:uiPriority w:val="99"/>
    <w:semiHidden/>
    <w:rsid w:val="00656184"/>
    <w:rPr>
      <w:rFonts w:eastAsia="Times New Roman"/>
      <w:sz w:val="24"/>
      <w:bdr w:val="none" w:sz="0" w:space="0" w:color="auto"/>
    </w:rPr>
  </w:style>
  <w:style w:type="paragraph" w:customStyle="1" w:styleId="ConfidentialityPhrase">
    <w:name w:val="ConfidentialityPhrase"/>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spacing w:before="720" w:after="240"/>
      <w:contextualSpacing/>
    </w:pPr>
    <w:rPr>
      <w:rFonts w:eastAsia="Times New Roman"/>
      <w:caps/>
      <w:bdr w:val="none" w:sz="0" w:space="0" w:color="auto"/>
    </w:rPr>
  </w:style>
  <w:style w:type="paragraph" w:customStyle="1" w:styleId="bcc">
    <w:name w:val="bcc"/>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ind w:left="504" w:hanging="504"/>
    </w:pPr>
    <w:rPr>
      <w:rFonts w:eastAsia="Times New Roman"/>
      <w:szCs w:val="20"/>
      <w:bdr w:val="none" w:sz="0" w:space="0" w:color="auto"/>
    </w:rPr>
  </w:style>
  <w:style w:type="paragraph" w:customStyle="1" w:styleId="enclosure">
    <w:name w:val="enclosure"/>
    <w:basedOn w:val="Normal"/>
    <w:next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contextualSpacing/>
    </w:pPr>
    <w:rPr>
      <w:rFonts w:eastAsia="Times New Roman"/>
      <w:bdr w:val="none" w:sz="0" w:space="0" w:color="auto"/>
    </w:rPr>
  </w:style>
  <w:style w:type="paragraph" w:customStyle="1" w:styleId="MemoHeading">
    <w:name w:val="MemoHeading"/>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zCs w:val="36"/>
      <w:bdr w:val="none" w:sz="0" w:space="0" w:color="auto"/>
    </w:rPr>
  </w:style>
  <w:style w:type="paragraph" w:customStyle="1" w:styleId="MemoTableLabel">
    <w:name w:val="MemoTableLabel"/>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rPr>
  </w:style>
  <w:style w:type="paragraph" w:customStyle="1" w:styleId="MemoTableData">
    <w:name w:val="MemoTableData"/>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table" w:customStyle="1" w:styleId="MemoTable">
    <w:name w:val="MemoTable"/>
    <w:basedOn w:val="TableNormal"/>
    <w:uiPriority w:val="99"/>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bdr w:val="none" w:sz="0" w:space="0" w:color="auto"/>
    </w:rPr>
    <w:tblPr>
      <w:tblCellMar>
        <w:top w:w="216" w:type="dxa"/>
        <w:left w:w="115" w:type="dxa"/>
        <w:right w:w="115" w:type="dxa"/>
      </w:tblCellMar>
    </w:tblPr>
  </w:style>
  <w:style w:type="paragraph" w:customStyle="1" w:styleId="Spacer">
    <w:name w:val="Spacer"/>
    <w:basedOn w:val="Normal"/>
    <w:uiPriority w:val="99"/>
    <w:semiHidden/>
    <w:qFormat/>
    <w:rsid w:val="0065618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Cs w:val="20"/>
      <w:bdr w:val="none" w:sz="0" w:space="0" w:color="auto"/>
    </w:rPr>
  </w:style>
  <w:style w:type="paragraph" w:customStyle="1" w:styleId="DraftStamp">
    <w:name w:val="DraftStamp"/>
    <w:basedOn w:val="Normal"/>
    <w:uiPriority w:val="99"/>
    <w:semiHidden/>
    <w:rsid w:val="00656184"/>
    <w:pPr>
      <w:pBdr>
        <w:top w:val="none" w:sz="0" w:space="0" w:color="auto"/>
        <w:left w:val="none" w:sz="0" w:space="0" w:color="auto"/>
        <w:bottom w:val="none" w:sz="0" w:space="0" w:color="auto"/>
        <w:right w:val="none" w:sz="0" w:space="0" w:color="auto"/>
        <w:between w:val="none" w:sz="0" w:space="0" w:color="auto"/>
        <w:bar w:val="none" w:sz="0" w:color="auto"/>
      </w:pBdr>
      <w:spacing w:after="240"/>
    </w:pPr>
    <w:rPr>
      <w:rFonts w:eastAsia="Times New Roman"/>
      <w:caps/>
      <w:szCs w:val="20"/>
      <w:bdr w:val="none" w:sz="0" w:space="0" w:color="auto"/>
    </w:rPr>
  </w:style>
  <w:style w:type="paragraph" w:styleId="ListBullet">
    <w:name w:val="List Bullet"/>
    <w:basedOn w:val="Normal"/>
    <w:uiPriority w:val="99"/>
    <w:qFormat/>
    <w:rsid w:val="00656184"/>
    <w:pPr>
      <w:numPr>
        <w:numId w:val="15"/>
      </w:num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cstheme="minorBidi"/>
      <w:bdr w:val="none" w:sz="0" w:space="0" w:color="auto"/>
    </w:rPr>
  </w:style>
  <w:style w:type="paragraph" w:customStyle="1" w:styleId="B1">
    <w:name w:val="B1"/>
    <w:basedOn w:val="Normal"/>
    <w:rsid w:val="000A070B"/>
    <w:pPr>
      <w:pBdr>
        <w:top w:val="none" w:sz="0" w:space="0" w:color="auto"/>
        <w:left w:val="none" w:sz="0" w:space="0" w:color="auto"/>
        <w:bottom w:val="none" w:sz="0" w:space="0" w:color="auto"/>
        <w:right w:val="none" w:sz="0" w:space="0" w:color="auto"/>
        <w:between w:val="none" w:sz="0" w:space="0" w:color="auto"/>
        <w:bar w:val="none" w:sz="0" w:color="auto"/>
      </w:pBdr>
      <w:spacing w:before="240"/>
      <w:ind w:left="1713" w:hanging="446"/>
    </w:pPr>
    <w:rPr>
      <w:rFonts w:eastAsia="Times New Roman"/>
      <w:szCs w:val="20"/>
      <w:bdr w:val="none" w:sz="0" w:space="0" w:color="auto"/>
    </w:rPr>
  </w:style>
  <w:style w:type="paragraph" w:customStyle="1" w:styleId="B2">
    <w:name w:val="B2"/>
    <w:basedOn w:val="Normal"/>
    <w:rsid w:val="000A070B"/>
    <w:pPr>
      <w:pBdr>
        <w:top w:val="none" w:sz="0" w:space="0" w:color="auto"/>
        <w:left w:val="none" w:sz="0" w:space="0" w:color="auto"/>
        <w:bottom w:val="none" w:sz="0" w:space="0" w:color="auto"/>
        <w:right w:val="none" w:sz="0" w:space="0" w:color="auto"/>
        <w:between w:val="none" w:sz="0" w:space="0" w:color="auto"/>
        <w:bar w:val="none" w:sz="0" w:color="auto"/>
      </w:pBdr>
      <w:spacing w:before="240"/>
      <w:ind w:left="2160" w:hanging="446"/>
    </w:pPr>
    <w:rPr>
      <w:rFonts w:eastAsia="Times New Roman"/>
      <w:szCs w:val="20"/>
      <w:bdr w:val="none" w:sz="0" w:space="0" w:color="auto"/>
    </w:rPr>
  </w:style>
  <w:style w:type="paragraph" w:styleId="BodyText">
    <w:name w:val="Body Text"/>
    <w:basedOn w:val="Normal"/>
    <w:link w:val="BodyTextChar"/>
    <w:unhideWhenUsed/>
    <w:qFormat/>
    <w:rsid w:val="00FC7652"/>
    <w:pPr>
      <w:pBdr>
        <w:top w:val="none" w:sz="0" w:space="0" w:color="auto"/>
        <w:left w:val="none" w:sz="0" w:space="0" w:color="auto"/>
        <w:bottom w:val="none" w:sz="0" w:space="0" w:color="auto"/>
        <w:right w:val="none" w:sz="0" w:space="0" w:color="auto"/>
        <w:between w:val="none" w:sz="0" w:space="0" w:color="auto"/>
        <w:bar w:val="none" w:sz="0" w:color="auto"/>
      </w:pBdr>
      <w:spacing w:after="180" w:line="260" w:lineRule="atLeast"/>
    </w:pPr>
    <w:rPr>
      <w:rFonts w:asciiTheme="minorHAnsi" w:eastAsiaTheme="minorEastAsia" w:hAnsiTheme="minorHAnsi" w:cstheme="minorBidi"/>
      <w:sz w:val="22"/>
      <w:szCs w:val="28"/>
      <w:bdr w:val="none" w:sz="0" w:space="0" w:color="auto"/>
      <w:lang w:val="en-AU" w:eastAsia="zh-CN"/>
    </w:rPr>
  </w:style>
  <w:style w:type="character" w:customStyle="1" w:styleId="BodyTextChar">
    <w:name w:val="Body Text Char"/>
    <w:basedOn w:val="DefaultParagraphFont"/>
    <w:link w:val="BodyText"/>
    <w:rsid w:val="00FC7652"/>
    <w:rPr>
      <w:rFonts w:asciiTheme="minorHAnsi" w:eastAsiaTheme="minorEastAsia" w:hAnsiTheme="minorHAnsi" w:cstheme="minorBidi"/>
      <w:sz w:val="22"/>
      <w:szCs w:val="28"/>
      <w:bdr w:val="none" w:sz="0" w:space="0" w:color="auto"/>
      <w:lang w:val="en-AU" w:eastAsia="zh-CN"/>
    </w:rPr>
  </w:style>
  <w:style w:type="paragraph" w:customStyle="1" w:styleId="Default">
    <w:name w:val="Default"/>
    <w:basedOn w:val="Normal"/>
    <w:rsid w:val="0008141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eastAsiaTheme="minorHAnsi"/>
      <w:color w:val="000000"/>
      <w:bdr w:val="none" w:sz="0" w:space="0" w:color="auto"/>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5338">
      <w:bodyDiv w:val="1"/>
      <w:marLeft w:val="0"/>
      <w:marRight w:val="0"/>
      <w:marTop w:val="0"/>
      <w:marBottom w:val="0"/>
      <w:divBdr>
        <w:top w:val="none" w:sz="0" w:space="0" w:color="auto"/>
        <w:left w:val="none" w:sz="0" w:space="0" w:color="auto"/>
        <w:bottom w:val="none" w:sz="0" w:space="0" w:color="auto"/>
        <w:right w:val="none" w:sz="0" w:space="0" w:color="auto"/>
      </w:divBdr>
    </w:div>
    <w:div w:id="570118781">
      <w:bodyDiv w:val="1"/>
      <w:marLeft w:val="0"/>
      <w:marRight w:val="0"/>
      <w:marTop w:val="0"/>
      <w:marBottom w:val="0"/>
      <w:divBdr>
        <w:top w:val="none" w:sz="0" w:space="0" w:color="auto"/>
        <w:left w:val="none" w:sz="0" w:space="0" w:color="auto"/>
        <w:bottom w:val="none" w:sz="0" w:space="0" w:color="auto"/>
        <w:right w:val="none" w:sz="0" w:space="0" w:color="auto"/>
      </w:divBdr>
    </w:div>
    <w:div w:id="586230292">
      <w:bodyDiv w:val="1"/>
      <w:marLeft w:val="0"/>
      <w:marRight w:val="0"/>
      <w:marTop w:val="0"/>
      <w:marBottom w:val="0"/>
      <w:divBdr>
        <w:top w:val="none" w:sz="0" w:space="0" w:color="auto"/>
        <w:left w:val="none" w:sz="0" w:space="0" w:color="auto"/>
        <w:bottom w:val="none" w:sz="0" w:space="0" w:color="auto"/>
        <w:right w:val="none" w:sz="0" w:space="0" w:color="auto"/>
      </w:divBdr>
    </w:div>
    <w:div w:id="908803060">
      <w:bodyDiv w:val="1"/>
      <w:marLeft w:val="0"/>
      <w:marRight w:val="0"/>
      <w:marTop w:val="0"/>
      <w:marBottom w:val="0"/>
      <w:divBdr>
        <w:top w:val="none" w:sz="0" w:space="0" w:color="auto"/>
        <w:left w:val="none" w:sz="0" w:space="0" w:color="auto"/>
        <w:bottom w:val="none" w:sz="0" w:space="0" w:color="auto"/>
        <w:right w:val="none" w:sz="0" w:space="0" w:color="auto"/>
      </w:divBdr>
    </w:div>
    <w:div w:id="1397626266">
      <w:bodyDiv w:val="1"/>
      <w:marLeft w:val="0"/>
      <w:marRight w:val="0"/>
      <w:marTop w:val="0"/>
      <w:marBottom w:val="0"/>
      <w:divBdr>
        <w:top w:val="none" w:sz="0" w:space="0" w:color="auto"/>
        <w:left w:val="none" w:sz="0" w:space="0" w:color="auto"/>
        <w:bottom w:val="none" w:sz="0" w:space="0" w:color="auto"/>
        <w:right w:val="none" w:sz="0" w:space="0" w:color="auto"/>
      </w:divBdr>
    </w:div>
    <w:div w:id="1662663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oundation@piedmontlithium.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9.png"/><Relationship Id="rId18" Type="http://schemas.openxmlformats.org/officeDocument/2006/relationships/image" Target="media/image12.png"/><Relationship Id="rId3" Type="http://schemas.openxmlformats.org/officeDocument/2006/relationships/image" Target="media/image4.png"/><Relationship Id="rId7" Type="http://schemas.openxmlformats.org/officeDocument/2006/relationships/image" Target="media/image6.png"/><Relationship Id="rId12" Type="http://schemas.microsoft.com/office/2007/relationships/hdphoto" Target="media/hdphoto4.wdp"/><Relationship Id="rId17" Type="http://schemas.openxmlformats.org/officeDocument/2006/relationships/hyperlink" Target="mailto:info@piedmontlithium.com" TargetMode="External"/><Relationship Id="rId2" Type="http://schemas.openxmlformats.org/officeDocument/2006/relationships/hyperlink" Target="https://piedmontlithium.com" TargetMode="Externa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image" Target="media/image3.png"/><Relationship Id="rId6" Type="http://schemas.openxmlformats.org/officeDocument/2006/relationships/hyperlink" Target="mailto:info@piedmontlithium.com" TargetMode="External"/><Relationship Id="rId11" Type="http://schemas.openxmlformats.org/officeDocument/2006/relationships/image" Target="media/image8.png"/><Relationship Id="rId5" Type="http://schemas.microsoft.com/office/2007/relationships/hdphoto" Target="media/hdphoto1.wdp"/><Relationship Id="rId15" Type="http://schemas.openxmlformats.org/officeDocument/2006/relationships/image" Target="media/image10.png"/><Relationship Id="rId10" Type="http://schemas.microsoft.com/office/2007/relationships/hdphoto" Target="media/hdphoto3.wdp"/><Relationship Id="rId19" Type="http://schemas.openxmlformats.org/officeDocument/2006/relationships/image" Target="media/image13.png"/><Relationship Id="rId4" Type="http://schemas.openxmlformats.org/officeDocument/2006/relationships/image" Target="media/image5.png"/><Relationship Id="rId9" Type="http://schemas.openxmlformats.org/officeDocument/2006/relationships/image" Target="media/image7.png"/><Relationship Id="rId14" Type="http://schemas.openxmlformats.org/officeDocument/2006/relationships/hyperlink" Target="https://piedmontlithium.com" TargetMode="External"/></Relationships>
</file>

<file path=word/_rels/footer2.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9.png"/><Relationship Id="rId18" Type="http://schemas.openxmlformats.org/officeDocument/2006/relationships/image" Target="media/image12.png"/><Relationship Id="rId3" Type="http://schemas.openxmlformats.org/officeDocument/2006/relationships/image" Target="media/image4.png"/><Relationship Id="rId7" Type="http://schemas.openxmlformats.org/officeDocument/2006/relationships/image" Target="media/image6.png"/><Relationship Id="rId12" Type="http://schemas.microsoft.com/office/2007/relationships/hdphoto" Target="media/hdphoto4.wdp"/><Relationship Id="rId17" Type="http://schemas.openxmlformats.org/officeDocument/2006/relationships/hyperlink" Target="mailto:info@piedmontlithium.com" TargetMode="External"/><Relationship Id="rId2" Type="http://schemas.openxmlformats.org/officeDocument/2006/relationships/hyperlink" Target="https://piedmontlithium.com" TargetMode="Externa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image" Target="media/image3.png"/><Relationship Id="rId6" Type="http://schemas.openxmlformats.org/officeDocument/2006/relationships/hyperlink" Target="mailto:info@piedmontlithium.com" TargetMode="External"/><Relationship Id="rId11" Type="http://schemas.openxmlformats.org/officeDocument/2006/relationships/image" Target="media/image8.png"/><Relationship Id="rId5" Type="http://schemas.microsoft.com/office/2007/relationships/hdphoto" Target="media/hdphoto1.wdp"/><Relationship Id="rId15" Type="http://schemas.openxmlformats.org/officeDocument/2006/relationships/image" Target="media/image10.png"/><Relationship Id="rId10" Type="http://schemas.microsoft.com/office/2007/relationships/hdphoto" Target="media/hdphoto3.wdp"/><Relationship Id="rId19" Type="http://schemas.openxmlformats.org/officeDocument/2006/relationships/image" Target="media/image13.png"/><Relationship Id="rId4" Type="http://schemas.openxmlformats.org/officeDocument/2006/relationships/image" Target="media/image5.png"/><Relationship Id="rId9" Type="http://schemas.openxmlformats.org/officeDocument/2006/relationships/image" Target="media/image7.png"/><Relationship Id="rId14" Type="http://schemas.openxmlformats.org/officeDocument/2006/relationships/hyperlink" Target="https://piedmontlith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LL Theme Colors">
      <a:dk1>
        <a:srgbClr val="43494E"/>
      </a:dk1>
      <a:lt1>
        <a:srgbClr val="FFFFFF"/>
      </a:lt1>
      <a:dk2>
        <a:srgbClr val="002544"/>
      </a:dk2>
      <a:lt2>
        <a:srgbClr val="EAEDEF"/>
      </a:lt2>
      <a:accent1>
        <a:srgbClr val="43494E"/>
      </a:accent1>
      <a:accent2>
        <a:srgbClr val="70818F"/>
      </a:accent2>
      <a:accent3>
        <a:srgbClr val="A0B7C7"/>
      </a:accent3>
      <a:accent4>
        <a:srgbClr val="005C94"/>
      </a:accent4>
      <a:accent5>
        <a:srgbClr val="B90000"/>
      </a:accent5>
      <a:accent6>
        <a:srgbClr val="EFE300"/>
      </a:accent6>
      <a:hlink>
        <a:srgbClr val="43494E"/>
      </a:hlink>
      <a:folHlink>
        <a:srgbClr val="43494E"/>
      </a:folHlink>
    </a:clrScheme>
    <a:fontScheme name="PLL Font">
      <a:majorFont>
        <a:latin typeface="Graphik Regular"/>
        <a:ea typeface=""/>
        <a:cs typeface=""/>
      </a:majorFont>
      <a:minorFont>
        <a:latin typeface="Graphik Regula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3F8A9762F69C49AD716DB3AE0F99B1" ma:contentTypeVersion="17" ma:contentTypeDescription="Create a new document." ma:contentTypeScope="" ma:versionID="ec149081814af2f22387d9fe4511ee1c">
  <xsd:schema xmlns:xsd="http://www.w3.org/2001/XMLSchema" xmlns:xs="http://www.w3.org/2001/XMLSchema" xmlns:p="http://schemas.microsoft.com/office/2006/metadata/properties" xmlns:ns2="4896fa68-f459-45c4-aea1-013ab6c96748" xmlns:ns3="246e443e-319f-4c1a-9cc8-e0b15f9fef7c" targetNamespace="http://schemas.microsoft.com/office/2006/metadata/properties" ma:root="true" ma:fieldsID="370f3f64dcae91a701f498bf71614cd8" ns2:_="" ns3:_="">
    <xsd:import namespace="4896fa68-f459-45c4-aea1-013ab6c96748"/>
    <xsd:import namespace="246e443e-319f-4c1a-9cc8-e0b15f9fef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6fa68-f459-45c4-aea1-013ab6c967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d46358b-6547-4bee-9a84-025acd7716d5"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6e443e-319f-4c1a-9cc8-e0b15f9fef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1e754b-1883-41f0-a63d-efbc012191bc}" ma:internalName="TaxCatchAll" ma:showField="CatchAllData" ma:web="246e443e-319f-4c1a-9cc8-e0b15f9fef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46e443e-319f-4c1a-9cc8-e0b15f9fef7c" xsi:nil="true"/>
    <lcf76f155ced4ddcb4097134ff3c332f xmlns="4896fa68-f459-45c4-aea1-013ab6c96748">
      <Terms xmlns="http://schemas.microsoft.com/office/infopath/2007/PartnerControls"/>
    </lcf76f155ced4ddcb4097134ff3c332f>
    <SharedWithUsers xmlns="246e443e-319f-4c1a-9cc8-e0b15f9fef7c">
      <UserInfo>
        <DisplayName>Monique Parker</DisplayName>
        <AccountId>572</AccountId>
        <AccountType/>
      </UserInfo>
    </SharedWithUsers>
  </documentManagement>
</p:properties>
</file>

<file path=customXml/itemProps1.xml><?xml version="1.0" encoding="utf-8"?>
<ds:datastoreItem xmlns:ds="http://schemas.openxmlformats.org/officeDocument/2006/customXml" ds:itemID="{89605705-0795-442D-ADF6-379948D27C1D}">
  <ds:schemaRefs>
    <ds:schemaRef ds:uri="http://schemas.openxmlformats.org/officeDocument/2006/bibliography"/>
  </ds:schemaRefs>
</ds:datastoreItem>
</file>

<file path=customXml/itemProps2.xml><?xml version="1.0" encoding="utf-8"?>
<ds:datastoreItem xmlns:ds="http://schemas.openxmlformats.org/officeDocument/2006/customXml" ds:itemID="{EBEE450D-80F1-4787-B929-FF67FC48ABF5}">
  <ds:schemaRefs>
    <ds:schemaRef ds:uri="http://schemas.microsoft.com/sharepoint/v3/contenttype/forms"/>
  </ds:schemaRefs>
</ds:datastoreItem>
</file>

<file path=customXml/itemProps3.xml><?xml version="1.0" encoding="utf-8"?>
<ds:datastoreItem xmlns:ds="http://schemas.openxmlformats.org/officeDocument/2006/customXml" ds:itemID="{05D8D06D-27D2-4E2C-AF00-680429847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6fa68-f459-45c4-aea1-013ab6c96748"/>
    <ds:schemaRef ds:uri="246e443e-319f-4c1a-9cc8-e0b15f9fe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BBD4F0-CA71-4524-A79C-063DD8A04F11}">
  <ds:schemaRefs>
    <ds:schemaRef ds:uri="http://schemas.microsoft.com/office/2006/metadata/properties"/>
    <ds:schemaRef ds:uri="http://schemas.microsoft.com/office/infopath/2007/PartnerControls"/>
    <ds:schemaRef ds:uri="246e443e-319f-4c1a-9cc8-e0b15f9fef7c"/>
    <ds:schemaRef ds:uri="4896fa68-f459-45c4-aea1-013ab6c9674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94</Words>
  <Characters>3390</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Links>
    <vt:vector size="24" baseType="variant">
      <vt:variant>
        <vt:i4>1114147</vt:i4>
      </vt:variant>
      <vt:variant>
        <vt:i4>3</vt:i4>
      </vt:variant>
      <vt:variant>
        <vt:i4>0</vt:i4>
      </vt:variant>
      <vt:variant>
        <vt:i4>5</vt:i4>
      </vt:variant>
      <vt:variant>
        <vt:lpwstr>mailto:brisinger@piedmontlithium.com</vt:lpwstr>
      </vt:variant>
      <vt:variant>
        <vt:lpwstr/>
      </vt:variant>
      <vt:variant>
        <vt:i4>1245228</vt:i4>
      </vt:variant>
      <vt:variant>
        <vt:i4>0</vt:i4>
      </vt:variant>
      <vt:variant>
        <vt:i4>0</vt:i4>
      </vt:variant>
      <vt:variant>
        <vt:i4>5</vt:i4>
      </vt:variant>
      <vt:variant>
        <vt:lpwstr>mailto:kphillips@piedmontlithium.com</vt:lpwstr>
      </vt:variant>
      <vt:variant>
        <vt:lpwstr/>
      </vt:variant>
      <vt:variant>
        <vt:i4>1900612</vt:i4>
      </vt:variant>
      <vt:variant>
        <vt:i4>3</vt:i4>
      </vt:variant>
      <vt:variant>
        <vt:i4>0</vt:i4>
      </vt:variant>
      <vt:variant>
        <vt:i4>5</vt:i4>
      </vt:variant>
      <vt:variant>
        <vt:lpwstr>https://piedmontlithium.com/</vt:lpwstr>
      </vt:variant>
      <vt:variant>
        <vt:lpwstr/>
      </vt:variant>
      <vt:variant>
        <vt:i4>917538</vt:i4>
      </vt:variant>
      <vt:variant>
        <vt:i4>0</vt:i4>
      </vt:variant>
      <vt:variant>
        <vt:i4>0</vt:i4>
      </vt:variant>
      <vt:variant>
        <vt:i4>5</vt:i4>
      </vt:variant>
      <vt:variant>
        <vt:lpwstr>mailto:info@piedmontlithiu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wan</dc:creator>
  <cp:keywords/>
  <cp:lastModifiedBy>Meredith Dugas</cp:lastModifiedBy>
  <cp:revision>2</cp:revision>
  <cp:lastPrinted>2021-04-30T05:52:00Z</cp:lastPrinted>
  <dcterms:created xsi:type="dcterms:W3CDTF">2023-01-18T14:41:00Z</dcterms:created>
  <dcterms:modified xsi:type="dcterms:W3CDTF">2023-01-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3F8A9762F69C49AD716DB3AE0F99B1</vt:lpwstr>
  </property>
  <property fmtid="{D5CDD505-2E9C-101B-9397-08002B2CF9AE}" pid="3" name="_dlc_DocIdItemGuid">
    <vt:lpwstr>622a25f6-914a-4b74-9f2e-e17ecf6ade46</vt:lpwstr>
  </property>
  <property fmtid="{D5CDD505-2E9C-101B-9397-08002B2CF9AE}" pid="4" name="wsClass">
    <vt:lpwstr>DOC</vt:lpwstr>
  </property>
  <property fmtid="{D5CDD505-2E9C-101B-9397-08002B2CF9AE}" pid="5" name="wsDatabase">
    <vt:lpwstr>Legal</vt:lpwstr>
  </property>
  <property fmtid="{D5CDD505-2E9C-101B-9397-08002B2CF9AE}" pid="6" name="wsDescription">
    <vt:lpwstr>ASX Announcement (FIRB Condition Precedent) - Piedmont Lithium Limited</vt:lpwstr>
  </property>
  <property fmtid="{D5CDD505-2E9C-101B-9397-08002B2CF9AE}" pid="7" name="wsDocNum">
    <vt:lpwstr>75475240</vt:lpwstr>
  </property>
  <property fmtid="{D5CDD505-2E9C-101B-9397-08002B2CF9AE}" pid="8" name="wsVersion">
    <vt:lpwstr>1</vt:lpwstr>
  </property>
  <property fmtid="{D5CDD505-2E9C-101B-9397-08002B2CF9AE}" pid="9" name="wsAuthor">
    <vt:lpwstr>CSEOTIS</vt:lpwstr>
  </property>
  <property fmtid="{D5CDD505-2E9C-101B-9397-08002B2CF9AE}" pid="10" name="wsOperator">
    <vt:lpwstr>MNG</vt:lpwstr>
  </property>
  <property fmtid="{D5CDD505-2E9C-101B-9397-08002B2CF9AE}" pid="11" name="wsClient">
    <vt:lpwstr>70084</vt:lpwstr>
  </property>
  <property fmtid="{D5CDD505-2E9C-101B-9397-08002B2CF9AE}" pid="12" name="wsClientName">
    <vt:lpwstr/>
  </property>
  <property fmtid="{D5CDD505-2E9C-101B-9397-08002B2CF9AE}" pid="13" name="wsMatter">
    <vt:lpwstr>4718413</vt:lpwstr>
  </property>
  <property fmtid="{D5CDD505-2E9C-101B-9397-08002B2CF9AE}" pid="14" name="wsMatterName">
    <vt:lpwstr/>
  </property>
  <property fmtid="{D5CDD505-2E9C-101B-9397-08002B2CF9AE}" pid="15" name="WSFooter">
    <vt:lpwstr>Legal/75475240_1</vt:lpwstr>
  </property>
  <property fmtid="{D5CDD505-2E9C-101B-9397-08002B2CF9AE}" pid="16" name="wsComment">
    <vt:lpwstr>TG MCN</vt:lpwstr>
  </property>
</Properties>
</file>